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EC0BC" w14:textId="378E6F98" w:rsidR="2AFBE46A" w:rsidRDefault="2AFBE46A" w:rsidP="5B24A2CD">
      <w:pPr>
        <w:jc w:val="center"/>
        <w:rPr>
          <w:rFonts w:ascii="Calibri" w:eastAsia="Calibri" w:hAnsi="Calibri" w:cs="Calibri"/>
          <w:b/>
          <w:bCs/>
          <w:color w:val="C00000"/>
          <w:sz w:val="56"/>
          <w:szCs w:val="56"/>
          <w:u w:val="single"/>
        </w:rPr>
      </w:pPr>
      <w:r w:rsidRPr="5B24A2CD">
        <w:rPr>
          <w:rFonts w:ascii="Calibri" w:eastAsia="Calibri" w:hAnsi="Calibri" w:cs="Calibri"/>
          <w:b/>
          <w:bCs/>
          <w:color w:val="C00000"/>
          <w:sz w:val="56"/>
          <w:szCs w:val="56"/>
          <w:u w:val="single"/>
        </w:rPr>
        <w:t>Automated Elective Processing</w:t>
      </w:r>
    </w:p>
    <w:p w14:paraId="5E7A18E3" w14:textId="4BAC9146" w:rsidR="746B8327" w:rsidRDefault="746B8327" w:rsidP="5B24A2CD">
      <w:pPr>
        <w:jc w:val="center"/>
        <w:rPr>
          <w:rFonts w:ascii="Calibri" w:eastAsia="Calibri" w:hAnsi="Calibri" w:cs="Calibri"/>
          <w:b/>
          <w:bCs/>
          <w:color w:val="000000" w:themeColor="text1"/>
          <w:sz w:val="48"/>
          <w:szCs w:val="48"/>
          <w:u w:val="single"/>
        </w:rPr>
      </w:pPr>
      <w:r w:rsidRPr="5B24A2CD">
        <w:rPr>
          <w:rFonts w:ascii="Calibri" w:eastAsia="Calibri" w:hAnsi="Calibri" w:cs="Calibri"/>
          <w:b/>
          <w:bCs/>
          <w:color w:val="000000" w:themeColor="text1"/>
          <w:sz w:val="48"/>
          <w:szCs w:val="48"/>
          <w:u w:val="single"/>
        </w:rPr>
        <w:t>GROUP</w:t>
      </w:r>
      <w:r w:rsidR="49B05330" w:rsidRPr="5B24A2CD">
        <w:rPr>
          <w:rFonts w:ascii="Calibri" w:eastAsia="Calibri" w:hAnsi="Calibri" w:cs="Calibri"/>
          <w:b/>
          <w:bCs/>
          <w:color w:val="000000" w:themeColor="text1"/>
          <w:sz w:val="48"/>
          <w:szCs w:val="48"/>
          <w:u w:val="single"/>
        </w:rPr>
        <w:t>-</w:t>
      </w:r>
      <w:r w:rsidRPr="5B24A2CD">
        <w:rPr>
          <w:rFonts w:ascii="Calibri" w:eastAsia="Calibri" w:hAnsi="Calibri" w:cs="Calibri"/>
          <w:b/>
          <w:bCs/>
          <w:color w:val="000000" w:themeColor="text1"/>
          <w:sz w:val="48"/>
          <w:szCs w:val="48"/>
          <w:u w:val="single"/>
        </w:rPr>
        <w:t>3</w:t>
      </w:r>
    </w:p>
    <w:p w14:paraId="7B08DC5D" w14:textId="56DD1B7A" w:rsidR="00360AD8" w:rsidRDefault="00360AD8" w:rsidP="306FF113">
      <w:pPr>
        <w:rPr>
          <w:rFonts w:ascii="Calibri" w:eastAsia="Calibri" w:hAnsi="Calibri" w:cs="Calibri"/>
          <w:b/>
          <w:bCs/>
          <w:sz w:val="32"/>
          <w:szCs w:val="32"/>
          <w:u w:val="single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  <w:u w:val="single"/>
        </w:rPr>
        <w:t>Member Details</w:t>
      </w:r>
    </w:p>
    <w:tbl>
      <w:tblPr>
        <w:tblStyle w:val="TableGrid"/>
        <w:tblW w:w="9773" w:type="dxa"/>
        <w:jc w:val="center"/>
        <w:tblLook w:val="04A0" w:firstRow="1" w:lastRow="0" w:firstColumn="1" w:lastColumn="0" w:noHBand="0" w:noVBand="1"/>
      </w:tblPr>
      <w:tblGrid>
        <w:gridCol w:w="3116"/>
        <w:gridCol w:w="3117"/>
        <w:gridCol w:w="3540"/>
      </w:tblGrid>
      <w:tr w:rsidR="00360AD8" w14:paraId="065C3B8D" w14:textId="77777777" w:rsidTr="60B25C71">
        <w:trPr>
          <w:jc w:val="center"/>
        </w:trPr>
        <w:tc>
          <w:tcPr>
            <w:tcW w:w="3116" w:type="dxa"/>
          </w:tcPr>
          <w:p w14:paraId="5688D93B" w14:textId="778C4622" w:rsidR="00360AD8" w:rsidRDefault="00360AD8" w:rsidP="306FF113">
            <w:pPr>
              <w:jc w:val="center"/>
              <w:rPr>
                <w:rFonts w:ascii="Calibri" w:eastAsia="Calibri" w:hAnsi="Calibri" w:cs="Calibri"/>
                <w:b/>
                <w:bCs/>
                <w:sz w:val="32"/>
                <w:szCs w:val="32"/>
                <w:u w:val="single"/>
              </w:rPr>
            </w:pPr>
            <w:r w:rsidRPr="306FF113">
              <w:rPr>
                <w:rFonts w:ascii="Calibri" w:eastAsia="Calibri" w:hAnsi="Calibri" w:cs="Calibri"/>
                <w:b/>
                <w:bCs/>
                <w:sz w:val="32"/>
                <w:szCs w:val="32"/>
                <w:u w:val="single"/>
              </w:rPr>
              <w:t>Roll No</w:t>
            </w:r>
          </w:p>
        </w:tc>
        <w:tc>
          <w:tcPr>
            <w:tcW w:w="3117" w:type="dxa"/>
          </w:tcPr>
          <w:p w14:paraId="5B029B07" w14:textId="3843F08D" w:rsidR="00360AD8" w:rsidRDefault="00360AD8" w:rsidP="306FF113">
            <w:pPr>
              <w:jc w:val="center"/>
              <w:rPr>
                <w:rFonts w:ascii="Calibri" w:eastAsia="Calibri" w:hAnsi="Calibri" w:cs="Calibri"/>
                <w:b/>
                <w:bCs/>
                <w:sz w:val="32"/>
                <w:szCs w:val="32"/>
                <w:u w:val="single"/>
              </w:rPr>
            </w:pPr>
            <w:r w:rsidRPr="306FF113">
              <w:rPr>
                <w:rFonts w:ascii="Calibri" w:eastAsia="Calibri" w:hAnsi="Calibri" w:cs="Calibri"/>
                <w:b/>
                <w:bCs/>
                <w:sz w:val="32"/>
                <w:szCs w:val="32"/>
                <w:u w:val="single"/>
              </w:rPr>
              <w:t>Name</w:t>
            </w:r>
          </w:p>
        </w:tc>
        <w:tc>
          <w:tcPr>
            <w:tcW w:w="3540" w:type="dxa"/>
          </w:tcPr>
          <w:p w14:paraId="04C7AD89" w14:textId="1F64516F" w:rsidR="00360AD8" w:rsidRDefault="00360AD8" w:rsidP="306FF113">
            <w:pPr>
              <w:jc w:val="center"/>
              <w:rPr>
                <w:rFonts w:ascii="Calibri" w:eastAsia="Calibri" w:hAnsi="Calibri" w:cs="Calibri"/>
                <w:b/>
                <w:bCs/>
                <w:sz w:val="32"/>
                <w:szCs w:val="32"/>
                <w:u w:val="single"/>
              </w:rPr>
            </w:pPr>
            <w:r w:rsidRPr="306FF113">
              <w:rPr>
                <w:rFonts w:ascii="Calibri" w:eastAsia="Calibri" w:hAnsi="Calibri" w:cs="Calibri"/>
                <w:b/>
                <w:bCs/>
                <w:sz w:val="32"/>
                <w:szCs w:val="32"/>
                <w:u w:val="single"/>
              </w:rPr>
              <w:t>Role</w:t>
            </w:r>
          </w:p>
          <w:p w14:paraId="0E023948" w14:textId="614FB1C9" w:rsidR="00360AD8" w:rsidRPr="00360AD8" w:rsidRDefault="00360AD8" w:rsidP="306FF113">
            <w:pPr>
              <w:jc w:val="center"/>
              <w:rPr>
                <w:rFonts w:ascii="Calibri" w:eastAsia="Calibri" w:hAnsi="Calibri" w:cs="Calibri"/>
                <w:b/>
                <w:bCs/>
                <w:sz w:val="32"/>
                <w:szCs w:val="32"/>
              </w:rPr>
            </w:pPr>
          </w:p>
        </w:tc>
      </w:tr>
      <w:tr w:rsidR="00360AD8" w14:paraId="53FCEFDD" w14:textId="77777777" w:rsidTr="60B25C71">
        <w:trPr>
          <w:jc w:val="center"/>
        </w:trPr>
        <w:tc>
          <w:tcPr>
            <w:tcW w:w="3116" w:type="dxa"/>
          </w:tcPr>
          <w:p w14:paraId="1B655323" w14:textId="50D865FB" w:rsidR="00360AD8" w:rsidRDefault="6CC56DB6" w:rsidP="306FF113">
            <w:pPr>
              <w:rPr>
                <w:rFonts w:ascii="Calibri" w:eastAsia="Calibri" w:hAnsi="Calibri" w:cs="Calibri"/>
                <w:b/>
                <w:bCs/>
                <w:sz w:val="32"/>
                <w:szCs w:val="32"/>
                <w:u w:val="single"/>
              </w:rPr>
            </w:pPr>
            <w:r w:rsidRPr="306FF113">
              <w:rPr>
                <w:rFonts w:ascii="Calibri" w:eastAsia="Calibri" w:hAnsi="Calibri" w:cs="Calibri"/>
                <w:sz w:val="32"/>
                <w:szCs w:val="32"/>
              </w:rPr>
              <w:t>CB.</w:t>
            </w:r>
            <w:bookmarkStart w:id="0" w:name="_Int_ebUDdUlq"/>
            <w:r w:rsidRPr="306FF113">
              <w:rPr>
                <w:rFonts w:ascii="Calibri" w:eastAsia="Calibri" w:hAnsi="Calibri" w:cs="Calibri"/>
                <w:sz w:val="32"/>
                <w:szCs w:val="32"/>
              </w:rPr>
              <w:t>EN.U</w:t>
            </w:r>
            <w:bookmarkEnd w:id="0"/>
            <w:r w:rsidRPr="306FF113">
              <w:rPr>
                <w:rFonts w:ascii="Calibri" w:eastAsia="Calibri" w:hAnsi="Calibri" w:cs="Calibri"/>
                <w:sz w:val="32"/>
                <w:szCs w:val="32"/>
              </w:rPr>
              <w:t>4CSE19214</w:t>
            </w:r>
          </w:p>
        </w:tc>
        <w:tc>
          <w:tcPr>
            <w:tcW w:w="3117" w:type="dxa"/>
          </w:tcPr>
          <w:p w14:paraId="19332110" w14:textId="0BC2F295" w:rsidR="00360AD8" w:rsidRDefault="53A30DDA" w:rsidP="306FF113">
            <w:pPr>
              <w:rPr>
                <w:rFonts w:ascii="Calibri" w:eastAsia="Calibri" w:hAnsi="Calibri" w:cs="Calibri"/>
                <w:sz w:val="32"/>
                <w:szCs w:val="32"/>
              </w:rPr>
            </w:pPr>
            <w:r w:rsidRPr="306FF113">
              <w:rPr>
                <w:rFonts w:ascii="Calibri" w:eastAsia="Calibri" w:hAnsi="Calibri" w:cs="Calibri"/>
                <w:sz w:val="32"/>
                <w:szCs w:val="32"/>
              </w:rPr>
              <w:t>E Santhosh Bharathi</w:t>
            </w:r>
          </w:p>
        </w:tc>
        <w:tc>
          <w:tcPr>
            <w:tcW w:w="3540" w:type="dxa"/>
          </w:tcPr>
          <w:p w14:paraId="598810E4" w14:textId="7C68F360" w:rsidR="00360AD8" w:rsidRDefault="64535281" w:rsidP="594624D8">
            <w:pPr>
              <w:rPr>
                <w:rFonts w:ascii="Calibri" w:eastAsia="Calibri" w:hAnsi="Calibri" w:cs="Calibri"/>
                <w:b/>
                <w:bCs/>
                <w:sz w:val="32"/>
                <w:szCs w:val="32"/>
                <w:u w:val="single"/>
              </w:rPr>
            </w:pPr>
            <w:r w:rsidRPr="60B25C71">
              <w:rPr>
                <w:rFonts w:ascii="Calibri" w:eastAsia="Calibri" w:hAnsi="Calibri" w:cs="Calibri"/>
                <w:sz w:val="32"/>
                <w:szCs w:val="32"/>
              </w:rPr>
              <w:t>Te</w:t>
            </w:r>
            <w:r w:rsidR="31BDA181" w:rsidRPr="60B25C71">
              <w:rPr>
                <w:rFonts w:ascii="Calibri" w:eastAsia="Calibri" w:hAnsi="Calibri" w:cs="Calibri"/>
                <w:sz w:val="32"/>
                <w:szCs w:val="32"/>
              </w:rPr>
              <w:t>st</w:t>
            </w:r>
            <w:r w:rsidRPr="60B25C71">
              <w:rPr>
                <w:rFonts w:ascii="Calibri" w:eastAsia="Calibri" w:hAnsi="Calibri" w:cs="Calibri"/>
                <w:sz w:val="32"/>
                <w:szCs w:val="32"/>
              </w:rPr>
              <w:t>er</w:t>
            </w:r>
            <w:r w:rsidR="20752A88" w:rsidRPr="60B25C71">
              <w:rPr>
                <w:rFonts w:ascii="Calibri" w:eastAsia="Calibri" w:hAnsi="Calibri" w:cs="Calibri"/>
                <w:sz w:val="32"/>
                <w:szCs w:val="32"/>
              </w:rPr>
              <w:t xml:space="preserve">, Front End developer </w:t>
            </w:r>
          </w:p>
        </w:tc>
      </w:tr>
      <w:tr w:rsidR="00360AD8" w14:paraId="44401E40" w14:textId="77777777" w:rsidTr="60B25C71">
        <w:trPr>
          <w:jc w:val="center"/>
        </w:trPr>
        <w:tc>
          <w:tcPr>
            <w:tcW w:w="3116" w:type="dxa"/>
          </w:tcPr>
          <w:p w14:paraId="298AE6D9" w14:textId="29E9C745" w:rsidR="00360AD8" w:rsidRDefault="2BBAA011" w:rsidP="306FF113">
            <w:pPr>
              <w:rPr>
                <w:rFonts w:ascii="Calibri" w:eastAsia="Calibri" w:hAnsi="Calibri" w:cs="Calibri"/>
                <w:sz w:val="32"/>
                <w:szCs w:val="32"/>
              </w:rPr>
            </w:pPr>
            <w:r w:rsidRPr="306FF113">
              <w:rPr>
                <w:rFonts w:ascii="Calibri" w:eastAsia="Calibri" w:hAnsi="Calibri" w:cs="Calibri"/>
                <w:sz w:val="32"/>
                <w:szCs w:val="32"/>
              </w:rPr>
              <w:t>CB.</w:t>
            </w:r>
            <w:bookmarkStart w:id="1" w:name="_Int_JNB4nWrb"/>
            <w:r w:rsidRPr="306FF113">
              <w:rPr>
                <w:rFonts w:ascii="Calibri" w:eastAsia="Calibri" w:hAnsi="Calibri" w:cs="Calibri"/>
                <w:sz w:val="32"/>
                <w:szCs w:val="32"/>
              </w:rPr>
              <w:t>EN.U</w:t>
            </w:r>
            <w:bookmarkEnd w:id="1"/>
            <w:r w:rsidRPr="306FF113">
              <w:rPr>
                <w:rFonts w:ascii="Calibri" w:eastAsia="Calibri" w:hAnsi="Calibri" w:cs="Calibri"/>
                <w:sz w:val="32"/>
                <w:szCs w:val="32"/>
              </w:rPr>
              <w:t>4CSE19225</w:t>
            </w:r>
          </w:p>
        </w:tc>
        <w:tc>
          <w:tcPr>
            <w:tcW w:w="3117" w:type="dxa"/>
          </w:tcPr>
          <w:p w14:paraId="50C6EC72" w14:textId="5F6FBC5A" w:rsidR="00360AD8" w:rsidRDefault="7C387763" w:rsidP="306FF113">
            <w:pPr>
              <w:rPr>
                <w:rFonts w:ascii="Calibri" w:eastAsia="Calibri" w:hAnsi="Calibri" w:cs="Calibri"/>
                <w:sz w:val="32"/>
                <w:szCs w:val="32"/>
              </w:rPr>
            </w:pPr>
            <w:r w:rsidRPr="306FF113">
              <w:rPr>
                <w:rFonts w:ascii="Calibri" w:eastAsia="Calibri" w:hAnsi="Calibri" w:cs="Calibri"/>
                <w:sz w:val="32"/>
                <w:szCs w:val="32"/>
              </w:rPr>
              <w:t>Maithreyan S</w:t>
            </w:r>
          </w:p>
        </w:tc>
        <w:tc>
          <w:tcPr>
            <w:tcW w:w="3540" w:type="dxa"/>
          </w:tcPr>
          <w:p w14:paraId="7A69B48A" w14:textId="1E20A4EF" w:rsidR="00360AD8" w:rsidRDefault="66E5ABAD" w:rsidP="306FF113">
            <w:pPr>
              <w:spacing w:line="259" w:lineRule="auto"/>
              <w:rPr>
                <w:rFonts w:ascii="Calibri" w:eastAsia="Calibri" w:hAnsi="Calibri" w:cs="Calibri"/>
                <w:sz w:val="32"/>
                <w:szCs w:val="32"/>
              </w:rPr>
            </w:pPr>
            <w:r w:rsidRPr="594624D8">
              <w:rPr>
                <w:rFonts w:ascii="Calibri" w:eastAsia="Calibri" w:hAnsi="Calibri" w:cs="Calibri"/>
                <w:sz w:val="32"/>
                <w:szCs w:val="32"/>
              </w:rPr>
              <w:t xml:space="preserve">Backend </w:t>
            </w:r>
            <w:r w:rsidR="715FF3A9" w:rsidRPr="594624D8">
              <w:rPr>
                <w:rFonts w:ascii="Calibri" w:eastAsia="Calibri" w:hAnsi="Calibri" w:cs="Calibri"/>
                <w:sz w:val="32"/>
                <w:szCs w:val="32"/>
              </w:rPr>
              <w:t>D</w:t>
            </w:r>
            <w:r w:rsidR="5842B65A" w:rsidRPr="594624D8">
              <w:rPr>
                <w:rFonts w:ascii="Calibri" w:eastAsia="Calibri" w:hAnsi="Calibri" w:cs="Calibri"/>
                <w:sz w:val="32"/>
                <w:szCs w:val="32"/>
              </w:rPr>
              <w:t>eveloper</w:t>
            </w:r>
          </w:p>
        </w:tc>
      </w:tr>
      <w:tr w:rsidR="00360AD8" w14:paraId="4A4804BA" w14:textId="77777777" w:rsidTr="60B25C71">
        <w:trPr>
          <w:jc w:val="center"/>
        </w:trPr>
        <w:tc>
          <w:tcPr>
            <w:tcW w:w="3116" w:type="dxa"/>
          </w:tcPr>
          <w:p w14:paraId="6AD54A80" w14:textId="173C38F3" w:rsidR="00360AD8" w:rsidRDefault="3B6E125D" w:rsidP="306FF113">
            <w:pPr>
              <w:rPr>
                <w:rFonts w:ascii="Calibri" w:eastAsia="Calibri" w:hAnsi="Calibri" w:cs="Calibri"/>
                <w:b/>
                <w:bCs/>
                <w:sz w:val="32"/>
                <w:szCs w:val="32"/>
                <w:u w:val="single"/>
              </w:rPr>
            </w:pPr>
            <w:r w:rsidRPr="306FF113">
              <w:rPr>
                <w:rFonts w:ascii="Calibri" w:eastAsia="Calibri" w:hAnsi="Calibri" w:cs="Calibri"/>
                <w:sz w:val="32"/>
                <w:szCs w:val="32"/>
              </w:rPr>
              <w:t>CB.</w:t>
            </w:r>
            <w:bookmarkStart w:id="2" w:name="_Int_MkKLmBna"/>
            <w:r w:rsidRPr="306FF113">
              <w:rPr>
                <w:rFonts w:ascii="Calibri" w:eastAsia="Calibri" w:hAnsi="Calibri" w:cs="Calibri"/>
                <w:sz w:val="32"/>
                <w:szCs w:val="32"/>
              </w:rPr>
              <w:t>EN.U</w:t>
            </w:r>
            <w:bookmarkEnd w:id="2"/>
            <w:r w:rsidRPr="306FF113">
              <w:rPr>
                <w:rFonts w:ascii="Calibri" w:eastAsia="Calibri" w:hAnsi="Calibri" w:cs="Calibri"/>
                <w:sz w:val="32"/>
                <w:szCs w:val="32"/>
              </w:rPr>
              <w:t>4CSE192</w:t>
            </w:r>
            <w:r w:rsidR="40C9BF0A" w:rsidRPr="306FF113">
              <w:rPr>
                <w:rFonts w:ascii="Calibri" w:eastAsia="Calibri" w:hAnsi="Calibri" w:cs="Calibri"/>
                <w:sz w:val="32"/>
                <w:szCs w:val="32"/>
              </w:rPr>
              <w:t>43</w:t>
            </w:r>
          </w:p>
        </w:tc>
        <w:tc>
          <w:tcPr>
            <w:tcW w:w="3117" w:type="dxa"/>
          </w:tcPr>
          <w:p w14:paraId="1397F4C2" w14:textId="62C22552" w:rsidR="00360AD8" w:rsidRDefault="1AD05F55" w:rsidP="306FF113">
            <w:pPr>
              <w:rPr>
                <w:rFonts w:ascii="Calibri" w:eastAsia="Calibri" w:hAnsi="Calibri" w:cs="Calibri"/>
                <w:sz w:val="32"/>
                <w:szCs w:val="32"/>
              </w:rPr>
            </w:pPr>
            <w:r w:rsidRPr="306FF113">
              <w:rPr>
                <w:rFonts w:ascii="Calibri" w:eastAsia="Calibri" w:hAnsi="Calibri" w:cs="Calibri"/>
                <w:sz w:val="32"/>
                <w:szCs w:val="32"/>
              </w:rPr>
              <w:t>Saurav S</w:t>
            </w:r>
          </w:p>
        </w:tc>
        <w:tc>
          <w:tcPr>
            <w:tcW w:w="3540" w:type="dxa"/>
          </w:tcPr>
          <w:p w14:paraId="47956B73" w14:textId="41A22E5F" w:rsidR="00360AD8" w:rsidRDefault="3C25C297" w:rsidP="306FF113">
            <w:pPr>
              <w:rPr>
                <w:rFonts w:ascii="Calibri" w:eastAsia="Calibri" w:hAnsi="Calibri" w:cs="Calibri"/>
                <w:sz w:val="32"/>
                <w:szCs w:val="32"/>
              </w:rPr>
            </w:pPr>
            <w:r w:rsidRPr="594624D8">
              <w:rPr>
                <w:rFonts w:ascii="Calibri" w:eastAsia="Calibri" w:hAnsi="Calibri" w:cs="Calibri"/>
                <w:sz w:val="32"/>
                <w:szCs w:val="32"/>
              </w:rPr>
              <w:t xml:space="preserve">Backend </w:t>
            </w:r>
            <w:r w:rsidR="15CAE8E2" w:rsidRPr="594624D8">
              <w:rPr>
                <w:rFonts w:ascii="Calibri" w:eastAsia="Calibri" w:hAnsi="Calibri" w:cs="Calibri"/>
                <w:sz w:val="32"/>
                <w:szCs w:val="32"/>
              </w:rPr>
              <w:t>D</w:t>
            </w:r>
            <w:r w:rsidR="6494CD29" w:rsidRPr="594624D8">
              <w:rPr>
                <w:rFonts w:ascii="Calibri" w:eastAsia="Calibri" w:hAnsi="Calibri" w:cs="Calibri"/>
                <w:sz w:val="32"/>
                <w:szCs w:val="32"/>
              </w:rPr>
              <w:t>eveloper</w:t>
            </w:r>
          </w:p>
        </w:tc>
      </w:tr>
      <w:tr w:rsidR="150D7435" w14:paraId="74D134AB" w14:textId="77777777" w:rsidTr="60B25C71">
        <w:trPr>
          <w:jc w:val="center"/>
        </w:trPr>
        <w:tc>
          <w:tcPr>
            <w:tcW w:w="3116" w:type="dxa"/>
          </w:tcPr>
          <w:p w14:paraId="1FBF46A2" w14:textId="52AA81C9" w:rsidR="1114C7A4" w:rsidRDefault="6098CB73" w:rsidP="306FF113">
            <w:pPr>
              <w:rPr>
                <w:rFonts w:ascii="Calibri" w:eastAsia="Calibri" w:hAnsi="Calibri" w:cs="Calibri"/>
                <w:sz w:val="32"/>
                <w:szCs w:val="32"/>
              </w:rPr>
            </w:pPr>
            <w:r w:rsidRPr="306FF113">
              <w:rPr>
                <w:rFonts w:ascii="Calibri" w:eastAsia="Calibri" w:hAnsi="Calibri" w:cs="Calibri"/>
                <w:sz w:val="32"/>
                <w:szCs w:val="32"/>
              </w:rPr>
              <w:t>CB.</w:t>
            </w:r>
            <w:bookmarkStart w:id="3" w:name="_Int_HXgE6vKU"/>
            <w:r w:rsidRPr="306FF113">
              <w:rPr>
                <w:rFonts w:ascii="Calibri" w:eastAsia="Calibri" w:hAnsi="Calibri" w:cs="Calibri"/>
                <w:sz w:val="32"/>
                <w:szCs w:val="32"/>
              </w:rPr>
              <w:t>EN.U</w:t>
            </w:r>
            <w:bookmarkEnd w:id="3"/>
            <w:r w:rsidRPr="306FF113">
              <w:rPr>
                <w:rFonts w:ascii="Calibri" w:eastAsia="Calibri" w:hAnsi="Calibri" w:cs="Calibri"/>
                <w:sz w:val="32"/>
                <w:szCs w:val="32"/>
              </w:rPr>
              <w:t>4CSE192</w:t>
            </w:r>
            <w:r w:rsidR="05A24831" w:rsidRPr="306FF113">
              <w:rPr>
                <w:rFonts w:ascii="Calibri" w:eastAsia="Calibri" w:hAnsi="Calibri" w:cs="Calibri"/>
                <w:sz w:val="32"/>
                <w:szCs w:val="32"/>
              </w:rPr>
              <w:t>59</w:t>
            </w:r>
          </w:p>
        </w:tc>
        <w:tc>
          <w:tcPr>
            <w:tcW w:w="3117" w:type="dxa"/>
          </w:tcPr>
          <w:p w14:paraId="56D04812" w14:textId="5E8DF9FC" w:rsidR="150D7435" w:rsidRDefault="0E65E789" w:rsidP="306FF113">
            <w:pPr>
              <w:rPr>
                <w:rFonts w:ascii="Calibri" w:eastAsia="Calibri" w:hAnsi="Calibri" w:cs="Calibri"/>
                <w:sz w:val="32"/>
                <w:szCs w:val="32"/>
              </w:rPr>
            </w:pPr>
            <w:r w:rsidRPr="306FF113">
              <w:rPr>
                <w:rFonts w:ascii="Calibri" w:eastAsia="Calibri" w:hAnsi="Calibri" w:cs="Calibri"/>
                <w:sz w:val="32"/>
                <w:szCs w:val="32"/>
              </w:rPr>
              <w:t>Tejaswi V</w:t>
            </w:r>
          </w:p>
        </w:tc>
        <w:tc>
          <w:tcPr>
            <w:tcW w:w="3540" w:type="dxa"/>
          </w:tcPr>
          <w:p w14:paraId="34E5D6E4" w14:textId="75453CC0" w:rsidR="150D7435" w:rsidRDefault="7A2C412D" w:rsidP="306FF113">
            <w:pPr>
              <w:rPr>
                <w:rFonts w:ascii="Calibri" w:eastAsia="Calibri" w:hAnsi="Calibri" w:cs="Calibri"/>
                <w:b/>
                <w:bCs/>
                <w:sz w:val="32"/>
                <w:szCs w:val="32"/>
                <w:u w:val="single"/>
              </w:rPr>
            </w:pPr>
            <w:r w:rsidRPr="60B25C71">
              <w:rPr>
                <w:rFonts w:ascii="Calibri" w:eastAsia="Calibri" w:hAnsi="Calibri" w:cs="Calibri"/>
                <w:sz w:val="32"/>
                <w:szCs w:val="32"/>
              </w:rPr>
              <w:t>Business Analyst</w:t>
            </w:r>
            <w:r w:rsidR="15F69B11" w:rsidRPr="60B25C71">
              <w:rPr>
                <w:rFonts w:ascii="Calibri" w:eastAsia="Calibri" w:hAnsi="Calibri" w:cs="Calibri"/>
                <w:sz w:val="32"/>
                <w:szCs w:val="32"/>
              </w:rPr>
              <w:t>, Front End developer</w:t>
            </w:r>
          </w:p>
        </w:tc>
      </w:tr>
      <w:tr w:rsidR="150D7435" w14:paraId="33087E4B" w14:textId="77777777" w:rsidTr="60B25C71">
        <w:trPr>
          <w:jc w:val="center"/>
        </w:trPr>
        <w:tc>
          <w:tcPr>
            <w:tcW w:w="3116" w:type="dxa"/>
          </w:tcPr>
          <w:p w14:paraId="0F945B6E" w14:textId="4F837DF8" w:rsidR="1114C7A4" w:rsidRDefault="6098CB73" w:rsidP="306FF113">
            <w:pPr>
              <w:rPr>
                <w:rFonts w:ascii="Calibri" w:eastAsia="Calibri" w:hAnsi="Calibri" w:cs="Calibri"/>
                <w:b/>
                <w:bCs/>
                <w:sz w:val="32"/>
                <w:szCs w:val="32"/>
                <w:u w:val="single"/>
              </w:rPr>
            </w:pPr>
            <w:r w:rsidRPr="306FF113">
              <w:rPr>
                <w:rFonts w:ascii="Calibri" w:eastAsia="Calibri" w:hAnsi="Calibri" w:cs="Calibri"/>
                <w:sz w:val="32"/>
                <w:szCs w:val="32"/>
              </w:rPr>
              <w:t>CB.</w:t>
            </w:r>
            <w:bookmarkStart w:id="4" w:name="_Int_HMCIgtqC"/>
            <w:r w:rsidRPr="306FF113">
              <w:rPr>
                <w:rFonts w:ascii="Calibri" w:eastAsia="Calibri" w:hAnsi="Calibri" w:cs="Calibri"/>
                <w:sz w:val="32"/>
                <w:szCs w:val="32"/>
              </w:rPr>
              <w:t>EN.U</w:t>
            </w:r>
            <w:bookmarkEnd w:id="4"/>
            <w:r w:rsidRPr="306FF113">
              <w:rPr>
                <w:rFonts w:ascii="Calibri" w:eastAsia="Calibri" w:hAnsi="Calibri" w:cs="Calibri"/>
                <w:sz w:val="32"/>
                <w:szCs w:val="32"/>
              </w:rPr>
              <w:t>4CSE19263</w:t>
            </w:r>
          </w:p>
        </w:tc>
        <w:tc>
          <w:tcPr>
            <w:tcW w:w="3117" w:type="dxa"/>
          </w:tcPr>
          <w:p w14:paraId="1A8111A9" w14:textId="24206949" w:rsidR="150D7435" w:rsidRDefault="56121A5C" w:rsidP="306FF113">
            <w:pPr>
              <w:rPr>
                <w:rFonts w:ascii="Calibri" w:eastAsia="Calibri" w:hAnsi="Calibri" w:cs="Calibri"/>
                <w:sz w:val="32"/>
                <w:szCs w:val="32"/>
              </w:rPr>
            </w:pPr>
            <w:r w:rsidRPr="306FF113">
              <w:rPr>
                <w:rFonts w:ascii="Calibri" w:eastAsia="Calibri" w:hAnsi="Calibri" w:cs="Calibri"/>
                <w:sz w:val="32"/>
                <w:szCs w:val="32"/>
              </w:rPr>
              <w:t>Viswabhara</w:t>
            </w:r>
            <w:r w:rsidR="1646D49E" w:rsidRPr="306FF113">
              <w:rPr>
                <w:rFonts w:ascii="Calibri" w:eastAsia="Calibri" w:hAnsi="Calibri" w:cs="Calibri"/>
                <w:sz w:val="32"/>
                <w:szCs w:val="32"/>
              </w:rPr>
              <w:t>thi K A</w:t>
            </w:r>
          </w:p>
        </w:tc>
        <w:tc>
          <w:tcPr>
            <w:tcW w:w="3540" w:type="dxa"/>
          </w:tcPr>
          <w:p w14:paraId="19B9DB19" w14:textId="30229941" w:rsidR="150D7435" w:rsidRDefault="2916F52F" w:rsidP="306FF113">
            <w:pPr>
              <w:rPr>
                <w:rFonts w:ascii="Calibri" w:eastAsia="Calibri" w:hAnsi="Calibri" w:cs="Calibri"/>
                <w:b/>
                <w:bCs/>
                <w:sz w:val="32"/>
                <w:szCs w:val="32"/>
                <w:u w:val="single"/>
              </w:rPr>
            </w:pPr>
            <w:r w:rsidRPr="306FF113">
              <w:rPr>
                <w:rFonts w:ascii="Calibri" w:eastAsia="Calibri" w:hAnsi="Calibri" w:cs="Calibri"/>
                <w:sz w:val="32"/>
                <w:szCs w:val="32"/>
              </w:rPr>
              <w:t xml:space="preserve">Project Manager </w:t>
            </w:r>
          </w:p>
        </w:tc>
      </w:tr>
    </w:tbl>
    <w:p w14:paraId="5836D10E" w14:textId="021C3186" w:rsidR="60B25C71" w:rsidRDefault="60B25C71" w:rsidP="60B25C71">
      <w:pPr>
        <w:rPr>
          <w:rFonts w:ascii="Calibri" w:eastAsia="Calibri" w:hAnsi="Calibri" w:cs="Calibri"/>
          <w:b/>
          <w:bCs/>
          <w:sz w:val="32"/>
          <w:szCs w:val="32"/>
          <w:u w:val="single"/>
        </w:rPr>
      </w:pPr>
    </w:p>
    <w:p w14:paraId="27184D60" w14:textId="5B8703CB" w:rsidR="00360AD8" w:rsidRDefault="00BD00EC" w:rsidP="306FF113">
      <w:pPr>
        <w:rPr>
          <w:rFonts w:ascii="Calibri" w:eastAsia="Calibri" w:hAnsi="Calibri" w:cs="Calibri"/>
          <w:b/>
          <w:bCs/>
          <w:sz w:val="32"/>
          <w:szCs w:val="32"/>
          <w:u w:val="single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  <w:u w:val="single"/>
        </w:rPr>
        <w:t>About the project</w:t>
      </w:r>
    </w:p>
    <w:p w14:paraId="75C92B5C" w14:textId="66F8F6BB" w:rsidR="00360AD8" w:rsidRDefault="3D55F09B" w:rsidP="306FF113">
      <w:pPr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 xml:space="preserve">An application that </w:t>
      </w:r>
      <w:r w:rsidR="00C3AAD8" w:rsidRPr="306FF113">
        <w:rPr>
          <w:rFonts w:ascii="Calibri" w:eastAsia="Calibri" w:hAnsi="Calibri" w:cs="Calibri"/>
          <w:sz w:val="32"/>
          <w:szCs w:val="32"/>
        </w:rPr>
        <w:t>allocates</w:t>
      </w:r>
      <w:r w:rsidRPr="306FF113">
        <w:rPr>
          <w:rFonts w:ascii="Calibri" w:eastAsia="Calibri" w:hAnsi="Calibri" w:cs="Calibri"/>
          <w:sz w:val="32"/>
          <w:szCs w:val="32"/>
        </w:rPr>
        <w:t xml:space="preserve"> elective preference </w:t>
      </w:r>
      <w:r w:rsidR="560DF8E1" w:rsidRPr="306FF113">
        <w:rPr>
          <w:rFonts w:ascii="Calibri" w:eastAsia="Calibri" w:hAnsi="Calibri" w:cs="Calibri"/>
          <w:sz w:val="32"/>
          <w:szCs w:val="32"/>
        </w:rPr>
        <w:t>of</w:t>
      </w:r>
      <w:r w:rsidRPr="306FF113">
        <w:rPr>
          <w:rFonts w:ascii="Calibri" w:eastAsia="Calibri" w:hAnsi="Calibri" w:cs="Calibri"/>
          <w:sz w:val="32"/>
          <w:szCs w:val="32"/>
        </w:rPr>
        <w:t xml:space="preserve"> </w:t>
      </w:r>
      <w:r w:rsidR="18FAACF7" w:rsidRPr="306FF113">
        <w:rPr>
          <w:rFonts w:ascii="Calibri" w:eastAsia="Calibri" w:hAnsi="Calibri" w:cs="Calibri"/>
          <w:sz w:val="32"/>
          <w:szCs w:val="32"/>
        </w:rPr>
        <w:t>students</w:t>
      </w:r>
      <w:r w:rsidR="1A7A59B2" w:rsidRPr="306FF113">
        <w:rPr>
          <w:rFonts w:ascii="Calibri" w:eastAsia="Calibri" w:hAnsi="Calibri" w:cs="Calibri"/>
          <w:sz w:val="32"/>
          <w:szCs w:val="32"/>
        </w:rPr>
        <w:t xml:space="preserve"> first </w:t>
      </w:r>
      <w:bookmarkStart w:id="5" w:name="_Int_TZrXkQPK"/>
      <w:r w:rsidR="646125DD" w:rsidRPr="306FF113">
        <w:rPr>
          <w:rFonts w:ascii="Calibri" w:eastAsia="Calibri" w:hAnsi="Calibri" w:cs="Calibri"/>
          <w:sz w:val="32"/>
          <w:szCs w:val="32"/>
        </w:rPr>
        <w:t>come</w:t>
      </w:r>
      <w:bookmarkEnd w:id="5"/>
      <w:r w:rsidR="1A7A59B2" w:rsidRPr="306FF113">
        <w:rPr>
          <w:rFonts w:ascii="Calibri" w:eastAsia="Calibri" w:hAnsi="Calibri" w:cs="Calibri"/>
          <w:sz w:val="32"/>
          <w:szCs w:val="32"/>
        </w:rPr>
        <w:t xml:space="preserve"> first serve basis automatical</w:t>
      </w:r>
      <w:r w:rsidR="3EADF8FD" w:rsidRPr="306FF113">
        <w:rPr>
          <w:rFonts w:ascii="Calibri" w:eastAsia="Calibri" w:hAnsi="Calibri" w:cs="Calibri"/>
          <w:sz w:val="32"/>
          <w:szCs w:val="32"/>
        </w:rPr>
        <w:t xml:space="preserve">ly. </w:t>
      </w:r>
      <w:r w:rsidR="43816A20" w:rsidRPr="306FF113">
        <w:rPr>
          <w:rFonts w:ascii="Calibri" w:eastAsia="Calibri" w:hAnsi="Calibri" w:cs="Calibri"/>
          <w:sz w:val="32"/>
          <w:szCs w:val="32"/>
        </w:rPr>
        <w:t xml:space="preserve">The electives are predefined in the </w:t>
      </w:r>
      <w:r w:rsidR="66DC042A" w:rsidRPr="306FF113">
        <w:rPr>
          <w:rFonts w:ascii="Calibri" w:eastAsia="Calibri" w:hAnsi="Calibri" w:cs="Calibri"/>
          <w:sz w:val="32"/>
          <w:szCs w:val="32"/>
        </w:rPr>
        <w:t>database and</w:t>
      </w:r>
      <w:r w:rsidR="43816A20" w:rsidRPr="306FF113">
        <w:rPr>
          <w:rFonts w:ascii="Calibri" w:eastAsia="Calibri" w:hAnsi="Calibri" w:cs="Calibri"/>
          <w:sz w:val="32"/>
          <w:szCs w:val="32"/>
        </w:rPr>
        <w:t xml:space="preserve"> the number of electives and </w:t>
      </w:r>
      <w:r w:rsidR="5BAA8D55" w:rsidRPr="306FF113">
        <w:rPr>
          <w:rFonts w:ascii="Calibri" w:eastAsia="Calibri" w:hAnsi="Calibri" w:cs="Calibri"/>
          <w:sz w:val="32"/>
          <w:szCs w:val="32"/>
        </w:rPr>
        <w:t xml:space="preserve">the respective credits change dynamically based on the academic year. The </w:t>
      </w:r>
      <w:r w:rsidR="1D298693" w:rsidRPr="306FF113">
        <w:rPr>
          <w:rFonts w:ascii="Calibri" w:eastAsia="Calibri" w:hAnsi="Calibri" w:cs="Calibri"/>
          <w:sz w:val="32"/>
          <w:szCs w:val="32"/>
        </w:rPr>
        <w:t>main functionality</w:t>
      </w:r>
      <w:r w:rsidR="23B2C54A" w:rsidRPr="306FF113">
        <w:rPr>
          <w:rFonts w:ascii="Calibri" w:eastAsia="Calibri" w:hAnsi="Calibri" w:cs="Calibri"/>
          <w:sz w:val="32"/>
          <w:szCs w:val="32"/>
        </w:rPr>
        <w:t xml:space="preserve"> </w:t>
      </w:r>
      <w:r w:rsidR="08E7E51A" w:rsidRPr="306FF113">
        <w:rPr>
          <w:rFonts w:ascii="Calibri" w:eastAsia="Calibri" w:hAnsi="Calibri" w:cs="Calibri"/>
          <w:sz w:val="32"/>
          <w:szCs w:val="32"/>
        </w:rPr>
        <w:t>is to</w:t>
      </w:r>
      <w:r w:rsidR="62EC7BE9" w:rsidRPr="306FF113">
        <w:rPr>
          <w:rFonts w:ascii="Calibri" w:eastAsia="Calibri" w:hAnsi="Calibri" w:cs="Calibri"/>
          <w:sz w:val="32"/>
          <w:szCs w:val="32"/>
        </w:rPr>
        <w:t xml:space="preserve"> allocate </w:t>
      </w:r>
      <w:r w:rsidR="79D91FEC" w:rsidRPr="306FF113">
        <w:rPr>
          <w:rFonts w:ascii="Calibri" w:eastAsia="Calibri" w:hAnsi="Calibri" w:cs="Calibri"/>
          <w:sz w:val="32"/>
          <w:szCs w:val="32"/>
        </w:rPr>
        <w:t>electives</w:t>
      </w:r>
      <w:r w:rsidR="2B716F48" w:rsidRPr="306FF113">
        <w:rPr>
          <w:rFonts w:ascii="Calibri" w:eastAsia="Calibri" w:hAnsi="Calibri" w:cs="Calibri"/>
          <w:sz w:val="32"/>
          <w:szCs w:val="32"/>
        </w:rPr>
        <w:t xml:space="preserve"> for students based on their preference. If </w:t>
      </w:r>
      <w:r w:rsidR="682CB779" w:rsidRPr="306FF113">
        <w:rPr>
          <w:rFonts w:ascii="Calibri" w:eastAsia="Calibri" w:hAnsi="Calibri" w:cs="Calibri"/>
          <w:sz w:val="32"/>
          <w:szCs w:val="32"/>
        </w:rPr>
        <w:t xml:space="preserve">many students have opted for the same elective, students </w:t>
      </w:r>
      <w:r w:rsidR="4BE99E37" w:rsidRPr="306FF113">
        <w:rPr>
          <w:rFonts w:ascii="Calibri" w:eastAsia="Calibri" w:hAnsi="Calibri" w:cs="Calibri"/>
          <w:sz w:val="32"/>
          <w:szCs w:val="32"/>
        </w:rPr>
        <w:t xml:space="preserve">will be </w:t>
      </w:r>
      <w:r w:rsidR="682CB779" w:rsidRPr="306FF113">
        <w:rPr>
          <w:rFonts w:ascii="Calibri" w:eastAsia="Calibri" w:hAnsi="Calibri" w:cs="Calibri"/>
          <w:sz w:val="32"/>
          <w:szCs w:val="32"/>
        </w:rPr>
        <w:t>allocated based on the first come first serve basis. The remaining students will be allocated to the elec</w:t>
      </w:r>
      <w:r w:rsidR="4770F261" w:rsidRPr="306FF113">
        <w:rPr>
          <w:rFonts w:ascii="Calibri" w:eastAsia="Calibri" w:hAnsi="Calibri" w:cs="Calibri"/>
          <w:sz w:val="32"/>
          <w:szCs w:val="32"/>
        </w:rPr>
        <w:t>tive of their second</w:t>
      </w:r>
      <w:r w:rsidR="3890BB4F" w:rsidRPr="306FF113">
        <w:rPr>
          <w:rFonts w:ascii="Calibri" w:eastAsia="Calibri" w:hAnsi="Calibri" w:cs="Calibri"/>
          <w:sz w:val="32"/>
          <w:szCs w:val="32"/>
        </w:rPr>
        <w:t xml:space="preserve"> or next</w:t>
      </w:r>
      <w:r w:rsidR="4770F261" w:rsidRPr="306FF113">
        <w:rPr>
          <w:rFonts w:ascii="Calibri" w:eastAsia="Calibri" w:hAnsi="Calibri" w:cs="Calibri"/>
          <w:sz w:val="32"/>
          <w:szCs w:val="32"/>
        </w:rPr>
        <w:t xml:space="preserve"> preference</w:t>
      </w:r>
      <w:r w:rsidR="216EC293" w:rsidRPr="306FF113">
        <w:rPr>
          <w:rFonts w:ascii="Calibri" w:eastAsia="Calibri" w:hAnsi="Calibri" w:cs="Calibri"/>
          <w:sz w:val="32"/>
          <w:szCs w:val="32"/>
        </w:rPr>
        <w:t xml:space="preserve"> based on the availability of seats</w:t>
      </w:r>
      <w:r w:rsidR="4770F261" w:rsidRPr="306FF113">
        <w:rPr>
          <w:rFonts w:ascii="Calibri" w:eastAsia="Calibri" w:hAnsi="Calibri" w:cs="Calibri"/>
          <w:sz w:val="32"/>
          <w:szCs w:val="32"/>
        </w:rPr>
        <w:t>.</w:t>
      </w:r>
      <w:r w:rsidR="6456896B" w:rsidRPr="306FF113">
        <w:rPr>
          <w:rFonts w:ascii="Calibri" w:eastAsia="Calibri" w:hAnsi="Calibri" w:cs="Calibri"/>
          <w:sz w:val="32"/>
          <w:szCs w:val="32"/>
        </w:rPr>
        <w:t xml:space="preserve"> If there are over 150%</w:t>
      </w:r>
      <w:r w:rsidR="2A8D8666" w:rsidRPr="306FF113">
        <w:rPr>
          <w:rFonts w:ascii="Calibri" w:eastAsia="Calibri" w:hAnsi="Calibri" w:cs="Calibri"/>
          <w:sz w:val="32"/>
          <w:szCs w:val="32"/>
        </w:rPr>
        <w:t xml:space="preserve"> </w:t>
      </w:r>
      <w:r w:rsidR="2B87103B" w:rsidRPr="306FF113">
        <w:rPr>
          <w:rFonts w:ascii="Calibri" w:eastAsia="Calibri" w:hAnsi="Calibri" w:cs="Calibri"/>
          <w:sz w:val="32"/>
          <w:szCs w:val="32"/>
        </w:rPr>
        <w:t xml:space="preserve">applicants aspiring for the same course, the class would be split into two sections. </w:t>
      </w:r>
      <w:r w:rsidR="2A8D8666" w:rsidRPr="306FF113">
        <w:rPr>
          <w:rFonts w:ascii="Calibri" w:eastAsia="Calibri" w:hAnsi="Calibri" w:cs="Calibri"/>
          <w:sz w:val="32"/>
          <w:szCs w:val="32"/>
        </w:rPr>
        <w:t xml:space="preserve">This allocation will be based on </w:t>
      </w:r>
      <w:r w:rsidR="1EF6BD82" w:rsidRPr="306FF113">
        <w:rPr>
          <w:rFonts w:ascii="Calibri" w:eastAsia="Calibri" w:hAnsi="Calibri" w:cs="Calibri"/>
          <w:sz w:val="32"/>
          <w:szCs w:val="32"/>
        </w:rPr>
        <w:t>seat</w:t>
      </w:r>
      <w:r w:rsidR="2A8D8666" w:rsidRPr="306FF113">
        <w:rPr>
          <w:rFonts w:ascii="Calibri" w:eastAsia="Calibri" w:hAnsi="Calibri" w:cs="Calibri"/>
          <w:sz w:val="32"/>
          <w:szCs w:val="32"/>
        </w:rPr>
        <w:t xml:space="preserve"> availability and faculty</w:t>
      </w:r>
      <w:r w:rsidR="711BB240" w:rsidRPr="306FF113">
        <w:rPr>
          <w:rFonts w:ascii="Calibri" w:eastAsia="Calibri" w:hAnsi="Calibri" w:cs="Calibri"/>
          <w:sz w:val="32"/>
          <w:szCs w:val="32"/>
        </w:rPr>
        <w:t xml:space="preserve"> </w:t>
      </w:r>
      <w:r w:rsidR="654033C9" w:rsidRPr="306FF113">
        <w:rPr>
          <w:rFonts w:ascii="Calibri" w:eastAsia="Calibri" w:hAnsi="Calibri" w:cs="Calibri"/>
          <w:sz w:val="32"/>
          <w:szCs w:val="32"/>
        </w:rPr>
        <w:t>availability</w:t>
      </w:r>
      <w:r w:rsidR="55F97E33" w:rsidRPr="306FF113">
        <w:rPr>
          <w:rFonts w:ascii="Calibri" w:eastAsia="Calibri" w:hAnsi="Calibri" w:cs="Calibri"/>
          <w:sz w:val="32"/>
          <w:szCs w:val="32"/>
        </w:rPr>
        <w:t>.</w:t>
      </w:r>
    </w:p>
    <w:p w14:paraId="526EAFA9" w14:textId="6B288953" w:rsidR="41FE0D5F" w:rsidRDefault="41FE0D5F" w:rsidP="306FF113">
      <w:pPr>
        <w:rPr>
          <w:rFonts w:ascii="Calibri" w:eastAsia="Calibri" w:hAnsi="Calibri" w:cs="Calibri"/>
          <w:sz w:val="32"/>
          <w:szCs w:val="32"/>
        </w:rPr>
      </w:pPr>
    </w:p>
    <w:p w14:paraId="27259AB6" w14:textId="7B0B87D0" w:rsidR="00360AD8" w:rsidRDefault="00360AD8" w:rsidP="306FF113">
      <w:pPr>
        <w:rPr>
          <w:rFonts w:ascii="Calibri" w:eastAsia="Calibri" w:hAnsi="Calibri" w:cs="Calibri"/>
          <w:b/>
          <w:bCs/>
          <w:sz w:val="32"/>
          <w:szCs w:val="32"/>
          <w:u w:val="single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  <w:u w:val="single"/>
        </w:rPr>
        <w:t>Stake holders</w:t>
      </w:r>
    </w:p>
    <w:p w14:paraId="611027E5" w14:textId="3B8BAEC9" w:rsidR="10415A49" w:rsidRDefault="10415A49" w:rsidP="00623797">
      <w:pPr>
        <w:pStyle w:val="ListParagraph"/>
        <w:numPr>
          <w:ilvl w:val="0"/>
          <w:numId w:val="37"/>
        </w:numPr>
        <w:rPr>
          <w:rFonts w:ascii="Calibri" w:eastAsia="Calibri" w:hAnsi="Calibri" w:cs="Calibri"/>
          <w:sz w:val="32"/>
          <w:szCs w:val="32"/>
          <w:u w:val="single"/>
        </w:rPr>
      </w:pPr>
      <w:r w:rsidRPr="306FF113">
        <w:rPr>
          <w:rFonts w:ascii="Calibri" w:eastAsia="Calibri" w:hAnsi="Calibri" w:cs="Calibri"/>
          <w:sz w:val="32"/>
          <w:szCs w:val="32"/>
        </w:rPr>
        <w:lastRenderedPageBreak/>
        <w:t>Students</w:t>
      </w:r>
    </w:p>
    <w:p w14:paraId="0C12BD5D" w14:textId="18139793" w:rsidR="10415A49" w:rsidRDefault="10415A49" w:rsidP="00623797">
      <w:pPr>
        <w:pStyle w:val="ListParagraph"/>
        <w:numPr>
          <w:ilvl w:val="0"/>
          <w:numId w:val="37"/>
        </w:numPr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>Teachers</w:t>
      </w:r>
    </w:p>
    <w:p w14:paraId="12788C47" w14:textId="0DBC4CF3" w:rsidR="00360AD8" w:rsidRPr="00392EF0" w:rsidRDefault="14B6FF43" w:rsidP="00623797">
      <w:pPr>
        <w:pStyle w:val="ListParagraph"/>
        <w:numPr>
          <w:ilvl w:val="0"/>
          <w:numId w:val="37"/>
        </w:numPr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 xml:space="preserve">University </w:t>
      </w:r>
      <w:r w:rsidR="10415A49" w:rsidRPr="306FF113">
        <w:rPr>
          <w:rFonts w:ascii="Calibri" w:eastAsia="Calibri" w:hAnsi="Calibri" w:cs="Calibri"/>
          <w:sz w:val="32"/>
          <w:szCs w:val="32"/>
        </w:rPr>
        <w:t>Administration</w:t>
      </w:r>
    </w:p>
    <w:p w14:paraId="70ABB20A" w14:textId="466940B2" w:rsidR="00360AD8" w:rsidRPr="00392EF0" w:rsidRDefault="00360AD8" w:rsidP="306FF113">
      <w:pPr>
        <w:rPr>
          <w:rFonts w:ascii="Calibri" w:eastAsia="Calibri" w:hAnsi="Calibri" w:cs="Calibri"/>
          <w:b/>
          <w:bCs/>
          <w:sz w:val="32"/>
          <w:szCs w:val="32"/>
          <w:u w:val="single"/>
        </w:rPr>
      </w:pPr>
    </w:p>
    <w:p w14:paraId="2D8941E9" w14:textId="30D820B2" w:rsidR="00360AD8" w:rsidRPr="00392EF0" w:rsidRDefault="00360AD8" w:rsidP="306FF113">
      <w:pPr>
        <w:rPr>
          <w:rFonts w:ascii="Calibri" w:eastAsia="Calibri" w:hAnsi="Calibri" w:cs="Calibri"/>
          <w:b/>
          <w:bCs/>
          <w:sz w:val="32"/>
          <w:szCs w:val="32"/>
          <w:u w:val="single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  <w:u w:val="single"/>
        </w:rPr>
        <w:t>Modules</w:t>
      </w:r>
    </w:p>
    <w:p w14:paraId="7A16E878" w14:textId="1A6CDFE0" w:rsidR="344ED538" w:rsidRDefault="576DF9BD" w:rsidP="00623797">
      <w:pPr>
        <w:pStyle w:val="ListParagraph"/>
        <w:numPr>
          <w:ilvl w:val="0"/>
          <w:numId w:val="38"/>
        </w:numPr>
        <w:rPr>
          <w:rFonts w:ascii="Calibri" w:eastAsia="Calibri" w:hAnsi="Calibri" w:cs="Calibri"/>
          <w:sz w:val="32"/>
          <w:szCs w:val="32"/>
          <w:u w:val="single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</w:rPr>
        <w:t xml:space="preserve">Student </w:t>
      </w:r>
      <w:r w:rsidR="344ED538" w:rsidRPr="306FF113">
        <w:rPr>
          <w:rFonts w:ascii="Calibri" w:eastAsia="Calibri" w:hAnsi="Calibri" w:cs="Calibri"/>
          <w:b/>
          <w:bCs/>
          <w:sz w:val="32"/>
          <w:szCs w:val="32"/>
        </w:rPr>
        <w:t xml:space="preserve">Login </w:t>
      </w:r>
      <w:r w:rsidR="35606BFE" w:rsidRPr="306FF113">
        <w:rPr>
          <w:rFonts w:ascii="Calibri" w:eastAsia="Calibri" w:hAnsi="Calibri" w:cs="Calibri"/>
          <w:b/>
          <w:bCs/>
          <w:sz w:val="32"/>
          <w:szCs w:val="32"/>
        </w:rPr>
        <w:t>M</w:t>
      </w:r>
      <w:r w:rsidR="344ED538" w:rsidRPr="306FF113">
        <w:rPr>
          <w:rFonts w:ascii="Calibri" w:eastAsia="Calibri" w:hAnsi="Calibri" w:cs="Calibri"/>
          <w:b/>
          <w:bCs/>
          <w:sz w:val="32"/>
          <w:szCs w:val="32"/>
        </w:rPr>
        <w:t>odule</w:t>
      </w:r>
      <w:r w:rsidR="398B0E1B" w:rsidRPr="306FF113">
        <w:rPr>
          <w:rFonts w:ascii="Calibri" w:eastAsia="Calibri" w:hAnsi="Calibri" w:cs="Calibri"/>
          <w:sz w:val="32"/>
          <w:szCs w:val="32"/>
        </w:rPr>
        <w:t>- The student is required to login his/her college credentials to access the elective preference list and view the final</w:t>
      </w:r>
      <w:r w:rsidR="1F95FCC0" w:rsidRPr="306FF113">
        <w:rPr>
          <w:rFonts w:ascii="Calibri" w:eastAsia="Calibri" w:hAnsi="Calibri" w:cs="Calibri"/>
          <w:sz w:val="32"/>
          <w:szCs w:val="32"/>
        </w:rPr>
        <w:t xml:space="preserve"> elective</w:t>
      </w:r>
      <w:r w:rsidR="398B0E1B" w:rsidRPr="306FF113">
        <w:rPr>
          <w:rFonts w:ascii="Calibri" w:eastAsia="Calibri" w:hAnsi="Calibri" w:cs="Calibri"/>
          <w:sz w:val="32"/>
          <w:szCs w:val="32"/>
        </w:rPr>
        <w:t xml:space="preserve"> allocation list</w:t>
      </w:r>
    </w:p>
    <w:p w14:paraId="730B68B5" w14:textId="76E041A6" w:rsidR="68AD9010" w:rsidRDefault="2D504C8F" w:rsidP="00623797">
      <w:pPr>
        <w:pStyle w:val="ListParagraph"/>
        <w:numPr>
          <w:ilvl w:val="0"/>
          <w:numId w:val="38"/>
        </w:numPr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</w:rPr>
        <w:t>E</w:t>
      </w:r>
      <w:r w:rsidR="68AD9010" w:rsidRPr="306FF113">
        <w:rPr>
          <w:rFonts w:ascii="Calibri" w:eastAsia="Calibri" w:hAnsi="Calibri" w:cs="Calibri"/>
          <w:b/>
          <w:bCs/>
          <w:sz w:val="32"/>
          <w:szCs w:val="32"/>
        </w:rPr>
        <w:t>lective</w:t>
      </w:r>
      <w:r w:rsidR="786D32C5" w:rsidRPr="306FF113">
        <w:rPr>
          <w:rFonts w:ascii="Calibri" w:eastAsia="Calibri" w:hAnsi="Calibri" w:cs="Calibri"/>
          <w:b/>
          <w:bCs/>
          <w:sz w:val="32"/>
          <w:szCs w:val="32"/>
        </w:rPr>
        <w:t xml:space="preserve"> Selection</w:t>
      </w:r>
      <w:r w:rsidR="5AA09B3A" w:rsidRPr="306FF113">
        <w:rPr>
          <w:rFonts w:ascii="Calibri" w:eastAsia="Calibri" w:hAnsi="Calibri" w:cs="Calibri"/>
          <w:b/>
          <w:bCs/>
          <w:sz w:val="32"/>
          <w:szCs w:val="32"/>
        </w:rPr>
        <w:t xml:space="preserve"> module</w:t>
      </w:r>
      <w:r w:rsidR="1DFD3B51" w:rsidRPr="306FF113">
        <w:rPr>
          <w:rFonts w:ascii="Calibri" w:eastAsia="Calibri" w:hAnsi="Calibri" w:cs="Calibri"/>
          <w:sz w:val="32"/>
          <w:szCs w:val="32"/>
        </w:rPr>
        <w:t xml:space="preserve"> - The student can block/reserve a seat in the </w:t>
      </w:r>
      <w:r w:rsidR="6BF531C0" w:rsidRPr="306FF113">
        <w:rPr>
          <w:rFonts w:ascii="Calibri" w:eastAsia="Calibri" w:hAnsi="Calibri" w:cs="Calibri"/>
          <w:sz w:val="32"/>
          <w:szCs w:val="32"/>
        </w:rPr>
        <w:t>favorable</w:t>
      </w:r>
      <w:r w:rsidR="1DFD3B51" w:rsidRPr="306FF113">
        <w:rPr>
          <w:rFonts w:ascii="Calibri" w:eastAsia="Calibri" w:hAnsi="Calibri" w:cs="Calibri"/>
          <w:sz w:val="32"/>
          <w:szCs w:val="32"/>
        </w:rPr>
        <w:t xml:space="preserve"> elective.</w:t>
      </w:r>
    </w:p>
    <w:p w14:paraId="106038B0" w14:textId="2A631AED" w:rsidR="00360AD8" w:rsidRDefault="344ED538" w:rsidP="00623797">
      <w:pPr>
        <w:pStyle w:val="ListParagraph"/>
        <w:numPr>
          <w:ilvl w:val="0"/>
          <w:numId w:val="38"/>
        </w:numPr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</w:rPr>
        <w:t>Allocation</w:t>
      </w:r>
      <w:r w:rsidR="268CD15B" w:rsidRPr="306FF113">
        <w:rPr>
          <w:rFonts w:ascii="Calibri" w:eastAsia="Calibri" w:hAnsi="Calibri" w:cs="Calibri"/>
          <w:b/>
          <w:bCs/>
          <w:sz w:val="32"/>
          <w:szCs w:val="32"/>
        </w:rPr>
        <w:t xml:space="preserve"> of elective</w:t>
      </w:r>
      <w:r w:rsidRPr="306FF113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14CA5D86" w:rsidRPr="306FF113">
        <w:rPr>
          <w:rFonts w:ascii="Calibri" w:eastAsia="Calibri" w:hAnsi="Calibri" w:cs="Calibri"/>
          <w:b/>
          <w:bCs/>
          <w:sz w:val="32"/>
          <w:szCs w:val="32"/>
        </w:rPr>
        <w:t>m</w:t>
      </w:r>
      <w:r w:rsidRPr="306FF113">
        <w:rPr>
          <w:rFonts w:ascii="Calibri" w:eastAsia="Calibri" w:hAnsi="Calibri" w:cs="Calibri"/>
          <w:b/>
          <w:bCs/>
          <w:sz w:val="32"/>
          <w:szCs w:val="32"/>
        </w:rPr>
        <w:t>odule</w:t>
      </w:r>
      <w:r w:rsidR="5D96F0DE" w:rsidRPr="306FF113">
        <w:rPr>
          <w:rFonts w:ascii="Calibri" w:eastAsia="Calibri" w:hAnsi="Calibri" w:cs="Calibri"/>
          <w:sz w:val="32"/>
          <w:szCs w:val="32"/>
        </w:rPr>
        <w:t xml:space="preserve"> – Elective is allocated to the requested student if the seats are available else the </w:t>
      </w:r>
      <w:r w:rsidR="4FC84525" w:rsidRPr="306FF113">
        <w:rPr>
          <w:rFonts w:ascii="Calibri" w:eastAsia="Calibri" w:hAnsi="Calibri" w:cs="Calibri"/>
          <w:sz w:val="32"/>
          <w:szCs w:val="32"/>
        </w:rPr>
        <w:t>electives are allocated based on student’s</w:t>
      </w:r>
      <w:r w:rsidR="6844D0F9" w:rsidRPr="306FF113">
        <w:rPr>
          <w:rFonts w:ascii="Calibri" w:eastAsia="Calibri" w:hAnsi="Calibri" w:cs="Calibri"/>
          <w:sz w:val="32"/>
          <w:szCs w:val="32"/>
        </w:rPr>
        <w:t xml:space="preserve"> </w:t>
      </w:r>
      <w:r w:rsidR="5D96F0DE" w:rsidRPr="306FF113">
        <w:rPr>
          <w:rFonts w:ascii="Calibri" w:eastAsia="Calibri" w:hAnsi="Calibri" w:cs="Calibri"/>
          <w:sz w:val="32"/>
          <w:szCs w:val="32"/>
        </w:rPr>
        <w:t>priority</w:t>
      </w:r>
      <w:r w:rsidR="486B93D4" w:rsidRPr="306FF113">
        <w:rPr>
          <w:rFonts w:ascii="Calibri" w:eastAsia="Calibri" w:hAnsi="Calibri" w:cs="Calibri"/>
          <w:sz w:val="32"/>
          <w:szCs w:val="32"/>
        </w:rPr>
        <w:t xml:space="preserve"> preference</w:t>
      </w:r>
      <w:r w:rsidR="7F4E93C4" w:rsidRPr="306FF113">
        <w:rPr>
          <w:rFonts w:ascii="Calibri" w:eastAsia="Calibri" w:hAnsi="Calibri" w:cs="Calibri"/>
          <w:sz w:val="32"/>
          <w:szCs w:val="32"/>
        </w:rPr>
        <w:t>.</w:t>
      </w:r>
      <w:r w:rsidR="5D96F0DE" w:rsidRPr="306FF113">
        <w:rPr>
          <w:rFonts w:ascii="Calibri" w:eastAsia="Calibri" w:hAnsi="Calibri" w:cs="Calibri"/>
          <w:sz w:val="32"/>
          <w:szCs w:val="32"/>
        </w:rPr>
        <w:t xml:space="preserve">  </w:t>
      </w:r>
    </w:p>
    <w:p w14:paraId="57E43DFD" w14:textId="64085B89" w:rsidR="00360AD8" w:rsidRDefault="5051788C" w:rsidP="00623797">
      <w:pPr>
        <w:pStyle w:val="ListParagraph"/>
        <w:numPr>
          <w:ilvl w:val="0"/>
          <w:numId w:val="38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</w:rPr>
        <w:t xml:space="preserve">Display </w:t>
      </w:r>
      <w:r w:rsidR="7B2A5259" w:rsidRPr="306FF113">
        <w:rPr>
          <w:rFonts w:ascii="Calibri" w:eastAsia="Calibri" w:hAnsi="Calibri" w:cs="Calibri"/>
          <w:sz w:val="32"/>
          <w:szCs w:val="32"/>
        </w:rPr>
        <w:t>- The user can request to view the content.</w:t>
      </w:r>
    </w:p>
    <w:p w14:paraId="47C41000" w14:textId="2F5E7C3B" w:rsidR="088395B7" w:rsidRDefault="088395B7" w:rsidP="00623797">
      <w:pPr>
        <w:pStyle w:val="ListParagraph"/>
        <w:numPr>
          <w:ilvl w:val="0"/>
          <w:numId w:val="38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</w:rPr>
        <w:t>Elective Change module</w:t>
      </w:r>
      <w:r w:rsidRPr="306FF113">
        <w:rPr>
          <w:rFonts w:ascii="Calibri" w:eastAsia="Calibri" w:hAnsi="Calibri" w:cs="Calibri"/>
          <w:sz w:val="32"/>
          <w:szCs w:val="32"/>
        </w:rPr>
        <w:t>- This module is used by the students who are willing to change his/her elective.</w:t>
      </w:r>
    </w:p>
    <w:p w14:paraId="779141FD" w14:textId="7578E127" w:rsidR="41FE0D5F" w:rsidRDefault="41FE0D5F" w:rsidP="306FF113">
      <w:pPr>
        <w:rPr>
          <w:rFonts w:ascii="Calibri" w:eastAsia="Calibri" w:hAnsi="Calibri" w:cs="Calibri"/>
          <w:b/>
          <w:bCs/>
          <w:sz w:val="32"/>
          <w:szCs w:val="32"/>
          <w:u w:val="single"/>
        </w:rPr>
      </w:pPr>
    </w:p>
    <w:p w14:paraId="32C65EC0" w14:textId="68C17A8C" w:rsidR="72CBBFA9" w:rsidRDefault="72CBBFA9" w:rsidP="306FF113">
      <w:pPr>
        <w:rPr>
          <w:rFonts w:ascii="Calibri" w:eastAsia="Calibri" w:hAnsi="Calibri" w:cs="Calibri"/>
          <w:b/>
          <w:bCs/>
          <w:sz w:val="32"/>
          <w:szCs w:val="32"/>
          <w:u w:val="single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  <w:u w:val="single"/>
        </w:rPr>
        <w:t>Table (</w:t>
      </w:r>
      <w:r w:rsidR="00360AD8" w:rsidRPr="306FF113">
        <w:rPr>
          <w:rFonts w:ascii="Calibri" w:eastAsia="Calibri" w:hAnsi="Calibri" w:cs="Calibri"/>
          <w:b/>
          <w:bCs/>
          <w:sz w:val="32"/>
          <w:szCs w:val="32"/>
          <w:u w:val="single"/>
        </w:rPr>
        <w:t>Master/Transaction)</w:t>
      </w:r>
    </w:p>
    <w:p w14:paraId="049F462B" w14:textId="2F1AA55B" w:rsidR="3497A83A" w:rsidRDefault="3497A83A" w:rsidP="306FF113">
      <w:pPr>
        <w:rPr>
          <w:rFonts w:ascii="Calibri" w:eastAsia="Calibri" w:hAnsi="Calibri" w:cs="Calibri"/>
          <w:b/>
          <w:bCs/>
          <w:sz w:val="32"/>
          <w:szCs w:val="32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</w:rPr>
        <w:t xml:space="preserve">     1. </w:t>
      </w:r>
      <w:r w:rsidR="467A3420" w:rsidRPr="306FF113">
        <w:rPr>
          <w:rFonts w:ascii="Calibri" w:eastAsia="Calibri" w:hAnsi="Calibri" w:cs="Calibri"/>
          <w:b/>
          <w:bCs/>
          <w:sz w:val="32"/>
          <w:szCs w:val="32"/>
        </w:rPr>
        <w:t>Student List</w:t>
      </w:r>
      <w:r w:rsidR="44C40E93" w:rsidRPr="306FF113">
        <w:rPr>
          <w:rFonts w:ascii="Calibri" w:eastAsia="Calibri" w:hAnsi="Calibri" w:cs="Calibri"/>
          <w:b/>
          <w:bCs/>
          <w:sz w:val="32"/>
          <w:szCs w:val="32"/>
        </w:rPr>
        <w:t xml:space="preserve"> –Master Table</w:t>
      </w:r>
    </w:p>
    <w:p w14:paraId="0E82E613" w14:textId="2A118773" w:rsidR="467A3420" w:rsidRDefault="467A3420" w:rsidP="00623797">
      <w:pPr>
        <w:pStyle w:val="ListParagraph"/>
        <w:numPr>
          <w:ilvl w:val="0"/>
          <w:numId w:val="40"/>
        </w:numPr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>Primary key- Student roll no</w:t>
      </w:r>
    </w:p>
    <w:p w14:paraId="32599D2D" w14:textId="2F152818" w:rsidR="467A3420" w:rsidRDefault="467A3420" w:rsidP="00623797">
      <w:pPr>
        <w:pStyle w:val="ListParagraph"/>
        <w:numPr>
          <w:ilvl w:val="0"/>
          <w:numId w:val="40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>Purpose- Elective allocated to the student</w:t>
      </w:r>
    </w:p>
    <w:p w14:paraId="2B3857C6" w14:textId="16A7928C" w:rsidR="448F7139" w:rsidRDefault="448F7139" w:rsidP="306FF113">
      <w:pPr>
        <w:rPr>
          <w:rFonts w:ascii="Calibri" w:eastAsia="Calibri" w:hAnsi="Calibri" w:cs="Calibri"/>
          <w:b/>
          <w:bCs/>
          <w:sz w:val="32"/>
          <w:szCs w:val="32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</w:rPr>
        <w:t xml:space="preserve">     2.</w:t>
      </w:r>
      <w:r w:rsidR="59722655" w:rsidRPr="306FF113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Pr="306FF113">
        <w:rPr>
          <w:rFonts w:ascii="Calibri" w:eastAsia="Calibri" w:hAnsi="Calibri" w:cs="Calibri"/>
          <w:b/>
          <w:bCs/>
          <w:sz w:val="32"/>
          <w:szCs w:val="32"/>
        </w:rPr>
        <w:t>Elective List</w:t>
      </w:r>
      <w:r w:rsidR="2A44123C" w:rsidRPr="306FF113">
        <w:rPr>
          <w:rFonts w:ascii="Calibri" w:eastAsia="Calibri" w:hAnsi="Calibri" w:cs="Calibri"/>
          <w:b/>
          <w:bCs/>
          <w:sz w:val="32"/>
          <w:szCs w:val="32"/>
        </w:rPr>
        <w:t xml:space="preserve"> –Master Table</w:t>
      </w:r>
    </w:p>
    <w:p w14:paraId="363B6756" w14:textId="55EF7448" w:rsidR="448F7139" w:rsidRDefault="448F7139" w:rsidP="00623797">
      <w:pPr>
        <w:pStyle w:val="ListParagraph"/>
        <w:numPr>
          <w:ilvl w:val="0"/>
          <w:numId w:val="40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 xml:space="preserve">Primary key- </w:t>
      </w:r>
      <w:r w:rsidR="65F1DF40" w:rsidRPr="306FF113">
        <w:rPr>
          <w:rFonts w:ascii="Calibri" w:eastAsia="Calibri" w:hAnsi="Calibri" w:cs="Calibri"/>
          <w:sz w:val="32"/>
          <w:szCs w:val="32"/>
        </w:rPr>
        <w:t>E</w:t>
      </w:r>
      <w:r w:rsidRPr="306FF113">
        <w:rPr>
          <w:rFonts w:ascii="Calibri" w:eastAsia="Calibri" w:hAnsi="Calibri" w:cs="Calibri"/>
          <w:sz w:val="32"/>
          <w:szCs w:val="32"/>
        </w:rPr>
        <w:t>lective course Id</w:t>
      </w:r>
    </w:p>
    <w:p w14:paraId="1172D291" w14:textId="4B60C947" w:rsidR="448F7139" w:rsidRDefault="448F7139" w:rsidP="00623797">
      <w:pPr>
        <w:pStyle w:val="ListParagraph"/>
        <w:numPr>
          <w:ilvl w:val="0"/>
          <w:numId w:val="40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>Purpose- Define the electives offered in a particular academic semester</w:t>
      </w:r>
      <w:r w:rsidR="6DB351FF" w:rsidRPr="306FF113">
        <w:rPr>
          <w:rFonts w:ascii="Calibri" w:eastAsia="Calibri" w:hAnsi="Calibri" w:cs="Calibri"/>
          <w:sz w:val="32"/>
          <w:szCs w:val="32"/>
        </w:rPr>
        <w:t xml:space="preserve"> and prerequisites.</w:t>
      </w:r>
    </w:p>
    <w:p w14:paraId="11A53771" w14:textId="72D67847" w:rsidR="467A3420" w:rsidRDefault="467A3420" w:rsidP="306FF113">
      <w:pPr>
        <w:rPr>
          <w:rFonts w:ascii="Calibri" w:eastAsia="Calibri" w:hAnsi="Calibri" w:cs="Calibri"/>
          <w:b/>
          <w:bCs/>
          <w:sz w:val="32"/>
          <w:szCs w:val="32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</w:rPr>
        <w:t xml:space="preserve">     3. Faculty List</w:t>
      </w:r>
      <w:r w:rsidR="082A3995" w:rsidRPr="306FF113">
        <w:rPr>
          <w:rFonts w:ascii="Calibri" w:eastAsia="Calibri" w:hAnsi="Calibri" w:cs="Calibri"/>
          <w:b/>
          <w:bCs/>
          <w:sz w:val="32"/>
          <w:szCs w:val="32"/>
        </w:rPr>
        <w:t xml:space="preserve"> –Master Table</w:t>
      </w:r>
    </w:p>
    <w:p w14:paraId="4A9F0AE9" w14:textId="7B5F8F0C" w:rsidR="467A3420" w:rsidRDefault="467A3420" w:rsidP="00623797">
      <w:pPr>
        <w:pStyle w:val="ListParagraph"/>
        <w:numPr>
          <w:ilvl w:val="0"/>
          <w:numId w:val="40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lastRenderedPageBreak/>
        <w:t>Primary key- Faculty roll no</w:t>
      </w:r>
    </w:p>
    <w:p w14:paraId="44A773B4" w14:textId="112BA213" w:rsidR="467A3420" w:rsidRDefault="467A3420" w:rsidP="00623797">
      <w:pPr>
        <w:pStyle w:val="ListParagraph"/>
        <w:numPr>
          <w:ilvl w:val="0"/>
          <w:numId w:val="40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>Purpose- Maps the faculty to their respective handling course.</w:t>
      </w:r>
    </w:p>
    <w:p w14:paraId="4998E89C" w14:textId="364A0DB9" w:rsidR="467A3420" w:rsidRDefault="467A3420" w:rsidP="306FF113">
      <w:pPr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 xml:space="preserve">      </w:t>
      </w:r>
      <w:r w:rsidRPr="306FF113">
        <w:rPr>
          <w:rFonts w:ascii="Calibri" w:eastAsia="Calibri" w:hAnsi="Calibri" w:cs="Calibri"/>
          <w:b/>
          <w:bCs/>
          <w:sz w:val="32"/>
          <w:szCs w:val="32"/>
        </w:rPr>
        <w:t>4. Preference list</w:t>
      </w:r>
    </w:p>
    <w:p w14:paraId="16803290" w14:textId="1454A167" w:rsidR="467A3420" w:rsidRDefault="467A3420" w:rsidP="00623797">
      <w:pPr>
        <w:pStyle w:val="ListParagraph"/>
        <w:numPr>
          <w:ilvl w:val="0"/>
          <w:numId w:val="39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>Primary Key – (Student roll no) x (Preference number)</w:t>
      </w:r>
    </w:p>
    <w:p w14:paraId="7C324585" w14:textId="788DE0A0" w:rsidR="467A3420" w:rsidRDefault="467A3420" w:rsidP="00623797">
      <w:pPr>
        <w:pStyle w:val="ListParagraph"/>
        <w:numPr>
          <w:ilvl w:val="0"/>
          <w:numId w:val="39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60B25C71">
        <w:rPr>
          <w:rFonts w:ascii="Calibri" w:eastAsia="Calibri" w:hAnsi="Calibri" w:cs="Calibri"/>
          <w:sz w:val="32"/>
          <w:szCs w:val="32"/>
        </w:rPr>
        <w:t>Purpose</w:t>
      </w:r>
      <w:r w:rsidR="716056E4" w:rsidRPr="60B25C71">
        <w:rPr>
          <w:rFonts w:ascii="Calibri" w:eastAsia="Calibri" w:hAnsi="Calibri" w:cs="Calibri"/>
          <w:sz w:val="32"/>
          <w:szCs w:val="32"/>
        </w:rPr>
        <w:t xml:space="preserve"> – To identify and allocate the preferred elective if seats are </w:t>
      </w:r>
      <w:r w:rsidR="2F377102" w:rsidRPr="60B25C71">
        <w:rPr>
          <w:rFonts w:ascii="Calibri" w:eastAsia="Calibri" w:hAnsi="Calibri" w:cs="Calibri"/>
          <w:sz w:val="32"/>
          <w:szCs w:val="32"/>
        </w:rPr>
        <w:t>available</w:t>
      </w:r>
      <w:r w:rsidR="716056E4" w:rsidRPr="60B25C71">
        <w:rPr>
          <w:rFonts w:ascii="Calibri" w:eastAsia="Calibri" w:hAnsi="Calibri" w:cs="Calibri"/>
          <w:sz w:val="32"/>
          <w:szCs w:val="32"/>
        </w:rPr>
        <w:t>.</w:t>
      </w:r>
    </w:p>
    <w:p w14:paraId="614D4E81" w14:textId="2CE35F18" w:rsidR="5B24A2CD" w:rsidRDefault="5B24A2CD" w:rsidP="5B24A2CD">
      <w:pPr>
        <w:rPr>
          <w:rFonts w:ascii="Calibri" w:eastAsia="Calibri" w:hAnsi="Calibri" w:cs="Calibri"/>
          <w:b/>
          <w:bCs/>
          <w:sz w:val="32"/>
          <w:szCs w:val="32"/>
        </w:rPr>
      </w:pPr>
    </w:p>
    <w:p w14:paraId="0056869E" w14:textId="3CAF43D3" w:rsidR="56F85D7F" w:rsidRDefault="56F85D7F" w:rsidP="306FF113">
      <w:pPr>
        <w:rPr>
          <w:rFonts w:ascii="Calibri" w:eastAsia="Calibri" w:hAnsi="Calibri" w:cs="Calibri"/>
          <w:b/>
          <w:bCs/>
          <w:sz w:val="32"/>
          <w:szCs w:val="32"/>
          <w:u w:val="single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  <w:u w:val="single"/>
        </w:rPr>
        <w:t>Reports</w:t>
      </w:r>
    </w:p>
    <w:p w14:paraId="4AC64FFB" w14:textId="121518B0" w:rsidR="56F85D7F" w:rsidRDefault="47F9CA5A" w:rsidP="00623797">
      <w:pPr>
        <w:pStyle w:val="ListParagraph"/>
        <w:numPr>
          <w:ilvl w:val="0"/>
          <w:numId w:val="36"/>
        </w:numPr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</w:rPr>
        <w:t>Elective allocation report:</w:t>
      </w:r>
      <w:r w:rsidRPr="306FF113">
        <w:rPr>
          <w:rFonts w:ascii="Calibri" w:eastAsia="Calibri" w:hAnsi="Calibri" w:cs="Calibri"/>
          <w:sz w:val="32"/>
          <w:szCs w:val="32"/>
        </w:rPr>
        <w:t xml:space="preserve"> </w:t>
      </w:r>
      <w:r w:rsidR="56F85D7F" w:rsidRPr="306FF113">
        <w:rPr>
          <w:rFonts w:ascii="Calibri" w:eastAsia="Calibri" w:hAnsi="Calibri" w:cs="Calibri"/>
          <w:sz w:val="32"/>
          <w:szCs w:val="32"/>
        </w:rPr>
        <w:t>Final students list for every elective</w:t>
      </w:r>
      <w:r w:rsidR="414953FD" w:rsidRPr="306FF113">
        <w:rPr>
          <w:rFonts w:ascii="Calibri" w:eastAsia="Calibri" w:hAnsi="Calibri" w:cs="Calibri"/>
          <w:sz w:val="32"/>
          <w:szCs w:val="32"/>
        </w:rPr>
        <w:t>.</w:t>
      </w:r>
    </w:p>
    <w:p w14:paraId="14A45E81" w14:textId="0547272C" w:rsidR="56F85D7F" w:rsidRDefault="41CE45D2" w:rsidP="00623797">
      <w:pPr>
        <w:pStyle w:val="ListParagraph"/>
        <w:numPr>
          <w:ilvl w:val="0"/>
          <w:numId w:val="36"/>
        </w:numPr>
        <w:rPr>
          <w:rFonts w:ascii="Calibri" w:eastAsia="Calibri" w:hAnsi="Calibri" w:cs="Calibri"/>
          <w:sz w:val="32"/>
          <w:szCs w:val="32"/>
        </w:rPr>
      </w:pPr>
      <w:r w:rsidRPr="60B25C71">
        <w:rPr>
          <w:rFonts w:ascii="Calibri" w:eastAsia="Calibri" w:hAnsi="Calibri" w:cs="Calibri"/>
          <w:sz w:val="32"/>
          <w:szCs w:val="32"/>
        </w:rPr>
        <w:t xml:space="preserve"> </w:t>
      </w:r>
      <w:r w:rsidR="5426E071" w:rsidRPr="60B25C71">
        <w:rPr>
          <w:rFonts w:ascii="Calibri" w:eastAsia="Calibri" w:hAnsi="Calibri" w:cs="Calibri"/>
          <w:b/>
          <w:bCs/>
          <w:sz w:val="32"/>
          <w:szCs w:val="32"/>
        </w:rPr>
        <w:t>Faculty allocation report:</w:t>
      </w:r>
      <w:r w:rsidR="5426E071" w:rsidRPr="60B25C71">
        <w:rPr>
          <w:rFonts w:ascii="Calibri" w:eastAsia="Calibri" w:hAnsi="Calibri" w:cs="Calibri"/>
          <w:sz w:val="32"/>
          <w:szCs w:val="32"/>
        </w:rPr>
        <w:t xml:space="preserve"> </w:t>
      </w:r>
      <w:r w:rsidR="667A3E28" w:rsidRPr="60B25C71">
        <w:rPr>
          <w:rFonts w:ascii="Calibri" w:eastAsia="Calibri" w:hAnsi="Calibri" w:cs="Calibri"/>
          <w:sz w:val="32"/>
          <w:szCs w:val="32"/>
        </w:rPr>
        <w:t>A repor</w:t>
      </w:r>
      <w:r w:rsidR="60F7F4F4" w:rsidRPr="60B25C71">
        <w:rPr>
          <w:rFonts w:ascii="Calibri" w:eastAsia="Calibri" w:hAnsi="Calibri" w:cs="Calibri"/>
          <w:sz w:val="32"/>
          <w:szCs w:val="32"/>
        </w:rPr>
        <w:t xml:space="preserve">t </w:t>
      </w:r>
      <w:r w:rsidR="562F83A8" w:rsidRPr="60B25C71">
        <w:rPr>
          <w:rFonts w:ascii="Calibri" w:eastAsia="Calibri" w:hAnsi="Calibri" w:cs="Calibri"/>
          <w:sz w:val="32"/>
          <w:szCs w:val="32"/>
        </w:rPr>
        <w:t>on</w:t>
      </w:r>
      <w:r w:rsidR="60F7F4F4" w:rsidRPr="60B25C71">
        <w:rPr>
          <w:rFonts w:ascii="Calibri" w:eastAsia="Calibri" w:hAnsi="Calibri" w:cs="Calibri"/>
          <w:sz w:val="32"/>
          <w:szCs w:val="32"/>
        </w:rPr>
        <w:t xml:space="preserve"> faculties allocated </w:t>
      </w:r>
      <w:r w:rsidR="59D2D2BB" w:rsidRPr="60B25C71">
        <w:rPr>
          <w:rFonts w:ascii="Calibri" w:eastAsia="Calibri" w:hAnsi="Calibri" w:cs="Calibri"/>
          <w:sz w:val="32"/>
          <w:szCs w:val="32"/>
        </w:rPr>
        <w:t>to every ele</w:t>
      </w:r>
      <w:r w:rsidR="61D51C18" w:rsidRPr="60B25C71">
        <w:rPr>
          <w:rFonts w:ascii="Calibri" w:eastAsia="Calibri" w:hAnsi="Calibri" w:cs="Calibri"/>
          <w:sz w:val="32"/>
          <w:szCs w:val="32"/>
        </w:rPr>
        <w:t>c</w:t>
      </w:r>
      <w:r w:rsidR="59D2D2BB" w:rsidRPr="60B25C71">
        <w:rPr>
          <w:rFonts w:ascii="Calibri" w:eastAsia="Calibri" w:hAnsi="Calibri" w:cs="Calibri"/>
          <w:sz w:val="32"/>
          <w:szCs w:val="32"/>
        </w:rPr>
        <w:t xml:space="preserve">tive batch undertaking </w:t>
      </w:r>
    </w:p>
    <w:p w14:paraId="1D4FDF54" w14:textId="29E7B596" w:rsidR="0FBB7B8D" w:rsidRDefault="0FBB7B8D" w:rsidP="00623797">
      <w:pPr>
        <w:pStyle w:val="ListParagraph"/>
        <w:numPr>
          <w:ilvl w:val="0"/>
          <w:numId w:val="36"/>
        </w:numPr>
        <w:rPr>
          <w:rFonts w:ascii="Calibri" w:eastAsia="Calibri" w:hAnsi="Calibri" w:cs="Calibri"/>
          <w:sz w:val="32"/>
          <w:szCs w:val="32"/>
        </w:rPr>
      </w:pPr>
      <w:r w:rsidRPr="594624D8">
        <w:rPr>
          <w:rFonts w:ascii="Calibri" w:eastAsia="Calibri" w:hAnsi="Calibri" w:cs="Calibri"/>
          <w:b/>
          <w:bCs/>
          <w:sz w:val="32"/>
          <w:szCs w:val="32"/>
        </w:rPr>
        <w:t>Elective change report</w:t>
      </w:r>
      <w:r w:rsidRPr="594624D8">
        <w:rPr>
          <w:rFonts w:ascii="Calibri" w:eastAsia="Calibri" w:hAnsi="Calibri" w:cs="Calibri"/>
          <w:sz w:val="32"/>
          <w:szCs w:val="32"/>
        </w:rPr>
        <w:t xml:space="preserve">: List the details of students </w:t>
      </w:r>
      <w:r w:rsidR="44CD9BB5" w:rsidRPr="594624D8">
        <w:rPr>
          <w:rFonts w:ascii="Calibri" w:eastAsia="Calibri" w:hAnsi="Calibri" w:cs="Calibri"/>
          <w:sz w:val="32"/>
          <w:szCs w:val="32"/>
        </w:rPr>
        <w:t>who requested to change electives.</w:t>
      </w:r>
    </w:p>
    <w:p w14:paraId="498F71CC" w14:textId="4E5FA135" w:rsidR="5EAB470F" w:rsidRDefault="5EAB470F" w:rsidP="00623797">
      <w:pPr>
        <w:pStyle w:val="ListParagraph"/>
        <w:numPr>
          <w:ilvl w:val="0"/>
          <w:numId w:val="36"/>
        </w:numPr>
        <w:rPr>
          <w:b/>
          <w:bCs/>
          <w:sz w:val="32"/>
          <w:szCs w:val="32"/>
        </w:rPr>
      </w:pPr>
      <w:r w:rsidRPr="5B24A2CD">
        <w:rPr>
          <w:rFonts w:ascii="Calibri" w:eastAsia="Calibri" w:hAnsi="Calibri" w:cs="Calibri"/>
          <w:b/>
          <w:bCs/>
          <w:sz w:val="32"/>
          <w:szCs w:val="32"/>
        </w:rPr>
        <w:t>Elective Reallocation report:</w:t>
      </w:r>
      <w:r w:rsidR="44778D0D" w:rsidRPr="5B24A2CD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44778D0D" w:rsidRPr="5B24A2CD">
        <w:rPr>
          <w:rFonts w:ascii="Calibri" w:eastAsia="Calibri" w:hAnsi="Calibri" w:cs="Calibri"/>
          <w:sz w:val="32"/>
          <w:szCs w:val="32"/>
        </w:rPr>
        <w:t xml:space="preserve">Students who have been re-allocated because of course cancellation/ </w:t>
      </w:r>
      <w:r w:rsidR="1B3F9EE1" w:rsidRPr="5B24A2CD">
        <w:rPr>
          <w:rFonts w:ascii="Calibri" w:eastAsia="Calibri" w:hAnsi="Calibri" w:cs="Calibri"/>
          <w:sz w:val="32"/>
          <w:szCs w:val="32"/>
        </w:rPr>
        <w:t>students'</w:t>
      </w:r>
      <w:r w:rsidR="44778D0D" w:rsidRPr="5B24A2CD">
        <w:rPr>
          <w:rFonts w:ascii="Calibri" w:eastAsia="Calibri" w:hAnsi="Calibri" w:cs="Calibri"/>
          <w:sz w:val="32"/>
          <w:szCs w:val="32"/>
        </w:rPr>
        <w:t xml:space="preserve"> choice</w:t>
      </w:r>
    </w:p>
    <w:p w14:paraId="111398C9" w14:textId="32E8883C" w:rsidR="41FE0D5F" w:rsidRDefault="41FE0D5F" w:rsidP="306FF113">
      <w:pPr>
        <w:rPr>
          <w:rFonts w:ascii="Calibri" w:eastAsia="Calibri" w:hAnsi="Calibri" w:cs="Calibri"/>
          <w:sz w:val="32"/>
          <w:szCs w:val="32"/>
        </w:rPr>
      </w:pPr>
    </w:p>
    <w:p w14:paraId="47EB740F" w14:textId="54754FE4" w:rsidR="38BADD88" w:rsidRDefault="38BADD88" w:rsidP="306FF113">
      <w:pPr>
        <w:rPr>
          <w:rFonts w:ascii="Calibri" w:eastAsia="Calibri" w:hAnsi="Calibri" w:cs="Calibri"/>
          <w:b/>
          <w:bCs/>
          <w:sz w:val="32"/>
          <w:szCs w:val="32"/>
          <w:u w:val="single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  <w:u w:val="single"/>
        </w:rPr>
        <w:t>Assumptions</w:t>
      </w:r>
    </w:p>
    <w:p w14:paraId="54FC8B3B" w14:textId="616E3AC4" w:rsidR="38BADD88" w:rsidRDefault="38BADD88" w:rsidP="306FF113">
      <w:pPr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 xml:space="preserve">1.There </w:t>
      </w:r>
      <w:r w:rsidR="7DC619CD" w:rsidRPr="306FF113">
        <w:rPr>
          <w:rFonts w:ascii="Calibri" w:eastAsia="Calibri" w:hAnsi="Calibri" w:cs="Calibri"/>
          <w:sz w:val="32"/>
          <w:szCs w:val="32"/>
        </w:rPr>
        <w:t>is</w:t>
      </w:r>
      <w:r w:rsidRPr="306FF113">
        <w:rPr>
          <w:rFonts w:ascii="Calibri" w:eastAsia="Calibri" w:hAnsi="Calibri" w:cs="Calibri"/>
          <w:sz w:val="32"/>
          <w:szCs w:val="32"/>
        </w:rPr>
        <w:t xml:space="preserve"> </w:t>
      </w:r>
      <w:r w:rsidR="0EA0DEB9" w:rsidRPr="306FF113">
        <w:rPr>
          <w:rFonts w:ascii="Calibri" w:eastAsia="Calibri" w:hAnsi="Calibri" w:cs="Calibri"/>
          <w:sz w:val="32"/>
          <w:szCs w:val="32"/>
        </w:rPr>
        <w:t>a pre</w:t>
      </w:r>
      <w:r w:rsidR="44E09360" w:rsidRPr="306FF113">
        <w:rPr>
          <w:rFonts w:ascii="Calibri" w:eastAsia="Calibri" w:hAnsi="Calibri" w:cs="Calibri"/>
          <w:sz w:val="32"/>
          <w:szCs w:val="32"/>
        </w:rPr>
        <w:t>-defined</w:t>
      </w:r>
      <w:r w:rsidRPr="306FF113">
        <w:rPr>
          <w:rFonts w:ascii="Calibri" w:eastAsia="Calibri" w:hAnsi="Calibri" w:cs="Calibri"/>
          <w:sz w:val="32"/>
          <w:szCs w:val="32"/>
        </w:rPr>
        <w:t xml:space="preserve"> list of electives which have </w:t>
      </w:r>
      <w:r w:rsidR="330286F1" w:rsidRPr="306FF113">
        <w:rPr>
          <w:rFonts w:ascii="Calibri" w:eastAsia="Calibri" w:hAnsi="Calibri" w:cs="Calibri"/>
          <w:sz w:val="32"/>
          <w:szCs w:val="32"/>
        </w:rPr>
        <w:t>its</w:t>
      </w:r>
      <w:r w:rsidRPr="306FF113">
        <w:rPr>
          <w:rFonts w:ascii="Calibri" w:eastAsia="Calibri" w:hAnsi="Calibri" w:cs="Calibri"/>
          <w:sz w:val="32"/>
          <w:szCs w:val="32"/>
        </w:rPr>
        <w:t xml:space="preserve"> own </w:t>
      </w:r>
      <w:r w:rsidR="567C865D" w:rsidRPr="306FF113">
        <w:rPr>
          <w:rFonts w:ascii="Calibri" w:eastAsia="Calibri" w:hAnsi="Calibri" w:cs="Calibri"/>
          <w:sz w:val="32"/>
          <w:szCs w:val="32"/>
        </w:rPr>
        <w:t>pre-requisites</w:t>
      </w:r>
      <w:r w:rsidRPr="306FF113">
        <w:rPr>
          <w:rFonts w:ascii="Calibri" w:eastAsia="Calibri" w:hAnsi="Calibri" w:cs="Calibri"/>
          <w:sz w:val="32"/>
          <w:szCs w:val="32"/>
        </w:rPr>
        <w:t xml:space="preserve"> and faculties</w:t>
      </w:r>
      <w:r w:rsidR="5C78B075" w:rsidRPr="306FF113">
        <w:rPr>
          <w:rFonts w:ascii="Calibri" w:eastAsia="Calibri" w:hAnsi="Calibri" w:cs="Calibri"/>
          <w:sz w:val="32"/>
          <w:szCs w:val="32"/>
        </w:rPr>
        <w:t xml:space="preserve"> that are going to handle them</w:t>
      </w:r>
      <w:r w:rsidRPr="306FF113">
        <w:rPr>
          <w:rFonts w:ascii="Calibri" w:eastAsia="Calibri" w:hAnsi="Calibri" w:cs="Calibri"/>
          <w:sz w:val="32"/>
          <w:szCs w:val="32"/>
        </w:rPr>
        <w:t>.</w:t>
      </w:r>
    </w:p>
    <w:p w14:paraId="0FB547F2" w14:textId="51D7249A" w:rsidR="38BADD88" w:rsidRDefault="38BADD88" w:rsidP="306FF113">
      <w:pPr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>2.Web Application (cross platform access)</w:t>
      </w:r>
    </w:p>
    <w:p w14:paraId="03C24D34" w14:textId="66B78FC3" w:rsidR="38BADD88" w:rsidRDefault="38BADD88" w:rsidP="306FF113">
      <w:pPr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>3.Elective credit requirements must be met.</w:t>
      </w:r>
    </w:p>
    <w:p w14:paraId="5ACC745C" w14:textId="63DC3A14" w:rsidR="3F621846" w:rsidRDefault="3F621846" w:rsidP="306FF113">
      <w:pPr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 xml:space="preserve">4.Students </w:t>
      </w:r>
      <w:r w:rsidR="62C3CAAB" w:rsidRPr="306FF113">
        <w:rPr>
          <w:rFonts w:ascii="Calibri" w:eastAsia="Calibri" w:hAnsi="Calibri" w:cs="Calibri"/>
          <w:sz w:val="32"/>
          <w:szCs w:val="32"/>
        </w:rPr>
        <w:t>do</w:t>
      </w:r>
      <w:r w:rsidRPr="306FF113">
        <w:rPr>
          <w:rFonts w:ascii="Calibri" w:eastAsia="Calibri" w:hAnsi="Calibri" w:cs="Calibri"/>
          <w:sz w:val="32"/>
          <w:szCs w:val="32"/>
        </w:rPr>
        <w:t xml:space="preserve"> not have the access to reorder the elective preference once they hav</w:t>
      </w:r>
      <w:r w:rsidR="0F519CC5" w:rsidRPr="306FF113">
        <w:rPr>
          <w:rFonts w:ascii="Calibri" w:eastAsia="Calibri" w:hAnsi="Calibri" w:cs="Calibri"/>
          <w:sz w:val="32"/>
          <w:szCs w:val="32"/>
        </w:rPr>
        <w:t>e submitted the preference form.</w:t>
      </w:r>
    </w:p>
    <w:p w14:paraId="19BEE9C6" w14:textId="133BF28C" w:rsidR="41FE0D5F" w:rsidRDefault="41FE0D5F" w:rsidP="306FF113">
      <w:pPr>
        <w:rPr>
          <w:rFonts w:ascii="Calibri" w:eastAsia="Calibri" w:hAnsi="Calibri" w:cs="Calibri"/>
          <w:sz w:val="32"/>
          <w:szCs w:val="32"/>
        </w:rPr>
      </w:pPr>
    </w:p>
    <w:p w14:paraId="50AA85C8" w14:textId="64C084B4" w:rsidR="38BADD88" w:rsidRDefault="38BADD88" w:rsidP="306FF113">
      <w:pPr>
        <w:rPr>
          <w:rFonts w:ascii="Calibri" w:eastAsia="Calibri" w:hAnsi="Calibri" w:cs="Calibri"/>
          <w:b/>
          <w:bCs/>
          <w:sz w:val="32"/>
          <w:szCs w:val="32"/>
          <w:u w:val="single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  <w:u w:val="single"/>
        </w:rPr>
        <w:t>Requirements</w:t>
      </w:r>
    </w:p>
    <w:p w14:paraId="43A07C1F" w14:textId="24636827" w:rsidR="5BF2968F" w:rsidRDefault="5BF2968F" w:rsidP="306FF113">
      <w:pPr>
        <w:rPr>
          <w:rFonts w:ascii="Calibri" w:eastAsia="Calibri" w:hAnsi="Calibri" w:cs="Calibri"/>
          <w:b/>
          <w:bCs/>
          <w:sz w:val="32"/>
          <w:szCs w:val="32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</w:rPr>
        <w:lastRenderedPageBreak/>
        <w:t>Students:</w:t>
      </w:r>
    </w:p>
    <w:p w14:paraId="26174B8B" w14:textId="55F355FD" w:rsidR="3204AE90" w:rsidRDefault="3204AE90" w:rsidP="00623797">
      <w:pPr>
        <w:pStyle w:val="ListParagraph"/>
        <w:numPr>
          <w:ilvl w:val="0"/>
          <w:numId w:val="35"/>
        </w:numPr>
        <w:spacing w:after="0"/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 xml:space="preserve">Uses the student login portal to login and </w:t>
      </w:r>
      <w:r w:rsidR="45831EB8" w:rsidRPr="306FF113">
        <w:rPr>
          <w:rFonts w:ascii="Calibri" w:eastAsia="Calibri" w:hAnsi="Calibri" w:cs="Calibri"/>
          <w:sz w:val="32"/>
          <w:szCs w:val="32"/>
        </w:rPr>
        <w:t>enter</w:t>
      </w:r>
      <w:r w:rsidRPr="306FF113">
        <w:rPr>
          <w:rFonts w:ascii="Calibri" w:eastAsia="Calibri" w:hAnsi="Calibri" w:cs="Calibri"/>
          <w:sz w:val="32"/>
          <w:szCs w:val="32"/>
        </w:rPr>
        <w:t xml:space="preserve"> the </w:t>
      </w:r>
      <w:r w:rsidR="1A54ADA2" w:rsidRPr="306FF113">
        <w:rPr>
          <w:rFonts w:ascii="Calibri" w:eastAsia="Calibri" w:hAnsi="Calibri" w:cs="Calibri"/>
          <w:sz w:val="32"/>
          <w:szCs w:val="32"/>
        </w:rPr>
        <w:t xml:space="preserve">preference </w:t>
      </w:r>
      <w:r w:rsidR="40ABA069" w:rsidRPr="306FF113">
        <w:rPr>
          <w:rFonts w:ascii="Calibri" w:eastAsia="Calibri" w:hAnsi="Calibri" w:cs="Calibri"/>
          <w:sz w:val="32"/>
          <w:szCs w:val="32"/>
        </w:rPr>
        <w:t xml:space="preserve">page </w:t>
      </w:r>
      <w:r w:rsidRPr="306FF113">
        <w:rPr>
          <w:rFonts w:ascii="Calibri" w:eastAsia="Calibri" w:hAnsi="Calibri" w:cs="Calibri"/>
          <w:sz w:val="32"/>
          <w:szCs w:val="32"/>
        </w:rPr>
        <w:t xml:space="preserve">to select the electives for </w:t>
      </w:r>
      <w:r w:rsidR="3AC93C27" w:rsidRPr="306FF113">
        <w:rPr>
          <w:rFonts w:ascii="Calibri" w:eastAsia="Calibri" w:hAnsi="Calibri" w:cs="Calibri"/>
          <w:sz w:val="32"/>
          <w:szCs w:val="32"/>
        </w:rPr>
        <w:t xml:space="preserve">a particular </w:t>
      </w:r>
      <w:r w:rsidRPr="306FF113">
        <w:rPr>
          <w:rFonts w:ascii="Calibri" w:eastAsia="Calibri" w:hAnsi="Calibri" w:cs="Calibri"/>
          <w:sz w:val="32"/>
          <w:szCs w:val="32"/>
        </w:rPr>
        <w:t>semester.</w:t>
      </w:r>
    </w:p>
    <w:p w14:paraId="5C34955A" w14:textId="135260F0" w:rsidR="6CAC52AD" w:rsidRDefault="6CAC52AD" w:rsidP="00623797">
      <w:pPr>
        <w:pStyle w:val="ListParagraph"/>
        <w:numPr>
          <w:ilvl w:val="0"/>
          <w:numId w:val="35"/>
        </w:numPr>
        <w:spacing w:after="0"/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 xml:space="preserve">The </w:t>
      </w:r>
      <w:r w:rsidR="203711E4" w:rsidRPr="306FF113">
        <w:rPr>
          <w:rFonts w:ascii="Calibri" w:eastAsia="Calibri" w:hAnsi="Calibri" w:cs="Calibri"/>
          <w:sz w:val="32"/>
          <w:szCs w:val="32"/>
        </w:rPr>
        <w:t xml:space="preserve">preferences </w:t>
      </w:r>
      <w:r w:rsidR="77118FA9" w:rsidRPr="306FF113">
        <w:rPr>
          <w:rFonts w:ascii="Calibri" w:eastAsia="Calibri" w:hAnsi="Calibri" w:cs="Calibri"/>
          <w:sz w:val="32"/>
          <w:szCs w:val="32"/>
        </w:rPr>
        <w:t>page displays the available electives with the number of seats remaining</w:t>
      </w:r>
      <w:r w:rsidR="4C0E265A" w:rsidRPr="306FF113">
        <w:rPr>
          <w:rFonts w:ascii="Calibri" w:eastAsia="Calibri" w:hAnsi="Calibri" w:cs="Calibri"/>
          <w:sz w:val="32"/>
          <w:szCs w:val="32"/>
        </w:rPr>
        <w:t xml:space="preserve"> and the relevant course information and </w:t>
      </w:r>
      <w:r w:rsidR="46BD325C" w:rsidRPr="306FF113">
        <w:rPr>
          <w:rFonts w:ascii="Calibri" w:eastAsia="Calibri" w:hAnsi="Calibri" w:cs="Calibri"/>
          <w:sz w:val="32"/>
          <w:szCs w:val="32"/>
        </w:rPr>
        <w:t>pre-requisites</w:t>
      </w:r>
      <w:r w:rsidR="77118FA9" w:rsidRPr="306FF113">
        <w:rPr>
          <w:rFonts w:ascii="Calibri" w:eastAsia="Calibri" w:hAnsi="Calibri" w:cs="Calibri"/>
          <w:sz w:val="32"/>
          <w:szCs w:val="32"/>
        </w:rPr>
        <w:t>.</w:t>
      </w:r>
    </w:p>
    <w:p w14:paraId="034DCCD1" w14:textId="557FF87B" w:rsidR="421297ED" w:rsidRDefault="421297ED" w:rsidP="00623797">
      <w:pPr>
        <w:pStyle w:val="ListParagraph"/>
        <w:numPr>
          <w:ilvl w:val="0"/>
          <w:numId w:val="35"/>
        </w:numPr>
        <w:spacing w:after="0"/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>Students can make reservations</w:t>
      </w:r>
      <w:r w:rsidR="7E3C42B3" w:rsidRPr="306FF113">
        <w:rPr>
          <w:rFonts w:ascii="Calibri" w:eastAsia="Calibri" w:hAnsi="Calibri" w:cs="Calibri"/>
          <w:sz w:val="32"/>
          <w:szCs w:val="32"/>
        </w:rPr>
        <w:t xml:space="preserve"> </w:t>
      </w:r>
      <w:r w:rsidR="333A5D62" w:rsidRPr="306FF113">
        <w:rPr>
          <w:rFonts w:ascii="Calibri" w:eastAsia="Calibri" w:hAnsi="Calibri" w:cs="Calibri"/>
          <w:sz w:val="32"/>
          <w:szCs w:val="32"/>
        </w:rPr>
        <w:t>for</w:t>
      </w:r>
      <w:r w:rsidRPr="306FF113">
        <w:rPr>
          <w:rFonts w:ascii="Calibri" w:eastAsia="Calibri" w:hAnsi="Calibri" w:cs="Calibri"/>
          <w:sz w:val="32"/>
          <w:szCs w:val="32"/>
        </w:rPr>
        <w:t xml:space="preserve"> electives</w:t>
      </w:r>
      <w:r w:rsidR="086D519C" w:rsidRPr="306FF113">
        <w:rPr>
          <w:rFonts w:ascii="Calibri" w:eastAsia="Calibri" w:hAnsi="Calibri" w:cs="Calibri"/>
          <w:sz w:val="32"/>
          <w:szCs w:val="32"/>
        </w:rPr>
        <w:t xml:space="preserve"> </w:t>
      </w:r>
      <w:r w:rsidRPr="306FF113">
        <w:rPr>
          <w:rFonts w:ascii="Calibri" w:eastAsia="Calibri" w:hAnsi="Calibri" w:cs="Calibri"/>
          <w:sz w:val="32"/>
          <w:szCs w:val="32"/>
        </w:rPr>
        <w:t xml:space="preserve">if the </w:t>
      </w:r>
      <w:r w:rsidR="55F925AF" w:rsidRPr="306FF113">
        <w:rPr>
          <w:rFonts w:ascii="Calibri" w:eastAsia="Calibri" w:hAnsi="Calibri" w:cs="Calibri"/>
          <w:sz w:val="32"/>
          <w:szCs w:val="32"/>
        </w:rPr>
        <w:t>present number</w:t>
      </w:r>
      <w:r w:rsidR="12A26DBB" w:rsidRPr="306FF113">
        <w:rPr>
          <w:rFonts w:ascii="Calibri" w:eastAsia="Calibri" w:hAnsi="Calibri" w:cs="Calibri"/>
          <w:sz w:val="32"/>
          <w:szCs w:val="32"/>
        </w:rPr>
        <w:t xml:space="preserve"> of </w:t>
      </w:r>
      <w:r w:rsidRPr="306FF113">
        <w:rPr>
          <w:rFonts w:ascii="Calibri" w:eastAsia="Calibri" w:hAnsi="Calibri" w:cs="Calibri"/>
          <w:sz w:val="32"/>
          <w:szCs w:val="32"/>
        </w:rPr>
        <w:t xml:space="preserve">seats </w:t>
      </w:r>
      <w:r w:rsidR="3B1E9B0D" w:rsidRPr="306FF113">
        <w:rPr>
          <w:rFonts w:ascii="Calibri" w:eastAsia="Calibri" w:hAnsi="Calibri" w:cs="Calibri"/>
          <w:sz w:val="32"/>
          <w:szCs w:val="32"/>
        </w:rPr>
        <w:t xml:space="preserve">are full in </w:t>
      </w:r>
      <w:r w:rsidR="1EE9635A" w:rsidRPr="306FF113">
        <w:rPr>
          <w:rFonts w:ascii="Calibri" w:eastAsia="Calibri" w:hAnsi="Calibri" w:cs="Calibri"/>
          <w:sz w:val="32"/>
          <w:szCs w:val="32"/>
        </w:rPr>
        <w:t xml:space="preserve">the same </w:t>
      </w:r>
      <w:r w:rsidR="3B1E9B0D" w:rsidRPr="306FF113">
        <w:rPr>
          <w:rFonts w:ascii="Calibri" w:eastAsia="Calibri" w:hAnsi="Calibri" w:cs="Calibri"/>
          <w:sz w:val="32"/>
          <w:szCs w:val="32"/>
        </w:rPr>
        <w:t>course</w:t>
      </w:r>
      <w:r w:rsidR="7BEBC5B4" w:rsidRPr="306FF113">
        <w:rPr>
          <w:rFonts w:ascii="Calibri" w:eastAsia="Calibri" w:hAnsi="Calibri" w:cs="Calibri"/>
          <w:sz w:val="32"/>
          <w:szCs w:val="32"/>
        </w:rPr>
        <w:t>.</w:t>
      </w:r>
    </w:p>
    <w:p w14:paraId="36E01DF0" w14:textId="0375060C" w:rsidR="249EAE69" w:rsidRDefault="249EAE69" w:rsidP="00623797">
      <w:pPr>
        <w:pStyle w:val="ListParagraph"/>
        <w:numPr>
          <w:ilvl w:val="0"/>
          <w:numId w:val="35"/>
        </w:numPr>
        <w:spacing w:after="0"/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>Students would be provided with their elective, batch</w:t>
      </w:r>
      <w:r w:rsidR="5ECDBDFB" w:rsidRPr="306FF113">
        <w:rPr>
          <w:rFonts w:ascii="Calibri" w:eastAsia="Calibri" w:hAnsi="Calibri" w:cs="Calibri"/>
          <w:sz w:val="32"/>
          <w:szCs w:val="32"/>
        </w:rPr>
        <w:t xml:space="preserve"> (if any)</w:t>
      </w:r>
      <w:r w:rsidRPr="306FF113">
        <w:rPr>
          <w:rFonts w:ascii="Calibri" w:eastAsia="Calibri" w:hAnsi="Calibri" w:cs="Calibri"/>
          <w:sz w:val="32"/>
          <w:szCs w:val="32"/>
        </w:rPr>
        <w:t xml:space="preserve"> and their</w:t>
      </w:r>
      <w:r w:rsidR="0A119480" w:rsidRPr="306FF113">
        <w:rPr>
          <w:rFonts w:ascii="Calibri" w:eastAsia="Calibri" w:hAnsi="Calibri" w:cs="Calibri"/>
          <w:sz w:val="32"/>
          <w:szCs w:val="32"/>
        </w:rPr>
        <w:t xml:space="preserve"> respective</w:t>
      </w:r>
      <w:r w:rsidRPr="306FF113">
        <w:rPr>
          <w:rFonts w:ascii="Calibri" w:eastAsia="Calibri" w:hAnsi="Calibri" w:cs="Calibri"/>
          <w:sz w:val="32"/>
          <w:szCs w:val="32"/>
        </w:rPr>
        <w:t xml:space="preserve"> batch </w:t>
      </w:r>
      <w:r w:rsidR="3F975D82" w:rsidRPr="306FF113">
        <w:rPr>
          <w:rFonts w:ascii="Calibri" w:eastAsia="Calibri" w:hAnsi="Calibri" w:cs="Calibri"/>
          <w:sz w:val="32"/>
          <w:szCs w:val="32"/>
        </w:rPr>
        <w:t>instructor at the end of the selection phase.</w:t>
      </w:r>
    </w:p>
    <w:p w14:paraId="1F57E5DA" w14:textId="22700FC5" w:rsidR="1A467488" w:rsidRDefault="1A467488" w:rsidP="00623797">
      <w:pPr>
        <w:pStyle w:val="ListParagraph"/>
        <w:numPr>
          <w:ilvl w:val="0"/>
          <w:numId w:val="35"/>
        </w:numPr>
        <w:spacing w:after="0"/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 xml:space="preserve">Students can </w:t>
      </w:r>
      <w:r w:rsidR="3AF401EF" w:rsidRPr="306FF113">
        <w:rPr>
          <w:rFonts w:ascii="Calibri" w:eastAsia="Calibri" w:hAnsi="Calibri" w:cs="Calibri"/>
          <w:sz w:val="32"/>
          <w:szCs w:val="32"/>
        </w:rPr>
        <w:t xml:space="preserve">request to </w:t>
      </w:r>
      <w:r w:rsidRPr="306FF113">
        <w:rPr>
          <w:rFonts w:ascii="Calibri" w:eastAsia="Calibri" w:hAnsi="Calibri" w:cs="Calibri"/>
          <w:sz w:val="32"/>
          <w:szCs w:val="32"/>
        </w:rPr>
        <w:t xml:space="preserve">change their elective </w:t>
      </w:r>
      <w:r w:rsidR="52D8BBCE" w:rsidRPr="306FF113">
        <w:rPr>
          <w:rFonts w:ascii="Calibri" w:eastAsia="Calibri" w:hAnsi="Calibri" w:cs="Calibri"/>
          <w:sz w:val="32"/>
          <w:szCs w:val="32"/>
        </w:rPr>
        <w:t>at</w:t>
      </w:r>
      <w:r w:rsidRPr="306FF113">
        <w:rPr>
          <w:rFonts w:ascii="Calibri" w:eastAsia="Calibri" w:hAnsi="Calibri" w:cs="Calibri"/>
          <w:sz w:val="32"/>
          <w:szCs w:val="32"/>
        </w:rPr>
        <w:t xml:space="preserve"> the </w:t>
      </w:r>
      <w:r w:rsidR="3B3B29D6" w:rsidRPr="306FF113">
        <w:rPr>
          <w:rFonts w:ascii="Calibri" w:eastAsia="Calibri" w:hAnsi="Calibri" w:cs="Calibri"/>
          <w:sz w:val="32"/>
          <w:szCs w:val="32"/>
        </w:rPr>
        <w:t>time</w:t>
      </w:r>
      <w:r w:rsidRPr="306FF113">
        <w:rPr>
          <w:rFonts w:ascii="Calibri" w:eastAsia="Calibri" w:hAnsi="Calibri" w:cs="Calibri"/>
          <w:sz w:val="32"/>
          <w:szCs w:val="32"/>
        </w:rPr>
        <w:t xml:space="preserve"> given to them</w:t>
      </w:r>
      <w:r w:rsidR="5BA18F56" w:rsidRPr="306FF113">
        <w:rPr>
          <w:rFonts w:ascii="Calibri" w:eastAsia="Calibri" w:hAnsi="Calibri" w:cs="Calibri"/>
          <w:sz w:val="32"/>
          <w:szCs w:val="32"/>
        </w:rPr>
        <w:t xml:space="preserve"> </w:t>
      </w:r>
      <w:r w:rsidRPr="306FF113">
        <w:rPr>
          <w:rFonts w:ascii="Calibri" w:eastAsia="Calibri" w:hAnsi="Calibri" w:cs="Calibri"/>
          <w:sz w:val="32"/>
          <w:szCs w:val="32"/>
        </w:rPr>
        <w:t>an</w:t>
      </w:r>
      <w:r w:rsidR="40679D87" w:rsidRPr="306FF113">
        <w:rPr>
          <w:rFonts w:ascii="Calibri" w:eastAsia="Calibri" w:hAnsi="Calibri" w:cs="Calibri"/>
          <w:sz w:val="32"/>
          <w:szCs w:val="32"/>
        </w:rPr>
        <w:t>d/or finalize their choice.</w:t>
      </w:r>
    </w:p>
    <w:p w14:paraId="705DBC06" w14:textId="7FE65D14" w:rsidR="41FE0D5F" w:rsidRDefault="41FE0D5F" w:rsidP="306FF113">
      <w:pPr>
        <w:rPr>
          <w:rFonts w:ascii="Calibri" w:eastAsia="Calibri" w:hAnsi="Calibri" w:cs="Calibri"/>
          <w:b/>
          <w:bCs/>
          <w:sz w:val="32"/>
          <w:szCs w:val="32"/>
        </w:rPr>
      </w:pPr>
    </w:p>
    <w:p w14:paraId="6742C679" w14:textId="210ABFA8" w:rsidR="5BF2968F" w:rsidRDefault="5BF2968F" w:rsidP="306FF113">
      <w:pPr>
        <w:rPr>
          <w:rFonts w:ascii="Calibri" w:eastAsia="Calibri" w:hAnsi="Calibri" w:cs="Calibri"/>
          <w:b/>
          <w:bCs/>
          <w:sz w:val="32"/>
          <w:szCs w:val="32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</w:rPr>
        <w:t>Faculties/Staffs:</w:t>
      </w:r>
      <w:r>
        <w:tab/>
      </w:r>
    </w:p>
    <w:p w14:paraId="33692898" w14:textId="5BFB5331" w:rsidR="6B57F99A" w:rsidRDefault="6B57F99A" w:rsidP="306FF113">
      <w:pPr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5A7217D6" w:rsidRPr="306FF113">
        <w:rPr>
          <w:rFonts w:ascii="Calibri" w:eastAsia="Calibri" w:hAnsi="Calibri" w:cs="Calibri"/>
          <w:b/>
          <w:bCs/>
          <w:sz w:val="32"/>
          <w:szCs w:val="32"/>
        </w:rPr>
        <w:t xml:space="preserve">    </w:t>
      </w:r>
      <w:r w:rsidR="49078D39" w:rsidRPr="306FF113">
        <w:rPr>
          <w:rFonts w:ascii="Calibri" w:eastAsia="Calibri" w:hAnsi="Calibri" w:cs="Calibri"/>
          <w:sz w:val="32"/>
          <w:szCs w:val="32"/>
        </w:rPr>
        <w:t>1.</w:t>
      </w:r>
      <w:r w:rsidR="62357D15" w:rsidRPr="306FF113">
        <w:rPr>
          <w:rFonts w:ascii="Calibri" w:eastAsia="Calibri" w:hAnsi="Calibri" w:cs="Calibri"/>
          <w:sz w:val="32"/>
          <w:szCs w:val="32"/>
        </w:rPr>
        <w:t xml:space="preserve"> </w:t>
      </w:r>
      <w:r w:rsidRPr="306FF113">
        <w:rPr>
          <w:rFonts w:ascii="Calibri" w:eastAsia="Calibri" w:hAnsi="Calibri" w:cs="Calibri"/>
          <w:sz w:val="32"/>
          <w:szCs w:val="32"/>
        </w:rPr>
        <w:t>Login into faculty portal</w:t>
      </w:r>
      <w:r w:rsidR="35DC440E" w:rsidRPr="306FF113">
        <w:rPr>
          <w:rFonts w:ascii="Calibri" w:eastAsia="Calibri" w:hAnsi="Calibri" w:cs="Calibri"/>
          <w:sz w:val="32"/>
          <w:szCs w:val="32"/>
        </w:rPr>
        <w:t xml:space="preserve"> with faculty </w:t>
      </w:r>
      <w:r w:rsidR="7CC515C5" w:rsidRPr="306FF113">
        <w:rPr>
          <w:rFonts w:ascii="Calibri" w:eastAsia="Calibri" w:hAnsi="Calibri" w:cs="Calibri"/>
          <w:sz w:val="32"/>
          <w:szCs w:val="32"/>
        </w:rPr>
        <w:t>credential</w:t>
      </w:r>
      <w:r w:rsidR="70C03BF6" w:rsidRPr="306FF113">
        <w:rPr>
          <w:rFonts w:ascii="Calibri" w:eastAsia="Calibri" w:hAnsi="Calibri" w:cs="Calibri"/>
          <w:sz w:val="32"/>
          <w:szCs w:val="32"/>
        </w:rPr>
        <w:t>s</w:t>
      </w:r>
      <w:r w:rsidR="7CC515C5" w:rsidRPr="306FF113">
        <w:rPr>
          <w:rFonts w:ascii="Calibri" w:eastAsia="Calibri" w:hAnsi="Calibri" w:cs="Calibri"/>
          <w:sz w:val="32"/>
          <w:szCs w:val="32"/>
        </w:rPr>
        <w:t>.</w:t>
      </w:r>
    </w:p>
    <w:p w14:paraId="6AB16582" w14:textId="0D42B2D4" w:rsidR="50C8444B" w:rsidRDefault="50C8444B" w:rsidP="306FF113">
      <w:pPr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 xml:space="preserve">    </w:t>
      </w:r>
      <w:r w:rsidR="519A3766" w:rsidRPr="306FF113">
        <w:rPr>
          <w:rFonts w:ascii="Calibri" w:eastAsia="Calibri" w:hAnsi="Calibri" w:cs="Calibri"/>
          <w:sz w:val="32"/>
          <w:szCs w:val="32"/>
        </w:rPr>
        <w:t xml:space="preserve"> 2. </w:t>
      </w:r>
      <w:r w:rsidR="6534545F" w:rsidRPr="306FF113">
        <w:rPr>
          <w:rFonts w:ascii="Calibri" w:eastAsia="Calibri" w:hAnsi="Calibri" w:cs="Calibri"/>
          <w:sz w:val="32"/>
          <w:szCs w:val="32"/>
        </w:rPr>
        <w:t xml:space="preserve">The </w:t>
      </w:r>
      <w:r w:rsidR="76D5A6B2" w:rsidRPr="306FF113">
        <w:rPr>
          <w:rFonts w:ascii="Calibri" w:eastAsia="Calibri" w:hAnsi="Calibri" w:cs="Calibri"/>
          <w:sz w:val="32"/>
          <w:szCs w:val="32"/>
        </w:rPr>
        <w:t>web page</w:t>
      </w:r>
      <w:r w:rsidR="1B1B645F" w:rsidRPr="306FF113">
        <w:rPr>
          <w:rFonts w:ascii="Calibri" w:eastAsia="Calibri" w:hAnsi="Calibri" w:cs="Calibri"/>
          <w:sz w:val="32"/>
          <w:szCs w:val="32"/>
        </w:rPr>
        <w:t xml:space="preserve"> </w:t>
      </w:r>
      <w:r w:rsidR="1973115D" w:rsidRPr="306FF113">
        <w:rPr>
          <w:rFonts w:ascii="Calibri" w:eastAsia="Calibri" w:hAnsi="Calibri" w:cs="Calibri"/>
          <w:sz w:val="32"/>
          <w:szCs w:val="32"/>
        </w:rPr>
        <w:t>consists of</w:t>
      </w:r>
      <w:r w:rsidR="27D06F15" w:rsidRPr="306FF113">
        <w:rPr>
          <w:rFonts w:ascii="Calibri" w:eastAsia="Calibri" w:hAnsi="Calibri" w:cs="Calibri"/>
          <w:sz w:val="32"/>
          <w:szCs w:val="32"/>
        </w:rPr>
        <w:t xml:space="preserve"> </w:t>
      </w:r>
      <w:r w:rsidR="04B34912" w:rsidRPr="306FF113">
        <w:rPr>
          <w:rFonts w:ascii="Calibri" w:eastAsia="Calibri" w:hAnsi="Calibri" w:cs="Calibri"/>
          <w:sz w:val="32"/>
          <w:szCs w:val="32"/>
        </w:rPr>
        <w:t xml:space="preserve">the list </w:t>
      </w:r>
      <w:r w:rsidR="7F7E34B1" w:rsidRPr="306FF113">
        <w:rPr>
          <w:rFonts w:ascii="Calibri" w:eastAsia="Calibri" w:hAnsi="Calibri" w:cs="Calibri"/>
          <w:sz w:val="32"/>
          <w:szCs w:val="32"/>
        </w:rPr>
        <w:t>of electives</w:t>
      </w:r>
      <w:r w:rsidR="04B34912" w:rsidRPr="306FF113">
        <w:rPr>
          <w:rFonts w:ascii="Calibri" w:eastAsia="Calibri" w:hAnsi="Calibri" w:cs="Calibri"/>
          <w:sz w:val="32"/>
          <w:szCs w:val="32"/>
        </w:rPr>
        <w:t xml:space="preserve"> and the students who</w:t>
      </w:r>
      <w:r w:rsidR="6F50F180" w:rsidRPr="306FF113">
        <w:rPr>
          <w:rFonts w:ascii="Calibri" w:eastAsia="Calibri" w:hAnsi="Calibri" w:cs="Calibri"/>
          <w:sz w:val="32"/>
          <w:szCs w:val="32"/>
        </w:rPr>
        <w:t xml:space="preserve"> </w:t>
      </w:r>
      <w:r w:rsidR="04B34912" w:rsidRPr="306FF113">
        <w:rPr>
          <w:rFonts w:ascii="Calibri" w:eastAsia="Calibri" w:hAnsi="Calibri" w:cs="Calibri"/>
          <w:sz w:val="32"/>
          <w:szCs w:val="32"/>
        </w:rPr>
        <w:t xml:space="preserve"> </w:t>
      </w:r>
      <w:r w:rsidR="5002C64C" w:rsidRPr="306FF113">
        <w:rPr>
          <w:rFonts w:ascii="Calibri" w:eastAsia="Calibri" w:hAnsi="Calibri" w:cs="Calibri"/>
          <w:sz w:val="32"/>
          <w:szCs w:val="32"/>
        </w:rPr>
        <w:t xml:space="preserve">      </w:t>
      </w:r>
      <w:r>
        <w:tab/>
      </w:r>
      <w:r w:rsidR="04B34912" w:rsidRPr="306FF113">
        <w:rPr>
          <w:rFonts w:ascii="Calibri" w:eastAsia="Calibri" w:hAnsi="Calibri" w:cs="Calibri"/>
          <w:sz w:val="32"/>
          <w:szCs w:val="32"/>
        </w:rPr>
        <w:t>have preferred that elective</w:t>
      </w:r>
      <w:r w:rsidR="71A08A9B" w:rsidRPr="306FF113">
        <w:rPr>
          <w:rFonts w:ascii="Calibri" w:eastAsia="Calibri" w:hAnsi="Calibri" w:cs="Calibri"/>
          <w:sz w:val="32"/>
          <w:szCs w:val="32"/>
        </w:rPr>
        <w:t>.</w:t>
      </w:r>
    </w:p>
    <w:p w14:paraId="09CB31FF" w14:textId="7A0B7B6D" w:rsidR="2B7ED8A4" w:rsidRDefault="2B7ED8A4" w:rsidP="306FF113">
      <w:pPr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</w:rPr>
        <w:t xml:space="preserve">     </w:t>
      </w:r>
      <w:r w:rsidRPr="306FF113">
        <w:rPr>
          <w:rFonts w:ascii="Calibri" w:eastAsia="Calibri" w:hAnsi="Calibri" w:cs="Calibri"/>
          <w:sz w:val="32"/>
          <w:szCs w:val="32"/>
        </w:rPr>
        <w:t>3. Faculty can view the</w:t>
      </w:r>
      <w:r w:rsidR="46583AE3" w:rsidRPr="306FF113">
        <w:rPr>
          <w:rFonts w:ascii="Calibri" w:eastAsia="Calibri" w:hAnsi="Calibri" w:cs="Calibri"/>
          <w:sz w:val="32"/>
          <w:szCs w:val="32"/>
        </w:rPr>
        <w:t xml:space="preserve"> finalized list</w:t>
      </w:r>
      <w:r w:rsidR="08A6F97C" w:rsidRPr="306FF113">
        <w:rPr>
          <w:rFonts w:ascii="Calibri" w:eastAsia="Calibri" w:hAnsi="Calibri" w:cs="Calibri"/>
          <w:sz w:val="32"/>
          <w:szCs w:val="32"/>
        </w:rPr>
        <w:t xml:space="preserve"> </w:t>
      </w:r>
      <w:r w:rsidRPr="306FF113">
        <w:rPr>
          <w:rFonts w:ascii="Calibri" w:eastAsia="Calibri" w:hAnsi="Calibri" w:cs="Calibri"/>
          <w:sz w:val="32"/>
          <w:szCs w:val="32"/>
        </w:rPr>
        <w:t xml:space="preserve">after </w:t>
      </w:r>
      <w:r w:rsidR="624924A9" w:rsidRPr="306FF113">
        <w:rPr>
          <w:rFonts w:ascii="Calibri" w:eastAsia="Calibri" w:hAnsi="Calibri" w:cs="Calibri"/>
          <w:sz w:val="32"/>
          <w:szCs w:val="32"/>
        </w:rPr>
        <w:t xml:space="preserve">the </w:t>
      </w:r>
      <w:r w:rsidR="299F2D88" w:rsidRPr="306FF113">
        <w:rPr>
          <w:rFonts w:ascii="Calibri" w:eastAsia="Calibri" w:hAnsi="Calibri" w:cs="Calibri"/>
          <w:sz w:val="32"/>
          <w:szCs w:val="32"/>
        </w:rPr>
        <w:t>end of selection window.</w:t>
      </w:r>
    </w:p>
    <w:p w14:paraId="75BB3385" w14:textId="7A0B7B6D" w:rsidR="41FE0D5F" w:rsidRDefault="41FE0D5F" w:rsidP="306FF113">
      <w:pPr>
        <w:rPr>
          <w:rFonts w:ascii="Calibri" w:eastAsia="Calibri" w:hAnsi="Calibri" w:cs="Calibri"/>
          <w:b/>
          <w:bCs/>
          <w:sz w:val="32"/>
          <w:szCs w:val="32"/>
        </w:rPr>
      </w:pPr>
    </w:p>
    <w:p w14:paraId="3C028C3D" w14:textId="1B1F37B9" w:rsidR="5BF2968F" w:rsidRDefault="5BF2968F" w:rsidP="306FF113">
      <w:pPr>
        <w:rPr>
          <w:rFonts w:ascii="Calibri" w:eastAsia="Calibri" w:hAnsi="Calibri" w:cs="Calibri"/>
          <w:b/>
          <w:bCs/>
          <w:sz w:val="32"/>
          <w:szCs w:val="32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</w:rPr>
        <w:t>University administration:</w:t>
      </w:r>
    </w:p>
    <w:p w14:paraId="36F9D3CF" w14:textId="26BE1177" w:rsidR="23C985ED" w:rsidRDefault="23C985ED" w:rsidP="00623797">
      <w:pPr>
        <w:pStyle w:val="ListParagraph"/>
        <w:numPr>
          <w:ilvl w:val="0"/>
          <w:numId w:val="34"/>
        </w:numPr>
        <w:jc w:val="both"/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 xml:space="preserve">Offers </w:t>
      </w:r>
      <w:r w:rsidR="4FC56EED" w:rsidRPr="306FF113">
        <w:rPr>
          <w:rFonts w:ascii="Calibri" w:eastAsia="Calibri" w:hAnsi="Calibri" w:cs="Calibri"/>
          <w:sz w:val="32"/>
          <w:szCs w:val="32"/>
        </w:rPr>
        <w:t>a predefined</w:t>
      </w:r>
      <w:r w:rsidRPr="306FF113">
        <w:rPr>
          <w:rFonts w:ascii="Calibri" w:eastAsia="Calibri" w:hAnsi="Calibri" w:cs="Calibri"/>
          <w:sz w:val="32"/>
          <w:szCs w:val="32"/>
        </w:rPr>
        <w:t xml:space="preserve"> set of electives for each semester that may change every</w:t>
      </w:r>
      <w:r w:rsidR="059EF848" w:rsidRPr="306FF113">
        <w:rPr>
          <w:rFonts w:ascii="Calibri" w:eastAsia="Calibri" w:hAnsi="Calibri" w:cs="Calibri"/>
          <w:sz w:val="32"/>
          <w:szCs w:val="32"/>
        </w:rPr>
        <w:t xml:space="preserve"> a</w:t>
      </w:r>
      <w:r w:rsidRPr="306FF113">
        <w:rPr>
          <w:rFonts w:ascii="Calibri" w:eastAsia="Calibri" w:hAnsi="Calibri" w:cs="Calibri"/>
          <w:sz w:val="32"/>
          <w:szCs w:val="32"/>
        </w:rPr>
        <w:t>cademic year.</w:t>
      </w:r>
    </w:p>
    <w:p w14:paraId="579C2B91" w14:textId="008A4406" w:rsidR="0CD032A7" w:rsidRDefault="0CD032A7" w:rsidP="00623797">
      <w:pPr>
        <w:pStyle w:val="ListParagraph"/>
        <w:numPr>
          <w:ilvl w:val="0"/>
          <w:numId w:val="34"/>
        </w:numPr>
        <w:jc w:val="both"/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 xml:space="preserve">Lay out the prerequisites and </w:t>
      </w:r>
      <w:r w:rsidR="660FE3FE" w:rsidRPr="306FF113">
        <w:rPr>
          <w:rFonts w:ascii="Calibri" w:eastAsia="Calibri" w:hAnsi="Calibri" w:cs="Calibri"/>
          <w:sz w:val="32"/>
          <w:szCs w:val="32"/>
        </w:rPr>
        <w:t>eligibility</w:t>
      </w:r>
      <w:r w:rsidRPr="306FF113">
        <w:rPr>
          <w:rFonts w:ascii="Calibri" w:eastAsia="Calibri" w:hAnsi="Calibri" w:cs="Calibri"/>
          <w:sz w:val="32"/>
          <w:szCs w:val="32"/>
        </w:rPr>
        <w:t xml:space="preserve"> criteria for every elective</w:t>
      </w:r>
      <w:r w:rsidR="0E8CB80A" w:rsidRPr="306FF113">
        <w:rPr>
          <w:rFonts w:ascii="Calibri" w:eastAsia="Calibri" w:hAnsi="Calibri" w:cs="Calibri"/>
          <w:sz w:val="32"/>
          <w:szCs w:val="32"/>
        </w:rPr>
        <w:t xml:space="preserve"> </w:t>
      </w:r>
      <w:r w:rsidR="10EDEB89" w:rsidRPr="306FF113">
        <w:rPr>
          <w:rFonts w:ascii="Calibri" w:eastAsia="Calibri" w:hAnsi="Calibri" w:cs="Calibri"/>
          <w:sz w:val="32"/>
          <w:szCs w:val="32"/>
        </w:rPr>
        <w:t>offered.</w:t>
      </w:r>
    </w:p>
    <w:p w14:paraId="2D788B26" w14:textId="153C5CB6" w:rsidR="73DA7C63" w:rsidRDefault="73DA7C63" w:rsidP="00623797">
      <w:pPr>
        <w:pStyle w:val="ListParagraph"/>
        <w:numPr>
          <w:ilvl w:val="0"/>
          <w:numId w:val="34"/>
        </w:numPr>
        <w:jc w:val="both"/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 xml:space="preserve"> </w:t>
      </w:r>
      <w:r w:rsidR="10EDEB89" w:rsidRPr="306FF113">
        <w:rPr>
          <w:rFonts w:ascii="Calibri" w:eastAsia="Calibri" w:hAnsi="Calibri" w:cs="Calibri"/>
          <w:sz w:val="32"/>
          <w:szCs w:val="32"/>
        </w:rPr>
        <w:t>Allocates f</w:t>
      </w:r>
      <w:r w:rsidR="0385F327" w:rsidRPr="306FF113">
        <w:rPr>
          <w:rFonts w:ascii="Calibri" w:eastAsia="Calibri" w:hAnsi="Calibri" w:cs="Calibri"/>
          <w:sz w:val="32"/>
          <w:szCs w:val="32"/>
        </w:rPr>
        <w:t xml:space="preserve">aculties </w:t>
      </w:r>
      <w:r w:rsidR="10EDEB89" w:rsidRPr="306FF113">
        <w:rPr>
          <w:rFonts w:ascii="Calibri" w:eastAsia="Calibri" w:hAnsi="Calibri" w:cs="Calibri"/>
          <w:sz w:val="32"/>
          <w:szCs w:val="32"/>
        </w:rPr>
        <w:t>to eve</w:t>
      </w:r>
      <w:r w:rsidR="53FBF043" w:rsidRPr="306FF113">
        <w:rPr>
          <w:rFonts w:ascii="Calibri" w:eastAsia="Calibri" w:hAnsi="Calibri" w:cs="Calibri"/>
          <w:sz w:val="32"/>
          <w:szCs w:val="32"/>
        </w:rPr>
        <w:t>ry elective course.</w:t>
      </w:r>
    </w:p>
    <w:p w14:paraId="466DB6A1" w14:textId="35BBA9A7" w:rsidR="53FBF043" w:rsidRDefault="53FBF043" w:rsidP="00623797">
      <w:pPr>
        <w:pStyle w:val="ListParagraph"/>
        <w:numPr>
          <w:ilvl w:val="0"/>
          <w:numId w:val="34"/>
        </w:numPr>
        <w:jc w:val="both"/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 xml:space="preserve">Take </w:t>
      </w:r>
      <w:r w:rsidR="11ADB598" w:rsidRPr="306FF113">
        <w:rPr>
          <w:rFonts w:ascii="Calibri" w:eastAsia="Calibri" w:hAnsi="Calibri" w:cs="Calibri"/>
          <w:sz w:val="32"/>
          <w:szCs w:val="32"/>
        </w:rPr>
        <w:t>the decision</w:t>
      </w:r>
      <w:r w:rsidRPr="306FF113">
        <w:rPr>
          <w:rFonts w:ascii="Calibri" w:eastAsia="Calibri" w:hAnsi="Calibri" w:cs="Calibri"/>
          <w:sz w:val="32"/>
          <w:szCs w:val="32"/>
        </w:rPr>
        <w:t xml:space="preserve"> to remove</w:t>
      </w:r>
      <w:r w:rsidR="2385E1E4" w:rsidRPr="306FF113">
        <w:rPr>
          <w:rFonts w:ascii="Calibri" w:eastAsia="Calibri" w:hAnsi="Calibri" w:cs="Calibri"/>
          <w:sz w:val="32"/>
          <w:szCs w:val="32"/>
        </w:rPr>
        <w:t xml:space="preserve"> a particular elective course if there are not enough students</w:t>
      </w:r>
      <w:r w:rsidR="0C52651C" w:rsidRPr="306FF113">
        <w:rPr>
          <w:rFonts w:ascii="Calibri" w:eastAsia="Calibri" w:hAnsi="Calibri" w:cs="Calibri"/>
          <w:sz w:val="32"/>
          <w:szCs w:val="32"/>
        </w:rPr>
        <w:t xml:space="preserve"> to form a separate batch</w:t>
      </w:r>
      <w:r w:rsidR="1C2377A2" w:rsidRPr="306FF113">
        <w:rPr>
          <w:rFonts w:ascii="Calibri" w:eastAsia="Calibri" w:hAnsi="Calibri" w:cs="Calibri"/>
          <w:sz w:val="32"/>
          <w:szCs w:val="32"/>
        </w:rPr>
        <w:t>.</w:t>
      </w:r>
    </w:p>
    <w:p w14:paraId="55D199AC" w14:textId="32A4A0BA" w:rsidR="1C2377A2" w:rsidRDefault="1C2377A2" w:rsidP="00623797">
      <w:pPr>
        <w:pStyle w:val="ListParagraph"/>
        <w:numPr>
          <w:ilvl w:val="0"/>
          <w:numId w:val="34"/>
        </w:numPr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lastRenderedPageBreak/>
        <w:t>T</w:t>
      </w:r>
      <w:r w:rsidR="12623CDD" w:rsidRPr="306FF113">
        <w:rPr>
          <w:rFonts w:ascii="Calibri" w:eastAsia="Calibri" w:hAnsi="Calibri" w:cs="Calibri"/>
          <w:sz w:val="32"/>
          <w:szCs w:val="32"/>
        </w:rPr>
        <w:t xml:space="preserve">ake </w:t>
      </w:r>
      <w:r w:rsidR="67168464" w:rsidRPr="306FF113">
        <w:rPr>
          <w:rFonts w:ascii="Calibri" w:eastAsia="Calibri" w:hAnsi="Calibri" w:cs="Calibri"/>
          <w:sz w:val="32"/>
          <w:szCs w:val="32"/>
        </w:rPr>
        <w:t>the decision</w:t>
      </w:r>
      <w:r w:rsidR="12623CDD" w:rsidRPr="306FF113">
        <w:rPr>
          <w:rFonts w:ascii="Calibri" w:eastAsia="Calibri" w:hAnsi="Calibri" w:cs="Calibri"/>
          <w:sz w:val="32"/>
          <w:szCs w:val="32"/>
        </w:rPr>
        <w:t xml:space="preserve"> </w:t>
      </w:r>
      <w:r w:rsidR="2E350E41" w:rsidRPr="306FF113">
        <w:rPr>
          <w:rFonts w:ascii="Calibri" w:eastAsia="Calibri" w:hAnsi="Calibri" w:cs="Calibri"/>
          <w:sz w:val="32"/>
          <w:szCs w:val="32"/>
        </w:rPr>
        <w:t xml:space="preserve">to add an additional batch for the same elective if the reservation of that </w:t>
      </w:r>
      <w:r w:rsidR="3C3D48B1" w:rsidRPr="306FF113">
        <w:rPr>
          <w:rFonts w:ascii="Calibri" w:eastAsia="Calibri" w:hAnsi="Calibri" w:cs="Calibri"/>
          <w:sz w:val="32"/>
          <w:szCs w:val="32"/>
        </w:rPr>
        <w:t>elective</w:t>
      </w:r>
      <w:r w:rsidR="2E350E41" w:rsidRPr="306FF113">
        <w:rPr>
          <w:rFonts w:ascii="Calibri" w:eastAsia="Calibri" w:hAnsi="Calibri" w:cs="Calibri"/>
          <w:sz w:val="32"/>
          <w:szCs w:val="32"/>
        </w:rPr>
        <w:t xml:space="preserve"> surpasses </w:t>
      </w:r>
      <w:r w:rsidR="7D72F4B4" w:rsidRPr="306FF113">
        <w:rPr>
          <w:rFonts w:ascii="Calibri" w:eastAsia="Calibri" w:hAnsi="Calibri" w:cs="Calibri"/>
          <w:sz w:val="32"/>
          <w:szCs w:val="32"/>
        </w:rPr>
        <w:t>preset cap</w:t>
      </w:r>
      <w:r w:rsidR="037C3E05" w:rsidRPr="306FF113">
        <w:rPr>
          <w:rFonts w:ascii="Calibri" w:eastAsia="Calibri" w:hAnsi="Calibri" w:cs="Calibri"/>
          <w:sz w:val="32"/>
          <w:szCs w:val="32"/>
        </w:rPr>
        <w:t>acity</w:t>
      </w:r>
      <w:r w:rsidR="7D72F4B4" w:rsidRPr="306FF113">
        <w:rPr>
          <w:rFonts w:ascii="Calibri" w:eastAsia="Calibri" w:hAnsi="Calibri" w:cs="Calibri"/>
          <w:sz w:val="32"/>
          <w:szCs w:val="32"/>
        </w:rPr>
        <w:t>.</w:t>
      </w:r>
    </w:p>
    <w:p w14:paraId="388C29B4" w14:textId="22306B20" w:rsidR="3FF1A47F" w:rsidRDefault="3FF1A47F" w:rsidP="00623797">
      <w:pPr>
        <w:pStyle w:val="ListParagraph"/>
        <w:numPr>
          <w:ilvl w:val="0"/>
          <w:numId w:val="34"/>
        </w:numPr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 xml:space="preserve">Handles elective change for students who </w:t>
      </w:r>
      <w:r w:rsidR="5C800875" w:rsidRPr="306FF113">
        <w:rPr>
          <w:rFonts w:ascii="Calibri" w:eastAsia="Calibri" w:hAnsi="Calibri" w:cs="Calibri"/>
          <w:sz w:val="32"/>
          <w:szCs w:val="32"/>
        </w:rPr>
        <w:t>request to</w:t>
      </w:r>
      <w:r w:rsidRPr="306FF113">
        <w:rPr>
          <w:rFonts w:ascii="Calibri" w:eastAsia="Calibri" w:hAnsi="Calibri" w:cs="Calibri"/>
          <w:sz w:val="32"/>
          <w:szCs w:val="32"/>
        </w:rPr>
        <w:t xml:space="preserve"> change their elective.</w:t>
      </w:r>
    </w:p>
    <w:p w14:paraId="64B28A8D" w14:textId="5A2F85CA" w:rsidR="41FE0D5F" w:rsidRDefault="0AA3F039" w:rsidP="00623797">
      <w:pPr>
        <w:pStyle w:val="ListParagraph"/>
        <w:numPr>
          <w:ilvl w:val="0"/>
          <w:numId w:val="34"/>
        </w:numPr>
        <w:rPr>
          <w:rFonts w:ascii="Calibri" w:eastAsia="Calibri" w:hAnsi="Calibri" w:cs="Calibri"/>
          <w:sz w:val="32"/>
          <w:szCs w:val="32"/>
        </w:rPr>
      </w:pPr>
      <w:r w:rsidRPr="60B25C71">
        <w:rPr>
          <w:rFonts w:ascii="Calibri" w:eastAsia="Calibri" w:hAnsi="Calibri" w:cs="Calibri"/>
          <w:sz w:val="32"/>
          <w:szCs w:val="32"/>
        </w:rPr>
        <w:t>Add electives if needed</w:t>
      </w:r>
    </w:p>
    <w:p w14:paraId="5681FF2B" w14:textId="1525F972" w:rsidR="1AEA0E43" w:rsidRDefault="1AEA0E43" w:rsidP="306FF113">
      <w:pPr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</w:rPr>
        <w:t>Software</w:t>
      </w:r>
      <w:r w:rsidR="1EB28F98" w:rsidRPr="306FF113">
        <w:rPr>
          <w:rFonts w:ascii="Calibri" w:eastAsia="Calibri" w:hAnsi="Calibri" w:cs="Calibri"/>
          <w:b/>
          <w:bCs/>
          <w:sz w:val="32"/>
          <w:szCs w:val="32"/>
        </w:rPr>
        <w:t xml:space="preserve"> requirements</w:t>
      </w:r>
      <w:r w:rsidRPr="306FF113">
        <w:rPr>
          <w:rFonts w:ascii="Calibri" w:eastAsia="Calibri" w:hAnsi="Calibri" w:cs="Calibri"/>
          <w:b/>
          <w:bCs/>
          <w:sz w:val="32"/>
          <w:szCs w:val="32"/>
        </w:rPr>
        <w:t>:</w:t>
      </w:r>
    </w:p>
    <w:p w14:paraId="5CE0E7EF" w14:textId="5A2ACF4F" w:rsidR="38BADD88" w:rsidRDefault="38BADD88" w:rsidP="00623797">
      <w:pPr>
        <w:pStyle w:val="ListParagraph"/>
        <w:numPr>
          <w:ilvl w:val="0"/>
          <w:numId w:val="33"/>
        </w:numPr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 xml:space="preserve">Internet Browser (Google chrome, Safari, </w:t>
      </w:r>
      <w:r w:rsidR="38C0F508" w:rsidRPr="306FF113">
        <w:rPr>
          <w:rFonts w:ascii="Calibri" w:eastAsia="Calibri" w:hAnsi="Calibri" w:cs="Calibri"/>
          <w:sz w:val="32"/>
          <w:szCs w:val="32"/>
        </w:rPr>
        <w:t>Firefox</w:t>
      </w:r>
      <w:r w:rsidRPr="306FF113">
        <w:rPr>
          <w:rFonts w:ascii="Calibri" w:eastAsia="Calibri" w:hAnsi="Calibri" w:cs="Calibri"/>
          <w:sz w:val="32"/>
          <w:szCs w:val="32"/>
        </w:rPr>
        <w:t>)</w:t>
      </w:r>
    </w:p>
    <w:p w14:paraId="5F1DAD29" w14:textId="05973C99" w:rsidR="41FE0D5F" w:rsidRDefault="41FE0D5F" w:rsidP="306FF113">
      <w:pPr>
        <w:rPr>
          <w:rFonts w:ascii="Calibri" w:eastAsia="Calibri" w:hAnsi="Calibri" w:cs="Calibri"/>
          <w:sz w:val="32"/>
          <w:szCs w:val="32"/>
        </w:rPr>
      </w:pPr>
    </w:p>
    <w:p w14:paraId="589A6418" w14:textId="0D1F8FD6" w:rsidR="38BADD88" w:rsidRDefault="38BADD88" w:rsidP="306FF113">
      <w:pPr>
        <w:rPr>
          <w:rFonts w:ascii="Calibri" w:eastAsia="Calibri" w:hAnsi="Calibri" w:cs="Calibri"/>
          <w:b/>
          <w:bCs/>
          <w:sz w:val="32"/>
          <w:szCs w:val="32"/>
        </w:rPr>
      </w:pPr>
      <w:r w:rsidRPr="306FF113">
        <w:rPr>
          <w:rFonts w:ascii="Calibri" w:eastAsia="Calibri" w:hAnsi="Calibri" w:cs="Calibri"/>
          <w:b/>
          <w:bCs/>
          <w:sz w:val="32"/>
          <w:szCs w:val="32"/>
        </w:rPr>
        <w:t>Hardware</w:t>
      </w:r>
      <w:r w:rsidR="362BAE32" w:rsidRPr="306FF113">
        <w:rPr>
          <w:rFonts w:ascii="Calibri" w:eastAsia="Calibri" w:hAnsi="Calibri" w:cs="Calibri"/>
          <w:b/>
          <w:bCs/>
          <w:sz w:val="32"/>
          <w:szCs w:val="32"/>
        </w:rPr>
        <w:t xml:space="preserve"> requirements</w:t>
      </w:r>
      <w:r w:rsidRPr="306FF113">
        <w:rPr>
          <w:rFonts w:ascii="Calibri" w:eastAsia="Calibri" w:hAnsi="Calibri" w:cs="Calibri"/>
          <w:b/>
          <w:bCs/>
          <w:sz w:val="32"/>
          <w:szCs w:val="32"/>
        </w:rPr>
        <w:t>:</w:t>
      </w:r>
    </w:p>
    <w:p w14:paraId="43D30086" w14:textId="6CD82EFE" w:rsidR="38BADD88" w:rsidRDefault="38BADD88" w:rsidP="00623797">
      <w:pPr>
        <w:pStyle w:val="ListParagraph"/>
        <w:numPr>
          <w:ilvl w:val="0"/>
          <w:numId w:val="32"/>
        </w:numPr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>4G</w:t>
      </w:r>
      <w:r w:rsidR="689F276A" w:rsidRPr="306FF113">
        <w:rPr>
          <w:rFonts w:ascii="Calibri" w:eastAsia="Calibri" w:hAnsi="Calibri" w:cs="Calibri"/>
          <w:sz w:val="32"/>
          <w:szCs w:val="32"/>
        </w:rPr>
        <w:t>B</w:t>
      </w:r>
      <w:r w:rsidRPr="306FF113">
        <w:rPr>
          <w:rFonts w:ascii="Calibri" w:eastAsia="Calibri" w:hAnsi="Calibri" w:cs="Calibri"/>
          <w:sz w:val="32"/>
          <w:szCs w:val="32"/>
        </w:rPr>
        <w:t xml:space="preserve"> RAM</w:t>
      </w:r>
    </w:p>
    <w:p w14:paraId="4B610A81" w14:textId="76275CC9" w:rsidR="38BADD88" w:rsidRDefault="403A0253" w:rsidP="00623797">
      <w:pPr>
        <w:pStyle w:val="ListParagraph"/>
        <w:numPr>
          <w:ilvl w:val="0"/>
          <w:numId w:val="32"/>
        </w:numPr>
        <w:rPr>
          <w:rFonts w:ascii="Calibri" w:eastAsia="Calibri" w:hAnsi="Calibri" w:cs="Calibri"/>
          <w:sz w:val="32"/>
          <w:szCs w:val="32"/>
        </w:rPr>
      </w:pPr>
      <w:r w:rsidRPr="60B25C71">
        <w:rPr>
          <w:rFonts w:ascii="Calibri" w:eastAsia="Calibri" w:hAnsi="Calibri" w:cs="Calibri"/>
          <w:sz w:val="32"/>
          <w:szCs w:val="32"/>
        </w:rPr>
        <w:t xml:space="preserve">Basic </w:t>
      </w:r>
      <w:r w:rsidR="38BADD88" w:rsidRPr="60B25C71">
        <w:rPr>
          <w:rFonts w:ascii="Calibri" w:eastAsia="Calibri" w:hAnsi="Calibri" w:cs="Calibri"/>
          <w:sz w:val="32"/>
          <w:szCs w:val="32"/>
        </w:rPr>
        <w:t>Computer setup</w:t>
      </w:r>
    </w:p>
    <w:p w14:paraId="129E5054" w14:textId="40CF125E" w:rsidR="38BADD88" w:rsidRDefault="38BADD88" w:rsidP="00623797">
      <w:pPr>
        <w:pStyle w:val="ListParagraph"/>
        <w:numPr>
          <w:ilvl w:val="0"/>
          <w:numId w:val="32"/>
        </w:numPr>
        <w:rPr>
          <w:rFonts w:ascii="Calibri" w:eastAsia="Calibri" w:hAnsi="Calibri" w:cs="Calibri"/>
          <w:sz w:val="32"/>
          <w:szCs w:val="32"/>
        </w:rPr>
      </w:pPr>
      <w:r w:rsidRPr="306FF113">
        <w:rPr>
          <w:rFonts w:ascii="Calibri" w:eastAsia="Calibri" w:hAnsi="Calibri" w:cs="Calibri"/>
          <w:sz w:val="32"/>
          <w:szCs w:val="32"/>
        </w:rPr>
        <w:t>High speed internet connection</w:t>
      </w:r>
    </w:p>
    <w:p w14:paraId="214DAD62" w14:textId="2641B82D" w:rsidR="41FE0D5F" w:rsidRDefault="41FE0D5F" w:rsidP="306FF113">
      <w:pPr>
        <w:rPr>
          <w:rFonts w:ascii="Calibri" w:eastAsia="Calibri" w:hAnsi="Calibri" w:cs="Calibri"/>
          <w:sz w:val="32"/>
          <w:szCs w:val="32"/>
        </w:rPr>
      </w:pPr>
    </w:p>
    <w:p w14:paraId="5F160659" w14:textId="77F62BA5" w:rsidR="41FE0D5F" w:rsidRDefault="487CE900" w:rsidP="306FF113">
      <w:pPr>
        <w:rPr>
          <w:rFonts w:ascii="Calibri" w:eastAsia="Calibri" w:hAnsi="Calibri" w:cs="Calibri"/>
          <w:b/>
          <w:bCs/>
          <w:sz w:val="32"/>
          <w:szCs w:val="32"/>
        </w:rPr>
      </w:pPr>
      <w:r w:rsidRPr="594624D8">
        <w:rPr>
          <w:rFonts w:ascii="Calibri" w:eastAsia="Calibri" w:hAnsi="Calibri" w:cs="Calibri"/>
          <w:b/>
          <w:bCs/>
          <w:sz w:val="32"/>
          <w:szCs w:val="32"/>
        </w:rPr>
        <w:t>Epics-</w:t>
      </w:r>
    </w:p>
    <w:p w14:paraId="3ACA51B9" w14:textId="515ABFD5" w:rsidR="70AC3646" w:rsidRDefault="70AC3646" w:rsidP="594624D8">
      <w:pPr>
        <w:jc w:val="center"/>
      </w:pPr>
      <w:r>
        <w:rPr>
          <w:noProof/>
        </w:rPr>
        <w:lastRenderedPageBreak/>
        <w:drawing>
          <wp:inline distT="0" distB="0" distL="0" distR="0" wp14:anchorId="607DEA36" wp14:editId="7B642129">
            <wp:extent cx="6482306" cy="4848225"/>
            <wp:effectExtent l="0" t="0" r="0" b="0"/>
            <wp:docPr id="886980432" name="Picture 886980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2306" cy="484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0">
        <w:r w:rsidR="1D2128C5" w:rsidRPr="594624D8">
          <w:rPr>
            <w:rStyle w:val="Hyperlink"/>
            <w:sz w:val="28"/>
            <w:szCs w:val="28"/>
          </w:rPr>
          <w:t>Invision link</w:t>
        </w:r>
      </w:hyperlink>
    </w:p>
    <w:p w14:paraId="3B26C794" w14:textId="3032861A" w:rsidR="594624D8" w:rsidRDefault="594624D8" w:rsidP="594624D8"/>
    <w:p w14:paraId="28279820" w14:textId="4C0EA643" w:rsidR="41FE0D5F" w:rsidRDefault="487CE900" w:rsidP="00623797">
      <w:pPr>
        <w:pStyle w:val="ListParagraph"/>
        <w:numPr>
          <w:ilvl w:val="0"/>
          <w:numId w:val="31"/>
        </w:numPr>
        <w:rPr>
          <w:rFonts w:ascii="Calibri" w:eastAsia="Calibri" w:hAnsi="Calibri" w:cs="Calibri"/>
          <w:b/>
          <w:bCs/>
          <w:color w:val="00B050"/>
          <w:sz w:val="32"/>
          <w:szCs w:val="32"/>
        </w:rPr>
      </w:pPr>
      <w:r w:rsidRPr="306FF113">
        <w:rPr>
          <w:rFonts w:ascii="Calibri" w:eastAsia="Calibri" w:hAnsi="Calibri" w:cs="Calibri"/>
          <w:b/>
          <w:bCs/>
          <w:color w:val="00B050"/>
          <w:sz w:val="32"/>
          <w:szCs w:val="32"/>
          <w:lang w:val="en-IN"/>
        </w:rPr>
        <w:t>Epic: User Authentication and Validation</w:t>
      </w:r>
    </w:p>
    <w:p w14:paraId="2B7866B5" w14:textId="07E4C90A" w:rsidR="41FE0D5F" w:rsidRDefault="487CE900" w:rsidP="00623797">
      <w:pPr>
        <w:pStyle w:val="ListParagraph"/>
        <w:numPr>
          <w:ilvl w:val="1"/>
          <w:numId w:val="31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User Registration – As a</w:t>
      </w:r>
      <w:r w:rsidR="00623797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n admin</w:t>
      </w: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 xml:space="preserve">, I would like to register </w:t>
      </w:r>
      <w:r w:rsidR="00623797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users.</w:t>
      </w:r>
    </w:p>
    <w:p w14:paraId="59CEDBC0" w14:textId="0F758EB9" w:rsidR="41FE0D5F" w:rsidRDefault="487CE900" w:rsidP="00623797">
      <w:pPr>
        <w:pStyle w:val="ListParagraph"/>
        <w:numPr>
          <w:ilvl w:val="2"/>
          <w:numId w:val="23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 xml:space="preserve">Design Registration page </w:t>
      </w:r>
    </w:p>
    <w:p w14:paraId="2783D3C4" w14:textId="024146E5" w:rsidR="41FE0D5F" w:rsidRDefault="487CE900" w:rsidP="00623797">
      <w:pPr>
        <w:pStyle w:val="ListParagraph"/>
        <w:numPr>
          <w:ilvl w:val="2"/>
          <w:numId w:val="23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 xml:space="preserve">Implement the registration page with relevant UI, icons and images </w:t>
      </w:r>
    </w:p>
    <w:p w14:paraId="4DC4CA16" w14:textId="1820D91C" w:rsidR="41FE0D5F" w:rsidRDefault="487CE900" w:rsidP="00623797">
      <w:pPr>
        <w:pStyle w:val="ListParagraph"/>
        <w:numPr>
          <w:ilvl w:val="2"/>
          <w:numId w:val="23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 xml:space="preserve">Implement registration form validation </w:t>
      </w:r>
    </w:p>
    <w:p w14:paraId="0EFAD93A" w14:textId="223F3A9D" w:rsidR="41FE0D5F" w:rsidRDefault="487CE900" w:rsidP="00623797">
      <w:pPr>
        <w:pStyle w:val="ListParagraph"/>
        <w:numPr>
          <w:ilvl w:val="2"/>
          <w:numId w:val="23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reate SQL scripts to create tables</w:t>
      </w:r>
    </w:p>
    <w:p w14:paraId="41123D5C" w14:textId="570F821E" w:rsidR="41FE0D5F" w:rsidRDefault="487CE900" w:rsidP="00623797">
      <w:pPr>
        <w:pStyle w:val="ListParagraph"/>
        <w:numPr>
          <w:ilvl w:val="2"/>
          <w:numId w:val="23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reate triggers on user registration</w:t>
      </w:r>
    </w:p>
    <w:p w14:paraId="2DE29C5C" w14:textId="33B6546B" w:rsidR="41FE0D5F" w:rsidRDefault="487CE900" w:rsidP="00623797">
      <w:pPr>
        <w:pStyle w:val="ListParagraph"/>
        <w:numPr>
          <w:ilvl w:val="2"/>
          <w:numId w:val="23"/>
        </w:numPr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</w:pPr>
      <w:r w:rsidRPr="5B24A2CD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Store registered user credentials in the database</w:t>
      </w:r>
    </w:p>
    <w:p w14:paraId="73F962BD" w14:textId="4A67119E" w:rsidR="5FC6E854" w:rsidRDefault="5FC6E854" w:rsidP="00623797">
      <w:pPr>
        <w:pStyle w:val="ListParagraph"/>
        <w:numPr>
          <w:ilvl w:val="2"/>
          <w:numId w:val="23"/>
        </w:numPr>
        <w:rPr>
          <w:color w:val="000000" w:themeColor="text1"/>
          <w:sz w:val="28"/>
          <w:szCs w:val="28"/>
          <w:lang w:val="en-IN"/>
        </w:rPr>
      </w:pPr>
      <w:r w:rsidRPr="5B24A2CD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 xml:space="preserve">Report of students who have registered successfully on the platform, </w:t>
      </w:r>
      <w:r w:rsidR="4E0A5216" w:rsidRPr="5B24A2CD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year,</w:t>
      </w:r>
      <w:r w:rsidRPr="5B24A2CD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 xml:space="preserve"> and department wise</w:t>
      </w:r>
    </w:p>
    <w:p w14:paraId="25D5C5CB" w14:textId="71273AD2" w:rsidR="41FE0D5F" w:rsidRDefault="487CE900" w:rsidP="00623797">
      <w:pPr>
        <w:pStyle w:val="ListParagraph"/>
        <w:numPr>
          <w:ilvl w:val="1"/>
          <w:numId w:val="22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User login- As a user, I would like to login effortlessly</w:t>
      </w:r>
    </w:p>
    <w:p w14:paraId="3A736832" w14:textId="10F1C633" w:rsidR="41FE0D5F" w:rsidRDefault="487CE900" w:rsidP="00623797">
      <w:pPr>
        <w:pStyle w:val="ListParagraph"/>
        <w:numPr>
          <w:ilvl w:val="2"/>
          <w:numId w:val="21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lastRenderedPageBreak/>
        <w:t>Design login page for teachers</w:t>
      </w:r>
    </w:p>
    <w:p w14:paraId="3E43ABA6" w14:textId="1606FED0" w:rsidR="41FE0D5F" w:rsidRDefault="487CE900" w:rsidP="00623797">
      <w:pPr>
        <w:pStyle w:val="ListParagraph"/>
        <w:numPr>
          <w:ilvl w:val="2"/>
          <w:numId w:val="21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Design login page for students</w:t>
      </w:r>
    </w:p>
    <w:p w14:paraId="306AC925" w14:textId="4F613C44" w:rsidR="41FE0D5F" w:rsidRDefault="487CE900" w:rsidP="00623797">
      <w:pPr>
        <w:pStyle w:val="ListParagraph"/>
        <w:numPr>
          <w:ilvl w:val="2"/>
          <w:numId w:val="21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Design login page for admin</w:t>
      </w:r>
    </w:p>
    <w:p w14:paraId="0337C36F" w14:textId="14E4E1B2" w:rsidR="41FE0D5F" w:rsidRDefault="487CE900" w:rsidP="00623797">
      <w:pPr>
        <w:pStyle w:val="ListParagraph"/>
        <w:numPr>
          <w:ilvl w:val="2"/>
          <w:numId w:val="21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User mapping/ authentication (credentials verification)</w:t>
      </w:r>
    </w:p>
    <w:p w14:paraId="67F42711" w14:textId="6721A280" w:rsidR="41FE0D5F" w:rsidRDefault="487CE900" w:rsidP="00623797">
      <w:pPr>
        <w:pStyle w:val="ListParagraph"/>
        <w:numPr>
          <w:ilvl w:val="2"/>
          <w:numId w:val="21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Remember credentials module</w:t>
      </w:r>
      <w:r w:rsidR="41FE0D5F">
        <w:tab/>
      </w:r>
    </w:p>
    <w:p w14:paraId="7E090271" w14:textId="72BFD69B" w:rsidR="41FE0D5F" w:rsidRDefault="487CE900" w:rsidP="00623797">
      <w:pPr>
        <w:pStyle w:val="ListParagraph"/>
        <w:numPr>
          <w:ilvl w:val="2"/>
          <w:numId w:val="21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Keep me signed in module</w:t>
      </w:r>
    </w:p>
    <w:p w14:paraId="09C507C7" w14:textId="44E70CB8" w:rsidR="41FE0D5F" w:rsidRDefault="487CE900" w:rsidP="00623797">
      <w:pPr>
        <w:pStyle w:val="ListParagraph"/>
        <w:numPr>
          <w:ilvl w:val="2"/>
          <w:numId w:val="21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lear credentials functionality</w:t>
      </w:r>
      <w:r w:rsidR="41FE0D5F">
        <w:tab/>
      </w:r>
    </w:p>
    <w:p w14:paraId="0AED0DB4" w14:textId="414B0246" w:rsidR="41FE0D5F" w:rsidRDefault="487CE900" w:rsidP="00623797">
      <w:pPr>
        <w:pStyle w:val="ListParagraph"/>
        <w:numPr>
          <w:ilvl w:val="1"/>
          <w:numId w:val="31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Forget password workflow- As a user, I would like to reset my password if I forget it</w:t>
      </w:r>
    </w:p>
    <w:p w14:paraId="37F1B67C" w14:textId="6D48C17C" w:rsidR="41FE0D5F" w:rsidRDefault="487CE900" w:rsidP="00623797">
      <w:pPr>
        <w:pStyle w:val="ListParagraph"/>
        <w:numPr>
          <w:ilvl w:val="2"/>
          <w:numId w:val="20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Button to reset password</w:t>
      </w:r>
    </w:p>
    <w:p w14:paraId="108391BE" w14:textId="0621D922" w:rsidR="41FE0D5F" w:rsidRDefault="487CE900" w:rsidP="00623797">
      <w:pPr>
        <w:pStyle w:val="ListParagraph"/>
        <w:numPr>
          <w:ilvl w:val="2"/>
          <w:numId w:val="20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reate password reset link</w:t>
      </w:r>
    </w:p>
    <w:p w14:paraId="1A0942E8" w14:textId="7185F07C" w:rsidR="41FE0D5F" w:rsidRDefault="487CE900" w:rsidP="00623797">
      <w:pPr>
        <w:pStyle w:val="ListParagraph"/>
        <w:numPr>
          <w:ilvl w:val="2"/>
          <w:numId w:val="20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Send password reset link on the registered email id</w:t>
      </w:r>
    </w:p>
    <w:p w14:paraId="10E050E0" w14:textId="7D0B8BF5" w:rsidR="41FE0D5F" w:rsidRDefault="487CE900" w:rsidP="00623797">
      <w:pPr>
        <w:pStyle w:val="ListParagraph"/>
        <w:numPr>
          <w:ilvl w:val="2"/>
          <w:numId w:val="20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Validating the new password strength</w:t>
      </w:r>
    </w:p>
    <w:p w14:paraId="1DF07D38" w14:textId="71D371D3" w:rsidR="41FE0D5F" w:rsidRDefault="487CE900" w:rsidP="00623797">
      <w:pPr>
        <w:pStyle w:val="ListParagraph"/>
        <w:numPr>
          <w:ilvl w:val="2"/>
          <w:numId w:val="20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Update password in database</w:t>
      </w:r>
    </w:p>
    <w:p w14:paraId="6926B832" w14:textId="61DCCC1A" w:rsidR="41FE0D5F" w:rsidRDefault="487CE900" w:rsidP="00623797">
      <w:pPr>
        <w:pStyle w:val="ListParagraph"/>
        <w:numPr>
          <w:ilvl w:val="2"/>
          <w:numId w:val="20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Implement triggers on password updates</w:t>
      </w:r>
    </w:p>
    <w:p w14:paraId="007F4B76" w14:textId="6B3D1269" w:rsidR="41FE0D5F" w:rsidRDefault="487CE900" w:rsidP="00623797">
      <w:pPr>
        <w:pStyle w:val="ListParagraph"/>
        <w:numPr>
          <w:ilvl w:val="2"/>
          <w:numId w:val="20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Redirect the user to login page</w:t>
      </w:r>
    </w:p>
    <w:p w14:paraId="5CCB1224" w14:textId="1F504B10" w:rsidR="41FE0D5F" w:rsidRDefault="487CE900" w:rsidP="00623797">
      <w:pPr>
        <w:pStyle w:val="ListParagraph"/>
        <w:numPr>
          <w:ilvl w:val="1"/>
          <w:numId w:val="31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Microsoft login support - As a user, I would like to be able to login effortlessly with my Microsoft Account</w:t>
      </w:r>
    </w:p>
    <w:p w14:paraId="346C7583" w14:textId="2381BAFC" w:rsidR="41FE0D5F" w:rsidRDefault="487CE900" w:rsidP="00623797">
      <w:pPr>
        <w:pStyle w:val="ListParagraph"/>
        <w:numPr>
          <w:ilvl w:val="2"/>
          <w:numId w:val="1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Button for Microsoft login</w:t>
      </w:r>
    </w:p>
    <w:p w14:paraId="6BD4C38B" w14:textId="5122F4A5" w:rsidR="41FE0D5F" w:rsidRDefault="487CE900" w:rsidP="00623797">
      <w:pPr>
        <w:pStyle w:val="ListParagraph"/>
        <w:numPr>
          <w:ilvl w:val="2"/>
          <w:numId w:val="1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Microsoft login screen</w:t>
      </w:r>
    </w:p>
    <w:p w14:paraId="7C0DB1A9" w14:textId="2CE354D9" w:rsidR="41FE0D5F" w:rsidRDefault="487CE900" w:rsidP="00623797">
      <w:pPr>
        <w:pStyle w:val="ListParagraph"/>
        <w:numPr>
          <w:ilvl w:val="2"/>
          <w:numId w:val="1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Fetch organisational mail, password</w:t>
      </w:r>
    </w:p>
    <w:p w14:paraId="2E845C2E" w14:textId="73AEC8C6" w:rsidR="41FE0D5F" w:rsidRDefault="487CE900" w:rsidP="00623797">
      <w:pPr>
        <w:pStyle w:val="ListParagraph"/>
        <w:numPr>
          <w:ilvl w:val="2"/>
          <w:numId w:val="1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Store secure cookies</w:t>
      </w:r>
    </w:p>
    <w:p w14:paraId="28FFD221" w14:textId="3A0C3DE4" w:rsidR="41FE0D5F" w:rsidRDefault="487CE900" w:rsidP="00623797">
      <w:pPr>
        <w:pStyle w:val="ListParagraph"/>
        <w:numPr>
          <w:ilvl w:val="2"/>
          <w:numId w:val="1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Redirect to dashboard upon success</w:t>
      </w:r>
    </w:p>
    <w:p w14:paraId="5E6E216A" w14:textId="59611E16" w:rsidR="41FE0D5F" w:rsidRDefault="487CE900" w:rsidP="00623797">
      <w:pPr>
        <w:pStyle w:val="ListParagraph"/>
        <w:numPr>
          <w:ilvl w:val="1"/>
          <w:numId w:val="31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User Logout- As a user, I would like to logout effortlessly</w:t>
      </w:r>
    </w:p>
    <w:p w14:paraId="3A7F08EC" w14:textId="3953EB36" w:rsidR="41FE0D5F" w:rsidRDefault="487CE900" w:rsidP="00623797">
      <w:pPr>
        <w:pStyle w:val="ListParagraph"/>
        <w:numPr>
          <w:ilvl w:val="2"/>
          <w:numId w:val="1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Button to logout</w:t>
      </w:r>
    </w:p>
    <w:p w14:paraId="314DD3B0" w14:textId="1CF36DB1" w:rsidR="41FE0D5F" w:rsidRDefault="487CE900" w:rsidP="00623797">
      <w:pPr>
        <w:pStyle w:val="ListParagraph"/>
        <w:numPr>
          <w:ilvl w:val="2"/>
          <w:numId w:val="1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 xml:space="preserve">Confirm mail id for receiving mails about updates – alert </w:t>
      </w:r>
    </w:p>
    <w:p w14:paraId="014C0B5B" w14:textId="06A6BF81" w:rsidR="41FE0D5F" w:rsidRDefault="487CE900" w:rsidP="00623797">
      <w:pPr>
        <w:pStyle w:val="ListParagraph"/>
        <w:numPr>
          <w:ilvl w:val="2"/>
          <w:numId w:val="1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onfirm before logout</w:t>
      </w:r>
    </w:p>
    <w:p w14:paraId="337BBCD0" w14:textId="5764AB4E" w:rsidR="41FE0D5F" w:rsidRDefault="487CE900" w:rsidP="00623797">
      <w:pPr>
        <w:pStyle w:val="ListParagraph"/>
        <w:numPr>
          <w:ilvl w:val="2"/>
          <w:numId w:val="1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Redirect the user to the logout screen</w:t>
      </w:r>
    </w:p>
    <w:p w14:paraId="1D48EBF9" w14:textId="12873EAD" w:rsidR="41FE0D5F" w:rsidRDefault="487CE900" w:rsidP="00623797">
      <w:pPr>
        <w:pStyle w:val="ListParagraph"/>
        <w:numPr>
          <w:ilvl w:val="2"/>
          <w:numId w:val="1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Button lo login from logout screen</w:t>
      </w:r>
    </w:p>
    <w:p w14:paraId="34BE18F0" w14:textId="69807026" w:rsidR="41FE0D5F" w:rsidRDefault="487CE900" w:rsidP="00623797">
      <w:pPr>
        <w:pStyle w:val="ListParagraph"/>
        <w:numPr>
          <w:ilvl w:val="2"/>
          <w:numId w:val="18"/>
        </w:numPr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</w:pPr>
      <w:r w:rsidRPr="5B24A2CD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Redirect to the login screen if button clicked</w:t>
      </w:r>
    </w:p>
    <w:p w14:paraId="77339796" w14:textId="067464E1" w:rsidR="594624D8" w:rsidRDefault="01B300B2" w:rsidP="5B24A2CD">
      <w:pPr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</w:pPr>
      <w:r w:rsidRPr="5B24A2CD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Prioritising User stories-</w:t>
      </w:r>
    </w:p>
    <w:p w14:paraId="139A2DDE" w14:textId="47474034" w:rsidR="594624D8" w:rsidRDefault="2F871A13" w:rsidP="5B24A2CD">
      <w:pPr>
        <w:pStyle w:val="ListParagraph"/>
        <w:numPr>
          <w:ilvl w:val="1"/>
          <w:numId w:val="1"/>
        </w:numPr>
        <w:rPr>
          <w:rFonts w:eastAsiaTheme="minorEastAsia"/>
          <w:b/>
          <w:bCs/>
          <w:color w:val="000000" w:themeColor="text1"/>
          <w:sz w:val="28"/>
          <w:szCs w:val="28"/>
          <w:lang w:val="en-IN"/>
        </w:rPr>
      </w:pPr>
      <w:r w:rsidRPr="5B24A2CD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Designing and implementing user registration form</w:t>
      </w:r>
      <w:r w:rsidR="25DABB06" w:rsidRPr="5B24A2CD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 xml:space="preserve"> –</w:t>
      </w:r>
      <w:r w:rsidR="25DABB06" w:rsidRPr="5B24A2CD">
        <w:rPr>
          <w:rFonts w:ascii="Calibri" w:eastAsia="Calibri" w:hAnsi="Calibri" w:cs="Calibri"/>
          <w:color w:val="FF0000"/>
          <w:sz w:val="28"/>
          <w:szCs w:val="28"/>
          <w:lang w:val="en-IN"/>
        </w:rPr>
        <w:t>MUST HAVE</w:t>
      </w:r>
    </w:p>
    <w:p w14:paraId="7F38960D" w14:textId="6052C927" w:rsidR="594624D8" w:rsidRDefault="2F871A13" w:rsidP="5B24A2CD">
      <w:pPr>
        <w:pStyle w:val="ListParagraph"/>
        <w:numPr>
          <w:ilvl w:val="1"/>
          <w:numId w:val="1"/>
        </w:numPr>
        <w:rPr>
          <w:rFonts w:eastAsiaTheme="minorEastAsia"/>
          <w:b/>
          <w:bCs/>
          <w:color w:val="000000" w:themeColor="text1"/>
          <w:sz w:val="28"/>
          <w:szCs w:val="28"/>
          <w:lang w:val="en-IN"/>
        </w:rPr>
      </w:pPr>
      <w:r w:rsidRPr="5B24A2CD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Designing and implementing user login form</w:t>
      </w:r>
      <w:r w:rsidR="50295277" w:rsidRPr="5B24A2CD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-</w:t>
      </w:r>
      <w:r w:rsidR="50295277" w:rsidRPr="5B24A2CD">
        <w:rPr>
          <w:rFonts w:ascii="Calibri" w:eastAsia="Calibri" w:hAnsi="Calibri" w:cs="Calibri"/>
          <w:color w:val="FF0000"/>
          <w:sz w:val="28"/>
          <w:szCs w:val="28"/>
          <w:lang w:val="en-IN"/>
        </w:rPr>
        <w:t xml:space="preserve"> MUST HAVE</w:t>
      </w:r>
    </w:p>
    <w:p w14:paraId="073E4AAF" w14:textId="588C8D85" w:rsidR="594624D8" w:rsidRDefault="2F871A13" w:rsidP="5B24A2CD">
      <w:pPr>
        <w:pStyle w:val="ListParagraph"/>
        <w:numPr>
          <w:ilvl w:val="1"/>
          <w:numId w:val="1"/>
        </w:numPr>
        <w:rPr>
          <w:b/>
          <w:bCs/>
          <w:color w:val="000000" w:themeColor="text1"/>
          <w:sz w:val="28"/>
          <w:szCs w:val="28"/>
          <w:lang w:val="en-IN"/>
        </w:rPr>
      </w:pPr>
      <w:r w:rsidRPr="5B24A2CD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Validating the fields in the form</w:t>
      </w:r>
      <w:r w:rsidR="052D2D9F" w:rsidRPr="5B24A2CD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 xml:space="preserve"> -</w:t>
      </w:r>
      <w:r w:rsidR="243C51C1" w:rsidRPr="5B24A2CD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 xml:space="preserve"> </w:t>
      </w:r>
      <w:r w:rsidR="243C51C1" w:rsidRPr="5B24A2CD">
        <w:rPr>
          <w:rFonts w:ascii="Calibri" w:eastAsia="Calibri" w:hAnsi="Calibri" w:cs="Calibri"/>
          <w:color w:val="FF0000"/>
          <w:sz w:val="28"/>
          <w:szCs w:val="28"/>
          <w:lang w:val="en-IN"/>
        </w:rPr>
        <w:t>SHOULD HAVE</w:t>
      </w:r>
    </w:p>
    <w:p w14:paraId="4BB969E4" w14:textId="532DFBDA" w:rsidR="594624D8" w:rsidRDefault="2F871A13" w:rsidP="5B24A2CD">
      <w:pPr>
        <w:pStyle w:val="ListParagraph"/>
        <w:numPr>
          <w:ilvl w:val="1"/>
          <w:numId w:val="1"/>
        </w:numPr>
        <w:rPr>
          <w:b/>
          <w:bCs/>
          <w:color w:val="000000" w:themeColor="text1"/>
          <w:sz w:val="28"/>
          <w:szCs w:val="28"/>
          <w:lang w:val="en-IN"/>
        </w:rPr>
      </w:pPr>
      <w:r w:rsidRPr="5B24A2CD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lastRenderedPageBreak/>
        <w:t>Adding a Microsoft login support</w:t>
      </w:r>
      <w:r w:rsidR="12AC336F" w:rsidRPr="5B24A2CD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 xml:space="preserve"> – </w:t>
      </w:r>
      <w:r w:rsidR="12AC336F" w:rsidRPr="5B24A2CD">
        <w:rPr>
          <w:rFonts w:ascii="Calibri" w:eastAsia="Calibri" w:hAnsi="Calibri" w:cs="Calibri"/>
          <w:color w:val="FF0000"/>
          <w:sz w:val="28"/>
          <w:szCs w:val="28"/>
          <w:lang w:val="en-IN"/>
        </w:rPr>
        <w:t>COULD HAVE</w:t>
      </w:r>
    </w:p>
    <w:p w14:paraId="633995DD" w14:textId="3F6DB242" w:rsidR="594624D8" w:rsidRDefault="2F871A13" w:rsidP="5B24A2CD">
      <w:pPr>
        <w:pStyle w:val="ListParagraph"/>
        <w:numPr>
          <w:ilvl w:val="1"/>
          <w:numId w:val="1"/>
        </w:numPr>
        <w:rPr>
          <w:b/>
          <w:bCs/>
          <w:color w:val="000000" w:themeColor="text1"/>
          <w:sz w:val="28"/>
          <w:szCs w:val="28"/>
          <w:lang w:val="en-IN"/>
        </w:rPr>
      </w:pPr>
      <w:r w:rsidRPr="5B24A2CD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Adding user logout module</w:t>
      </w:r>
      <w:r w:rsidR="000A4BDB" w:rsidRPr="5B24A2CD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 xml:space="preserve">- </w:t>
      </w:r>
      <w:r w:rsidR="70C89ADD" w:rsidRPr="5B24A2CD">
        <w:rPr>
          <w:rFonts w:ascii="Calibri" w:eastAsia="Calibri" w:hAnsi="Calibri" w:cs="Calibri"/>
          <w:color w:val="FF0000"/>
          <w:sz w:val="28"/>
          <w:szCs w:val="28"/>
          <w:lang w:val="en-IN"/>
        </w:rPr>
        <w:t>MUST HAVE</w:t>
      </w:r>
    </w:p>
    <w:p w14:paraId="67AC5E59" w14:textId="36982B00" w:rsidR="41FE0D5F" w:rsidRDefault="41FE0D5F" w:rsidP="306FF113">
      <w:pPr>
        <w:rPr>
          <w:rFonts w:ascii="Calibri" w:eastAsia="Calibri" w:hAnsi="Calibri" w:cs="Calibri"/>
          <w:b/>
          <w:bCs/>
          <w:sz w:val="32"/>
          <w:szCs w:val="32"/>
        </w:rPr>
      </w:pPr>
    </w:p>
    <w:p w14:paraId="7D3DB484" w14:textId="649431D2" w:rsidR="41FE0D5F" w:rsidRDefault="487CE900" w:rsidP="00623797">
      <w:pPr>
        <w:pStyle w:val="ListParagraph"/>
        <w:numPr>
          <w:ilvl w:val="0"/>
          <w:numId w:val="31"/>
        </w:numPr>
        <w:rPr>
          <w:rFonts w:ascii="Calibri" w:eastAsia="Calibri" w:hAnsi="Calibri" w:cs="Calibri"/>
          <w:b/>
          <w:bCs/>
          <w:color w:val="000000" w:themeColor="text1"/>
          <w:sz w:val="32"/>
          <w:szCs w:val="32"/>
        </w:rPr>
      </w:pPr>
      <w:r w:rsidRPr="594624D8">
        <w:rPr>
          <w:rFonts w:ascii="Calibri" w:eastAsia="Calibri" w:hAnsi="Calibri" w:cs="Calibri"/>
          <w:b/>
          <w:bCs/>
          <w:color w:val="00B050"/>
          <w:sz w:val="32"/>
          <w:szCs w:val="32"/>
          <w:lang w:val="en-IN"/>
        </w:rPr>
        <w:t>Epic: Dashboard</w:t>
      </w:r>
    </w:p>
    <w:p w14:paraId="576DF90F" w14:textId="12B94B40" w:rsidR="41FE0D5F" w:rsidRDefault="487CE900" w:rsidP="00623797">
      <w:pPr>
        <w:pStyle w:val="ListParagraph"/>
        <w:numPr>
          <w:ilvl w:val="1"/>
          <w:numId w:val="30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Manage login</w:t>
      </w:r>
    </w:p>
    <w:p w14:paraId="7F61DD03" w14:textId="0080B580" w:rsidR="41FE0D5F" w:rsidRDefault="487CE900" w:rsidP="00623797">
      <w:pPr>
        <w:pStyle w:val="ListParagraph"/>
        <w:numPr>
          <w:ilvl w:val="2"/>
          <w:numId w:val="2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Sync account with MS</w:t>
      </w:r>
    </w:p>
    <w:p w14:paraId="4A38A310" w14:textId="358EE1F7" w:rsidR="41FE0D5F" w:rsidRDefault="487CE900" w:rsidP="00623797">
      <w:pPr>
        <w:pStyle w:val="ListParagraph"/>
        <w:numPr>
          <w:ilvl w:val="1"/>
          <w:numId w:val="30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Manage passwords: As a user, I want to be able to change/improve my auth services</w:t>
      </w:r>
    </w:p>
    <w:p w14:paraId="6C7F3DC7" w14:textId="4EE52568" w:rsidR="41FE0D5F" w:rsidRDefault="487CE900" w:rsidP="00623797">
      <w:pPr>
        <w:pStyle w:val="ListParagraph"/>
        <w:numPr>
          <w:ilvl w:val="2"/>
          <w:numId w:val="2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reate a change password option.</w:t>
      </w:r>
    </w:p>
    <w:p w14:paraId="52285A75" w14:textId="25E5F763" w:rsidR="41FE0D5F" w:rsidRDefault="487CE900" w:rsidP="00623797">
      <w:pPr>
        <w:pStyle w:val="ListParagraph"/>
        <w:numPr>
          <w:ilvl w:val="2"/>
          <w:numId w:val="2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reate a verification dialogue box before changing the password</w:t>
      </w:r>
    </w:p>
    <w:p w14:paraId="216D94D9" w14:textId="71FD089D" w:rsidR="41FE0D5F" w:rsidRDefault="487CE900" w:rsidP="00623797">
      <w:pPr>
        <w:pStyle w:val="ListParagraph"/>
        <w:numPr>
          <w:ilvl w:val="2"/>
          <w:numId w:val="2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Design a Change Password page</w:t>
      </w:r>
    </w:p>
    <w:p w14:paraId="79EBEC5A" w14:textId="25BA7C90" w:rsidR="41FE0D5F" w:rsidRDefault="487CE900" w:rsidP="00623797">
      <w:pPr>
        <w:pStyle w:val="ListParagraph"/>
        <w:numPr>
          <w:ilvl w:val="2"/>
          <w:numId w:val="2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Add a button Change password that is connected to Database</w:t>
      </w:r>
    </w:p>
    <w:p w14:paraId="6CFB6834" w14:textId="57E61F1D" w:rsidR="41FE0D5F" w:rsidRDefault="487CE900" w:rsidP="00623797">
      <w:pPr>
        <w:pStyle w:val="ListParagraph"/>
        <w:numPr>
          <w:ilvl w:val="2"/>
          <w:numId w:val="2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Design an algorithm to logout and redirect to login page</w:t>
      </w:r>
    </w:p>
    <w:p w14:paraId="189310CA" w14:textId="587EE165" w:rsidR="41FE0D5F" w:rsidRDefault="487CE900" w:rsidP="00623797">
      <w:pPr>
        <w:pStyle w:val="ListParagraph"/>
        <w:numPr>
          <w:ilvl w:val="2"/>
          <w:numId w:val="2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Add an alert dialogue box if there was an error in changing password</w:t>
      </w:r>
    </w:p>
    <w:p w14:paraId="7D19B415" w14:textId="614BE0E9" w:rsidR="41FE0D5F" w:rsidRDefault="487CE900" w:rsidP="00623797">
      <w:pPr>
        <w:pStyle w:val="ListParagraph"/>
        <w:numPr>
          <w:ilvl w:val="1"/>
          <w:numId w:val="30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Implement change password workflow in DB</w:t>
      </w:r>
      <w:r w:rsidR="0FA8B16C" w:rsidRPr="60B25C71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: As a student, I want to be able to change my password preference.</w:t>
      </w:r>
    </w:p>
    <w:p w14:paraId="4457C1A1" w14:textId="3BF95476" w:rsidR="41FE0D5F" w:rsidRDefault="487CE900" w:rsidP="00623797">
      <w:pPr>
        <w:pStyle w:val="ListParagraph"/>
        <w:numPr>
          <w:ilvl w:val="2"/>
          <w:numId w:val="27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Validate password</w:t>
      </w:r>
    </w:p>
    <w:p w14:paraId="42CFE443" w14:textId="10FF5A9B" w:rsidR="41FE0D5F" w:rsidRDefault="487CE900" w:rsidP="00623797">
      <w:pPr>
        <w:pStyle w:val="ListParagraph"/>
        <w:numPr>
          <w:ilvl w:val="2"/>
          <w:numId w:val="27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Restrict frequent password changes</w:t>
      </w:r>
    </w:p>
    <w:p w14:paraId="2196DBB5" w14:textId="278AF37D" w:rsidR="41FE0D5F" w:rsidRDefault="487CE900" w:rsidP="00623797">
      <w:pPr>
        <w:pStyle w:val="ListParagraph"/>
        <w:numPr>
          <w:ilvl w:val="2"/>
          <w:numId w:val="27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Setup 2FA and/or OTP</w:t>
      </w:r>
    </w:p>
    <w:p w14:paraId="22A2053B" w14:textId="051F2D73" w:rsidR="41FE0D5F" w:rsidRDefault="487CE900" w:rsidP="00623797">
      <w:pPr>
        <w:pStyle w:val="ListParagraph"/>
        <w:numPr>
          <w:ilvl w:val="2"/>
          <w:numId w:val="27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Trigger mail to Student if password changed</w:t>
      </w:r>
    </w:p>
    <w:p w14:paraId="2DBAD21A" w14:textId="0D84997D" w:rsidR="41FE0D5F" w:rsidRDefault="487CE900" w:rsidP="00623797">
      <w:pPr>
        <w:pStyle w:val="ListParagraph"/>
        <w:numPr>
          <w:ilvl w:val="2"/>
          <w:numId w:val="27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Block password reuse.</w:t>
      </w:r>
    </w:p>
    <w:p w14:paraId="244687D3" w14:textId="37834861" w:rsidR="41FE0D5F" w:rsidRDefault="487CE900" w:rsidP="00623797">
      <w:pPr>
        <w:pStyle w:val="ListParagraph"/>
        <w:numPr>
          <w:ilvl w:val="1"/>
          <w:numId w:val="27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Elective preferences</w:t>
      </w:r>
    </w:p>
    <w:p w14:paraId="678F2AB8" w14:textId="4E13E428" w:rsidR="41FE0D5F" w:rsidRDefault="487CE900" w:rsidP="00623797">
      <w:pPr>
        <w:pStyle w:val="ListParagraph"/>
        <w:numPr>
          <w:ilvl w:val="2"/>
          <w:numId w:val="26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Student login, display electives available</w:t>
      </w:r>
    </w:p>
    <w:p w14:paraId="67D53430" w14:textId="714D92B1" w:rsidR="41FE0D5F" w:rsidRDefault="487CE900" w:rsidP="00623797">
      <w:pPr>
        <w:pStyle w:val="ListParagraph"/>
        <w:numPr>
          <w:ilvl w:val="2"/>
          <w:numId w:val="26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Display the elective preferences if form already filled</w:t>
      </w:r>
    </w:p>
    <w:p w14:paraId="4EA7C1F3" w14:textId="2E04CB10" w:rsidR="41FE0D5F" w:rsidRDefault="487CE900" w:rsidP="00623797">
      <w:pPr>
        <w:pStyle w:val="ListParagraph"/>
        <w:numPr>
          <w:ilvl w:val="2"/>
          <w:numId w:val="26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If teacher, display students who enrolled in an elective</w:t>
      </w:r>
    </w:p>
    <w:p w14:paraId="001A2B72" w14:textId="256F93B9" w:rsidR="41FE0D5F" w:rsidRDefault="487CE900" w:rsidP="00623797">
      <w:pPr>
        <w:pStyle w:val="ListParagraph"/>
        <w:numPr>
          <w:ilvl w:val="2"/>
          <w:numId w:val="26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ount of seats left for different electives</w:t>
      </w:r>
    </w:p>
    <w:p w14:paraId="2904B32A" w14:textId="074CBE1F" w:rsidR="41FE0D5F" w:rsidRDefault="487CE900" w:rsidP="00623797">
      <w:pPr>
        <w:pStyle w:val="ListParagraph"/>
        <w:numPr>
          <w:ilvl w:val="1"/>
          <w:numId w:val="30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5B24A2CD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Notification</w:t>
      </w:r>
    </w:p>
    <w:p w14:paraId="41221CF5" w14:textId="7CAC8FA5" w:rsidR="41FE0D5F" w:rsidRDefault="487CE900" w:rsidP="00623797">
      <w:pPr>
        <w:pStyle w:val="ListParagraph"/>
        <w:numPr>
          <w:ilvl w:val="2"/>
          <w:numId w:val="25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Notify update from the teacher</w:t>
      </w:r>
    </w:p>
    <w:p w14:paraId="7A34C3A6" w14:textId="0AA503A9" w:rsidR="41FE0D5F" w:rsidRDefault="57C1BBF6" w:rsidP="00623797">
      <w:pPr>
        <w:pStyle w:val="ListParagraph"/>
        <w:numPr>
          <w:ilvl w:val="2"/>
          <w:numId w:val="25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5B24A2CD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Notify updates about final elective list </w:t>
      </w:r>
    </w:p>
    <w:p w14:paraId="551D8749" w14:textId="231C30FE" w:rsidR="57C1BBF6" w:rsidRDefault="57C1BBF6" w:rsidP="00623797">
      <w:pPr>
        <w:pStyle w:val="ListParagraph"/>
        <w:numPr>
          <w:ilvl w:val="2"/>
          <w:numId w:val="25"/>
        </w:numPr>
        <w:rPr>
          <w:color w:val="000000" w:themeColor="text1"/>
          <w:sz w:val="28"/>
          <w:szCs w:val="28"/>
        </w:rPr>
      </w:pPr>
      <w:r w:rsidRPr="5B24A2CD">
        <w:rPr>
          <w:rFonts w:ascii="Calibri" w:eastAsia="Calibri" w:hAnsi="Calibri" w:cs="Calibri"/>
          <w:color w:val="000000" w:themeColor="text1"/>
          <w:sz w:val="28"/>
          <w:szCs w:val="28"/>
        </w:rPr>
        <w:t xml:space="preserve">Notify updates about elective cancellation </w:t>
      </w:r>
    </w:p>
    <w:p w14:paraId="2C4FD3B2" w14:textId="57F4DA57" w:rsidR="57C1BBF6" w:rsidRDefault="57C1BBF6" w:rsidP="00623797">
      <w:pPr>
        <w:pStyle w:val="ListParagraph"/>
        <w:numPr>
          <w:ilvl w:val="2"/>
          <w:numId w:val="25"/>
        </w:numPr>
        <w:rPr>
          <w:rFonts w:eastAsiaTheme="minorEastAsia"/>
          <w:color w:val="000000" w:themeColor="text1"/>
          <w:sz w:val="28"/>
          <w:szCs w:val="28"/>
        </w:rPr>
      </w:pPr>
      <w:r w:rsidRPr="5B24A2CD">
        <w:rPr>
          <w:rFonts w:ascii="Calibri" w:eastAsia="Calibri" w:hAnsi="Calibri" w:cs="Calibri"/>
          <w:color w:val="000000" w:themeColor="text1"/>
          <w:sz w:val="28"/>
          <w:szCs w:val="28"/>
        </w:rPr>
        <w:t>Notify updates about elective reallocation</w:t>
      </w:r>
    </w:p>
    <w:p w14:paraId="791F0942" w14:textId="0CE44561" w:rsidR="41FE0D5F" w:rsidRDefault="487CE900" w:rsidP="00623797">
      <w:pPr>
        <w:pStyle w:val="ListParagraph"/>
        <w:numPr>
          <w:ilvl w:val="1"/>
          <w:numId w:val="30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Logout</w:t>
      </w:r>
    </w:p>
    <w:p w14:paraId="5F65423D" w14:textId="7239440B" w:rsidR="41FE0D5F" w:rsidRDefault="487CE900" w:rsidP="00623797">
      <w:pPr>
        <w:pStyle w:val="ListParagraph"/>
        <w:numPr>
          <w:ilvl w:val="2"/>
          <w:numId w:val="24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onfirm mail id for receiving mails about updates -alert</w:t>
      </w:r>
    </w:p>
    <w:p w14:paraId="40B8331C" w14:textId="1000E3F9" w:rsidR="41FE0D5F" w:rsidRDefault="487CE900" w:rsidP="00623797">
      <w:pPr>
        <w:pStyle w:val="ListParagraph"/>
        <w:numPr>
          <w:ilvl w:val="2"/>
          <w:numId w:val="24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lastRenderedPageBreak/>
        <w:t>Confirm before logout - alert</w:t>
      </w:r>
    </w:p>
    <w:p w14:paraId="5EF1A616" w14:textId="75202D7A" w:rsidR="41FE0D5F" w:rsidRDefault="487CE900" w:rsidP="00623797">
      <w:pPr>
        <w:pStyle w:val="ListParagraph"/>
        <w:numPr>
          <w:ilvl w:val="2"/>
          <w:numId w:val="24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Redirect the user to the logout screen</w:t>
      </w:r>
    </w:p>
    <w:p w14:paraId="10702960" w14:textId="1A5FA781" w:rsidR="41FE0D5F" w:rsidRDefault="487CE900" w:rsidP="00623797">
      <w:pPr>
        <w:pStyle w:val="ListParagraph"/>
        <w:numPr>
          <w:ilvl w:val="2"/>
          <w:numId w:val="24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Button to redirect to login screen</w:t>
      </w:r>
    </w:p>
    <w:p w14:paraId="6FF4AD0D" w14:textId="7A2B964F" w:rsidR="41FE0D5F" w:rsidRDefault="487CE900" w:rsidP="00623797">
      <w:pPr>
        <w:pStyle w:val="ListParagraph"/>
        <w:numPr>
          <w:ilvl w:val="2"/>
          <w:numId w:val="24"/>
        </w:numPr>
        <w:rPr>
          <w:rFonts w:eastAsiaTheme="minorEastAsia"/>
          <w:color w:val="000000" w:themeColor="text1"/>
        </w:rPr>
      </w:pPr>
      <w:r w:rsidRPr="594624D8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Redirect to the login screen if button clicked</w:t>
      </w:r>
      <w:r w:rsidR="41FE0D5F">
        <w:tab/>
      </w:r>
      <w:r w:rsidR="41FE0D5F">
        <w:tab/>
      </w:r>
      <w:r w:rsidR="41FE0D5F">
        <w:tab/>
      </w:r>
    </w:p>
    <w:p w14:paraId="7537B3B8" w14:textId="7157B634" w:rsidR="41FE0D5F" w:rsidRDefault="41FE0D5F" w:rsidP="306FF113">
      <w:pPr>
        <w:rPr>
          <w:rFonts w:ascii="Calibri" w:eastAsia="Calibri" w:hAnsi="Calibri" w:cs="Calibri"/>
          <w:color w:val="000000" w:themeColor="text1"/>
        </w:rPr>
      </w:pPr>
    </w:p>
    <w:p w14:paraId="0DEED00B" w14:textId="56852351" w:rsidR="41FE0D5F" w:rsidRDefault="41FE0D5F" w:rsidP="306FF113">
      <w:pPr>
        <w:ind w:left="1440"/>
        <w:rPr>
          <w:rFonts w:ascii="Calibri" w:eastAsia="Calibri" w:hAnsi="Calibri" w:cs="Calibri"/>
          <w:color w:val="22252B"/>
          <w:sz w:val="28"/>
          <w:szCs w:val="28"/>
        </w:rPr>
      </w:pPr>
    </w:p>
    <w:p w14:paraId="0DEAA973" w14:textId="20E177E0" w:rsidR="41FE0D5F" w:rsidRDefault="487CE900" w:rsidP="306FF113">
      <w:pPr>
        <w:rPr>
          <w:rFonts w:ascii="Calibri" w:eastAsia="Calibri" w:hAnsi="Calibri" w:cs="Calibri"/>
          <w:color w:val="00B050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B050"/>
          <w:sz w:val="28"/>
          <w:szCs w:val="28"/>
          <w:lang w:val="en-IN"/>
        </w:rPr>
        <w:t>Epic: Elective Selection</w:t>
      </w:r>
    </w:p>
    <w:p w14:paraId="1700BA4F" w14:textId="67D66935" w:rsidR="41FE0D5F" w:rsidRDefault="487CE900" w:rsidP="00623797">
      <w:pPr>
        <w:pStyle w:val="ListParagraph"/>
        <w:numPr>
          <w:ilvl w:val="0"/>
          <w:numId w:val="17"/>
        </w:numPr>
        <w:spacing w:line="276" w:lineRule="auto"/>
        <w:rPr>
          <w:rFonts w:ascii="Calibri" w:eastAsia="Calibri" w:hAnsi="Calibri" w:cs="Calibri"/>
          <w:b/>
          <w:bCs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22252B"/>
          <w:sz w:val="28"/>
          <w:szCs w:val="28"/>
          <w:lang w:val="en-IN"/>
        </w:rPr>
        <w:t>As a student, I need to choose my elective preferences.</w:t>
      </w:r>
    </w:p>
    <w:p w14:paraId="161B49EC" w14:textId="4FBDFF34" w:rsidR="41FE0D5F" w:rsidRDefault="487CE900" w:rsidP="00623797">
      <w:pPr>
        <w:pStyle w:val="ListParagraph"/>
        <w:numPr>
          <w:ilvl w:val="2"/>
          <w:numId w:val="16"/>
        </w:numPr>
        <w:spacing w:line="276" w:lineRule="auto"/>
        <w:jc w:val="both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 xml:space="preserve">Design an </w:t>
      </w:r>
      <w:r w:rsidRPr="306FF113">
        <w:rPr>
          <w:rFonts w:ascii="Calibri" w:eastAsia="Calibri" w:hAnsi="Calibri" w:cs="Calibri"/>
          <w:b/>
          <w:bCs/>
          <w:color w:val="22252B"/>
          <w:sz w:val="28"/>
          <w:szCs w:val="28"/>
          <w:lang w:val="en-IN"/>
        </w:rPr>
        <w:t>elective selection webpage.</w:t>
      </w:r>
    </w:p>
    <w:p w14:paraId="4A590412" w14:textId="5FB0C4FB" w:rsidR="41FE0D5F" w:rsidRDefault="487CE900" w:rsidP="00623797">
      <w:pPr>
        <w:pStyle w:val="ListParagraph"/>
        <w:numPr>
          <w:ilvl w:val="2"/>
          <w:numId w:val="16"/>
        </w:numPr>
        <w:spacing w:line="276" w:lineRule="auto"/>
        <w:jc w:val="both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 xml:space="preserve">Lists every elective on the webpage that are offered by </w:t>
      </w:r>
      <w:r w:rsidR="41FE0D5F">
        <w:tab/>
      </w: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accessing the course database.</w:t>
      </w:r>
    </w:p>
    <w:p w14:paraId="3793D1B7" w14:textId="2A098F7F" w:rsidR="41FE0D5F" w:rsidRDefault="487CE900" w:rsidP="00623797">
      <w:pPr>
        <w:pStyle w:val="ListParagraph"/>
        <w:numPr>
          <w:ilvl w:val="2"/>
          <w:numId w:val="16"/>
        </w:numPr>
        <w:spacing w:line="276" w:lineRule="auto"/>
        <w:jc w:val="both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Add a number field alongside the elective name, for ordering the preference.</w:t>
      </w:r>
    </w:p>
    <w:p w14:paraId="742EAE23" w14:textId="63D373DE" w:rsidR="41FE0D5F" w:rsidRDefault="487CE900" w:rsidP="00623797">
      <w:pPr>
        <w:pStyle w:val="ListParagraph"/>
        <w:numPr>
          <w:ilvl w:val="2"/>
          <w:numId w:val="16"/>
        </w:numPr>
        <w:spacing w:line="276" w:lineRule="auto"/>
        <w:jc w:val="both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 xml:space="preserve">Create a popup window that asks for confirmation, gets </w:t>
      </w:r>
      <w:r w:rsidR="41FE0D5F">
        <w:tab/>
      </w: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invoked if the save button is clicked.</w:t>
      </w:r>
    </w:p>
    <w:p w14:paraId="32706572" w14:textId="68F4F089" w:rsidR="41FE0D5F" w:rsidRDefault="487CE900" w:rsidP="00623797">
      <w:pPr>
        <w:pStyle w:val="ListParagraph"/>
        <w:numPr>
          <w:ilvl w:val="2"/>
          <w:numId w:val="16"/>
        </w:numPr>
        <w:spacing w:line="276" w:lineRule="auto"/>
        <w:jc w:val="both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 xml:space="preserve">Add a query to display an error message if the preference is not properly selected.  </w:t>
      </w:r>
    </w:p>
    <w:p w14:paraId="66A2C6EF" w14:textId="0B4422D5" w:rsidR="41FE0D5F" w:rsidRDefault="487CE900" w:rsidP="00623797">
      <w:pPr>
        <w:pStyle w:val="ListParagraph"/>
        <w:numPr>
          <w:ilvl w:val="0"/>
          <w:numId w:val="15"/>
        </w:numPr>
        <w:spacing w:line="276" w:lineRule="auto"/>
        <w:rPr>
          <w:rFonts w:ascii="Calibri" w:eastAsia="Calibri" w:hAnsi="Calibri" w:cs="Calibri"/>
          <w:b/>
          <w:bCs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22252B"/>
          <w:sz w:val="28"/>
          <w:szCs w:val="28"/>
          <w:lang w:val="en-IN"/>
        </w:rPr>
        <w:t>As a student, I want to see the course details along with its prerequisites</w:t>
      </w: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.</w:t>
      </w:r>
    </w:p>
    <w:p w14:paraId="0DBEDF57" w14:textId="741F4554" w:rsidR="41FE0D5F" w:rsidRDefault="487CE900" w:rsidP="00623797">
      <w:pPr>
        <w:pStyle w:val="ListParagraph"/>
        <w:numPr>
          <w:ilvl w:val="2"/>
          <w:numId w:val="15"/>
        </w:numPr>
        <w:spacing w:line="276" w:lineRule="auto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 xml:space="preserve">Create a hyperlink for every listed elective on the selection webpage and link it to the </w:t>
      </w:r>
      <w:r w:rsidRPr="306FF113">
        <w:rPr>
          <w:rFonts w:ascii="Calibri" w:eastAsia="Calibri" w:hAnsi="Calibri" w:cs="Calibri"/>
          <w:b/>
          <w:bCs/>
          <w:color w:val="22252B"/>
          <w:sz w:val="28"/>
          <w:szCs w:val="28"/>
          <w:lang w:val="en-IN"/>
        </w:rPr>
        <w:t>course details webpage</w:t>
      </w: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.</w:t>
      </w:r>
    </w:p>
    <w:p w14:paraId="50ED9958" w14:textId="161D3C2A" w:rsidR="41FE0D5F" w:rsidRDefault="487CE900" w:rsidP="00623797">
      <w:pPr>
        <w:pStyle w:val="ListParagraph"/>
        <w:numPr>
          <w:ilvl w:val="2"/>
          <w:numId w:val="15"/>
        </w:numPr>
        <w:spacing w:line="276" w:lineRule="auto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Design a separate webpage that shows course details</w:t>
      </w:r>
    </w:p>
    <w:p w14:paraId="2639E00D" w14:textId="51B54815" w:rsidR="41FE0D5F" w:rsidRDefault="487CE900" w:rsidP="00623797">
      <w:pPr>
        <w:pStyle w:val="ListParagraph"/>
        <w:numPr>
          <w:ilvl w:val="2"/>
          <w:numId w:val="15"/>
        </w:numPr>
        <w:spacing w:line="276" w:lineRule="auto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Create a container that shows the L-T-P plan, CO, PO and the total number of credits in the course details webpage.</w:t>
      </w:r>
    </w:p>
    <w:p w14:paraId="73FF67C1" w14:textId="3ADC0E26" w:rsidR="41FE0D5F" w:rsidRDefault="487CE900" w:rsidP="00623797">
      <w:pPr>
        <w:pStyle w:val="ListParagraph"/>
        <w:numPr>
          <w:ilvl w:val="2"/>
          <w:numId w:val="15"/>
        </w:numPr>
        <w:spacing w:line="276" w:lineRule="auto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List the prerequisites in the course details webpage.</w:t>
      </w:r>
    </w:p>
    <w:p w14:paraId="78EAA8A7" w14:textId="0CACDE61" w:rsidR="41FE0D5F" w:rsidRDefault="487CE900" w:rsidP="00623797">
      <w:pPr>
        <w:pStyle w:val="ListParagraph"/>
        <w:numPr>
          <w:ilvl w:val="2"/>
          <w:numId w:val="15"/>
        </w:numPr>
        <w:spacing w:line="276" w:lineRule="auto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Create a button and link it to details of the next elective.</w:t>
      </w:r>
    </w:p>
    <w:p w14:paraId="1DA65CBA" w14:textId="705E13DE" w:rsidR="41FE0D5F" w:rsidRDefault="487CE900" w:rsidP="00623797">
      <w:pPr>
        <w:pStyle w:val="ListParagraph"/>
        <w:numPr>
          <w:ilvl w:val="2"/>
          <w:numId w:val="15"/>
        </w:numPr>
        <w:spacing w:line="276" w:lineRule="auto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Create a Back button, that directs the user to the elective selection webpage.</w:t>
      </w:r>
    </w:p>
    <w:p w14:paraId="43F5EC90" w14:textId="53CE2C6B" w:rsidR="41FE0D5F" w:rsidRDefault="487CE900" w:rsidP="00623797">
      <w:pPr>
        <w:pStyle w:val="ListParagraph"/>
        <w:numPr>
          <w:ilvl w:val="0"/>
          <w:numId w:val="15"/>
        </w:numPr>
        <w:spacing w:line="276" w:lineRule="auto"/>
        <w:rPr>
          <w:rFonts w:ascii="Calibri" w:eastAsia="Calibri" w:hAnsi="Calibri" w:cs="Calibri"/>
          <w:b/>
          <w:bCs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22252B"/>
          <w:sz w:val="28"/>
          <w:szCs w:val="28"/>
          <w:lang w:val="en-IN"/>
        </w:rPr>
        <w:t>As a student, I want an elective allocation agreement policy page.</w:t>
      </w:r>
    </w:p>
    <w:p w14:paraId="4BFF6259" w14:textId="085136D3" w:rsidR="41FE0D5F" w:rsidRDefault="487CE900" w:rsidP="00623797">
      <w:pPr>
        <w:pStyle w:val="ListParagraph"/>
        <w:numPr>
          <w:ilvl w:val="2"/>
          <w:numId w:val="14"/>
        </w:numPr>
        <w:spacing w:line="276" w:lineRule="auto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 xml:space="preserve">Create a button on the elective selection webpage and link it to the </w:t>
      </w:r>
      <w:r w:rsidRPr="306FF113">
        <w:rPr>
          <w:rFonts w:ascii="Calibri" w:eastAsia="Calibri" w:hAnsi="Calibri" w:cs="Calibri"/>
          <w:b/>
          <w:bCs/>
          <w:color w:val="22252B"/>
          <w:sz w:val="28"/>
          <w:szCs w:val="28"/>
          <w:lang w:val="en-IN"/>
        </w:rPr>
        <w:t>policy webpage</w:t>
      </w: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.</w:t>
      </w:r>
    </w:p>
    <w:p w14:paraId="5AF3A30C" w14:textId="48F263A7" w:rsidR="41FE0D5F" w:rsidRDefault="487CE900" w:rsidP="00623797">
      <w:pPr>
        <w:pStyle w:val="ListParagraph"/>
        <w:numPr>
          <w:ilvl w:val="2"/>
          <w:numId w:val="14"/>
        </w:numPr>
        <w:spacing w:line="276" w:lineRule="auto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Design an agreement policy webpage that states the agreement policy.</w:t>
      </w:r>
    </w:p>
    <w:p w14:paraId="33CEC07D" w14:textId="3E3438A0" w:rsidR="41FE0D5F" w:rsidRDefault="487CE900" w:rsidP="00623797">
      <w:pPr>
        <w:pStyle w:val="ListParagraph"/>
        <w:numPr>
          <w:ilvl w:val="2"/>
          <w:numId w:val="14"/>
        </w:numPr>
        <w:spacing w:line="276" w:lineRule="auto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lastRenderedPageBreak/>
        <w:t>List out all the policies and terms for choosing elective preference in the policy webpage.</w:t>
      </w:r>
    </w:p>
    <w:p w14:paraId="48BA530E" w14:textId="792A5F49" w:rsidR="41FE0D5F" w:rsidRDefault="487CE900" w:rsidP="00623797">
      <w:pPr>
        <w:pStyle w:val="ListParagraph"/>
        <w:numPr>
          <w:ilvl w:val="2"/>
          <w:numId w:val="14"/>
        </w:numPr>
        <w:spacing w:line="276" w:lineRule="auto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Create a checkbox and a text alongside stating “I have read the terms and ready to proceed further”.</w:t>
      </w:r>
    </w:p>
    <w:p w14:paraId="16512BC0" w14:textId="26E0E167" w:rsidR="41FE0D5F" w:rsidRDefault="487CE900" w:rsidP="00623797">
      <w:pPr>
        <w:pStyle w:val="ListParagraph"/>
        <w:numPr>
          <w:ilvl w:val="2"/>
          <w:numId w:val="14"/>
        </w:numPr>
        <w:spacing w:line="276" w:lineRule="auto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Create a Back button, that directs the user to the elective selection webpage.</w:t>
      </w:r>
    </w:p>
    <w:p w14:paraId="6FC78160" w14:textId="6E60C23C" w:rsidR="41FE0D5F" w:rsidRDefault="487CE900" w:rsidP="00623797">
      <w:pPr>
        <w:pStyle w:val="ListParagraph"/>
        <w:numPr>
          <w:ilvl w:val="0"/>
          <w:numId w:val="13"/>
        </w:numPr>
        <w:spacing w:line="276" w:lineRule="auto"/>
        <w:rPr>
          <w:rFonts w:ascii="Calibri" w:eastAsia="Calibri" w:hAnsi="Calibri" w:cs="Calibri"/>
          <w:b/>
          <w:bCs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22252B"/>
          <w:sz w:val="28"/>
          <w:szCs w:val="28"/>
          <w:lang w:val="en-IN"/>
        </w:rPr>
        <w:t>As a student, I want to save the preference that I have opted for future reference</w:t>
      </w:r>
    </w:p>
    <w:p w14:paraId="26BC7C7F" w14:textId="5E9382DD" w:rsidR="41FE0D5F" w:rsidRDefault="487CE900" w:rsidP="00623797">
      <w:pPr>
        <w:pStyle w:val="ListParagraph"/>
        <w:numPr>
          <w:ilvl w:val="2"/>
          <w:numId w:val="12"/>
        </w:numPr>
        <w:spacing w:line="276" w:lineRule="auto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Create a Save button on the elective section webpage.</w:t>
      </w:r>
    </w:p>
    <w:p w14:paraId="50CFB953" w14:textId="426C6930" w:rsidR="41FE0D5F" w:rsidRDefault="487CE900" w:rsidP="00623797">
      <w:pPr>
        <w:pStyle w:val="ListParagraph"/>
        <w:numPr>
          <w:ilvl w:val="2"/>
          <w:numId w:val="12"/>
        </w:numPr>
        <w:spacing w:line="276" w:lineRule="auto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Add appropriate tags and icons near the button.</w:t>
      </w:r>
    </w:p>
    <w:p w14:paraId="2B3B2647" w14:textId="5CFA0AF1" w:rsidR="41FE0D5F" w:rsidRDefault="487CE900" w:rsidP="00623797">
      <w:pPr>
        <w:pStyle w:val="ListParagraph"/>
        <w:numPr>
          <w:ilvl w:val="2"/>
          <w:numId w:val="12"/>
        </w:numPr>
        <w:spacing w:line="276" w:lineRule="auto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Write queries to update the database with the chosen preferences once the save button is clicked.</w:t>
      </w:r>
    </w:p>
    <w:p w14:paraId="0F5F8971" w14:textId="1CCC4227" w:rsidR="41FE0D5F" w:rsidRDefault="487CE900" w:rsidP="00623797">
      <w:pPr>
        <w:pStyle w:val="ListParagraph"/>
        <w:numPr>
          <w:ilvl w:val="2"/>
          <w:numId w:val="12"/>
        </w:numPr>
        <w:spacing w:line="276" w:lineRule="auto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Create a track details button on the elective selection webpage and write appropriate API calls for redirecting.</w:t>
      </w:r>
    </w:p>
    <w:p w14:paraId="3DEA0AB8" w14:textId="5DBC8CDE" w:rsidR="41FE0D5F" w:rsidRDefault="487CE900" w:rsidP="00623797">
      <w:pPr>
        <w:pStyle w:val="ListParagraph"/>
        <w:numPr>
          <w:ilvl w:val="2"/>
          <w:numId w:val="12"/>
        </w:numPr>
        <w:spacing w:line="276" w:lineRule="auto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Create a UI to show the selected elective preference if the track details button is clicked.</w:t>
      </w:r>
    </w:p>
    <w:p w14:paraId="47149567" w14:textId="0E104DDF" w:rsidR="41FE0D5F" w:rsidRDefault="487CE900" w:rsidP="00623797">
      <w:pPr>
        <w:pStyle w:val="ListParagraph"/>
        <w:numPr>
          <w:ilvl w:val="0"/>
          <w:numId w:val="11"/>
        </w:numPr>
        <w:rPr>
          <w:rFonts w:ascii="Calibri" w:eastAsia="Calibri" w:hAnsi="Calibri" w:cs="Calibri"/>
          <w:b/>
          <w:bCs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22252B"/>
          <w:sz w:val="28"/>
          <w:szCs w:val="28"/>
          <w:lang w:val="en-IN"/>
        </w:rPr>
        <w:t>As a student, I want to know the total availability of seats, how many seats are filled and how many seats are left in each elective in real time.</w:t>
      </w:r>
    </w:p>
    <w:p w14:paraId="47C5B70C" w14:textId="4FDE0E04" w:rsidR="41FE0D5F" w:rsidRDefault="487CE900" w:rsidP="00623797">
      <w:pPr>
        <w:pStyle w:val="ListParagraph"/>
        <w:numPr>
          <w:ilvl w:val="2"/>
          <w:numId w:val="11"/>
        </w:numPr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Create a widget that displays the total availability of seats.</w:t>
      </w:r>
    </w:p>
    <w:p w14:paraId="343A5AE7" w14:textId="45DD7232" w:rsidR="41FE0D5F" w:rsidRDefault="487CE900" w:rsidP="00623797">
      <w:pPr>
        <w:pStyle w:val="ListParagraph"/>
        <w:numPr>
          <w:ilvl w:val="2"/>
          <w:numId w:val="11"/>
        </w:numPr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Write queries to access the database for getting the remaining available seats and display the seats left in the elective selection webpage.</w:t>
      </w:r>
    </w:p>
    <w:p w14:paraId="0AB0B041" w14:textId="5F943D84" w:rsidR="41FE0D5F" w:rsidRDefault="487CE900" w:rsidP="00623797">
      <w:pPr>
        <w:pStyle w:val="ListParagraph"/>
        <w:numPr>
          <w:ilvl w:val="2"/>
          <w:numId w:val="11"/>
        </w:numPr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Write appropriate API calls for auto updating the seats left on the elective selection webpage.</w:t>
      </w:r>
    </w:p>
    <w:p w14:paraId="161C4B73" w14:textId="1E2C189C" w:rsidR="41FE0D5F" w:rsidRDefault="487CE900" w:rsidP="00623797">
      <w:pPr>
        <w:pStyle w:val="ListParagraph"/>
        <w:numPr>
          <w:ilvl w:val="2"/>
          <w:numId w:val="11"/>
        </w:numPr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 xml:space="preserve">Highlight the seats left field using bold fonts and dark font colour. </w:t>
      </w:r>
    </w:p>
    <w:p w14:paraId="312196C1" w14:textId="60A72505" w:rsidR="41FE0D5F" w:rsidRDefault="487CE900" w:rsidP="00623797">
      <w:pPr>
        <w:pStyle w:val="ListParagraph"/>
        <w:numPr>
          <w:ilvl w:val="0"/>
          <w:numId w:val="11"/>
        </w:numPr>
        <w:spacing w:line="276" w:lineRule="auto"/>
        <w:rPr>
          <w:rFonts w:ascii="Calibri" w:eastAsia="Calibri" w:hAnsi="Calibri" w:cs="Calibri"/>
          <w:b/>
          <w:bCs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22252B"/>
          <w:sz w:val="28"/>
          <w:szCs w:val="28"/>
          <w:lang w:val="en-IN"/>
        </w:rPr>
        <w:t>As a student, I want a timer that shows the remaining time left for choosing the elective.</w:t>
      </w:r>
    </w:p>
    <w:p w14:paraId="3DA6E1E6" w14:textId="30CE2FE9" w:rsidR="41FE0D5F" w:rsidRDefault="487CE900" w:rsidP="00623797">
      <w:pPr>
        <w:pStyle w:val="ListParagraph"/>
        <w:numPr>
          <w:ilvl w:val="2"/>
          <w:numId w:val="10"/>
        </w:numPr>
        <w:spacing w:line="276" w:lineRule="auto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Display the remaining time on the elective selection webpage.</w:t>
      </w:r>
    </w:p>
    <w:p w14:paraId="6E662948" w14:textId="29E2796C" w:rsidR="41FE0D5F" w:rsidRDefault="487CE900" w:rsidP="00623797">
      <w:pPr>
        <w:pStyle w:val="ListParagraph"/>
        <w:numPr>
          <w:ilvl w:val="2"/>
          <w:numId w:val="10"/>
        </w:numPr>
        <w:spacing w:line="276" w:lineRule="auto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Write queries and import appropriate functions to display a countdown timer that operates in real time.</w:t>
      </w:r>
    </w:p>
    <w:p w14:paraId="174AA333" w14:textId="5A5E4F60" w:rsidR="41FE0D5F" w:rsidRDefault="487CE900" w:rsidP="00623797">
      <w:pPr>
        <w:pStyle w:val="ListParagraph"/>
        <w:numPr>
          <w:ilvl w:val="2"/>
          <w:numId w:val="10"/>
        </w:numPr>
        <w:spacing w:line="276" w:lineRule="auto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Sync the timer with NIST.</w:t>
      </w:r>
    </w:p>
    <w:p w14:paraId="079A71F0" w14:textId="6A43BD9D" w:rsidR="41FE0D5F" w:rsidRDefault="487CE900" w:rsidP="00623797">
      <w:pPr>
        <w:pStyle w:val="ListParagraph"/>
        <w:numPr>
          <w:ilvl w:val="2"/>
          <w:numId w:val="10"/>
        </w:numPr>
        <w:spacing w:line="276" w:lineRule="auto"/>
        <w:rPr>
          <w:rFonts w:ascii="Calibri" w:eastAsia="Calibri" w:hAnsi="Calibri" w:cs="Calibri"/>
          <w:color w:val="22252B"/>
          <w:sz w:val="28"/>
          <w:szCs w:val="28"/>
        </w:rPr>
      </w:pPr>
      <w:r w:rsidRPr="306FF113">
        <w:rPr>
          <w:rFonts w:ascii="Calibri" w:eastAsia="Calibri" w:hAnsi="Calibri" w:cs="Calibri"/>
          <w:color w:val="22252B"/>
          <w:sz w:val="28"/>
          <w:szCs w:val="28"/>
          <w:lang w:val="en-IN"/>
        </w:rPr>
        <w:t>Write the required API calls for updating the remaining time.</w:t>
      </w:r>
    </w:p>
    <w:p w14:paraId="7A7FF914" w14:textId="00EA42CC" w:rsidR="41FE0D5F" w:rsidRDefault="41FE0D5F" w:rsidP="306FF113">
      <w:pPr>
        <w:rPr>
          <w:rFonts w:ascii="Calibri" w:eastAsia="Calibri" w:hAnsi="Calibri" w:cs="Calibri"/>
          <w:color w:val="000000" w:themeColor="text1"/>
        </w:rPr>
      </w:pPr>
    </w:p>
    <w:p w14:paraId="568D0E77" w14:textId="4B9CF239" w:rsidR="41FE0D5F" w:rsidRDefault="41FE0D5F" w:rsidP="306FF113">
      <w:pPr>
        <w:rPr>
          <w:rFonts w:ascii="Calibri" w:eastAsia="Calibri" w:hAnsi="Calibri" w:cs="Calibri"/>
          <w:color w:val="000000" w:themeColor="text1"/>
        </w:rPr>
      </w:pPr>
    </w:p>
    <w:p w14:paraId="07722D25" w14:textId="1929B0EF" w:rsidR="41FE0D5F" w:rsidRDefault="487CE900" w:rsidP="00623797">
      <w:pPr>
        <w:pStyle w:val="ListParagraph"/>
        <w:numPr>
          <w:ilvl w:val="0"/>
          <w:numId w:val="9"/>
        </w:numPr>
        <w:rPr>
          <w:rFonts w:ascii="Calibri" w:eastAsia="Calibri" w:hAnsi="Calibri" w:cs="Calibri"/>
          <w:b/>
          <w:bCs/>
          <w:color w:val="00B050"/>
          <w:sz w:val="32"/>
          <w:szCs w:val="32"/>
        </w:rPr>
      </w:pPr>
      <w:r w:rsidRPr="306FF113">
        <w:rPr>
          <w:rFonts w:ascii="Calibri" w:eastAsia="Calibri" w:hAnsi="Calibri" w:cs="Calibri"/>
          <w:b/>
          <w:bCs/>
          <w:color w:val="00B050"/>
          <w:sz w:val="32"/>
          <w:szCs w:val="32"/>
          <w:lang w:val="en-IN"/>
        </w:rPr>
        <w:t xml:space="preserve">Epic: Elective Allocation </w:t>
      </w:r>
    </w:p>
    <w:p w14:paraId="086E934B" w14:textId="5E617A26" w:rsidR="41FE0D5F" w:rsidRDefault="487CE900" w:rsidP="00623797">
      <w:pPr>
        <w:pStyle w:val="ListParagraph"/>
        <w:numPr>
          <w:ilvl w:val="1"/>
          <w:numId w:val="9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As an admin, I want to store and access the data.</w:t>
      </w:r>
    </w:p>
    <w:p w14:paraId="2FDCF65D" w14:textId="52C26E26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Analyse the requirements of the user.</w:t>
      </w:r>
    </w:p>
    <w:p w14:paraId="22A88728" w14:textId="60EE2244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Design a master table for the system.</w:t>
      </w:r>
    </w:p>
    <w:p w14:paraId="1CCF0067" w14:textId="461645D3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Normalize the tables.</w:t>
      </w:r>
    </w:p>
    <w:p w14:paraId="6D3A6B32" w14:textId="0554AC71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reate a Database and add the tables</w:t>
      </w:r>
    </w:p>
    <w:p w14:paraId="02F7AC84" w14:textId="6359AD8F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onnect the Database with the application</w:t>
      </w:r>
    </w:p>
    <w:p w14:paraId="1CB25316" w14:textId="1B9C16A6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Design a Page with access to Database for the admin</w:t>
      </w:r>
    </w:p>
    <w:p w14:paraId="24B29AAA" w14:textId="73D60322" w:rsidR="41FE0D5F" w:rsidRDefault="487CE900" w:rsidP="00623797">
      <w:pPr>
        <w:pStyle w:val="ListParagraph"/>
        <w:numPr>
          <w:ilvl w:val="1"/>
          <w:numId w:val="9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As an admin, I want to be able to set the vacancies for a course.</w:t>
      </w:r>
    </w:p>
    <w:p w14:paraId="7243CD21" w14:textId="387F981E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Design a page to add courses and max possible number of batches.</w:t>
      </w:r>
    </w:p>
    <w:p w14:paraId="64D9A2E6" w14:textId="20742B28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Add a batch size element for elective.</w:t>
      </w:r>
    </w:p>
    <w:p w14:paraId="5E088B37" w14:textId="7E668B12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onnect the Faculty Table from DB to allot faculties to the electives.</w:t>
      </w:r>
    </w:p>
    <w:p w14:paraId="61CE300A" w14:textId="000BA8BB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onnect the Database with this page.</w:t>
      </w:r>
    </w:p>
    <w:p w14:paraId="60B03D2A" w14:textId="6C423977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reate a button in Admin dashboard and link this page.</w:t>
      </w:r>
    </w:p>
    <w:p w14:paraId="66337485" w14:textId="246E8906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 xml:space="preserve">Connect the elements of this page to students’ elective list page. </w:t>
      </w:r>
    </w:p>
    <w:p w14:paraId="02D53E1F" w14:textId="7AB9D988" w:rsidR="41FE0D5F" w:rsidRDefault="487CE900" w:rsidP="00623797">
      <w:pPr>
        <w:pStyle w:val="ListParagraph"/>
        <w:numPr>
          <w:ilvl w:val="1"/>
          <w:numId w:val="9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As an admin, I want to allocate seats automatically according to students’ preferences.</w:t>
      </w:r>
    </w:p>
    <w:p w14:paraId="25C5596C" w14:textId="70C7B6A4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Requirement analysis for the task.</w:t>
      </w:r>
    </w:p>
    <w:p w14:paraId="6A02DECB" w14:textId="6A286C78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Build a flowchart and create a flow of the algorithm.</w:t>
      </w:r>
    </w:p>
    <w:p w14:paraId="4ABF3625" w14:textId="03D3ED1E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oding Phase – Code the algorithm</w:t>
      </w:r>
    </w:p>
    <w:p w14:paraId="603607CA" w14:textId="363E5991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onnect the Code with the database.</w:t>
      </w:r>
    </w:p>
    <w:p w14:paraId="70FBE533" w14:textId="070ECBAF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Retrieve the elements from DB and add them as an object to the code.</w:t>
      </w:r>
    </w:p>
    <w:p w14:paraId="574976CF" w14:textId="6C6AD4D5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 xml:space="preserve">Link the output to the </w:t>
      </w:r>
      <w:r w:rsidRPr="60B25C71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‘final list of students</w:t>
      </w: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’ page.</w:t>
      </w:r>
    </w:p>
    <w:p w14:paraId="46B051F3" w14:textId="199C6CCC" w:rsidR="41FE0D5F" w:rsidRDefault="487CE900" w:rsidP="00623797">
      <w:pPr>
        <w:pStyle w:val="ListParagraph"/>
        <w:numPr>
          <w:ilvl w:val="1"/>
          <w:numId w:val="9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As an admin, I want to allocate batches for each elective.</w:t>
      </w:r>
    </w:p>
    <w:p w14:paraId="22908A75" w14:textId="00F24149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Design a page that shows every elective and count of each preference.</w:t>
      </w:r>
    </w:p>
    <w:p w14:paraId="1CDC4BFD" w14:textId="4BFF9876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Frame the conditions for the batch allocation.</w:t>
      </w:r>
    </w:p>
    <w:p w14:paraId="22927BEC" w14:textId="54462F67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Build a pseudocode for the algorithm.</w:t>
      </w:r>
    </w:p>
    <w:p w14:paraId="2C69D880" w14:textId="58B35EF6" w:rsidR="2E697549" w:rsidRDefault="2E697549" w:rsidP="00623797">
      <w:pPr>
        <w:pStyle w:val="ListParagraph"/>
        <w:numPr>
          <w:ilvl w:val="2"/>
          <w:numId w:val="9"/>
        </w:numPr>
        <w:spacing w:after="0"/>
        <w:rPr>
          <w:rFonts w:eastAsiaTheme="minorEastAsia"/>
          <w:color w:val="000000" w:themeColor="text1"/>
          <w:sz w:val="28"/>
          <w:szCs w:val="28"/>
          <w:lang w:val="en-IN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Develop relevant algorithm</w:t>
      </w:r>
    </w:p>
    <w:p w14:paraId="61512A24" w14:textId="6E37FA22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Add the batch allocation module to the backend.</w:t>
      </w:r>
    </w:p>
    <w:p w14:paraId="7E5CDAD9" w14:textId="463DEDCC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Sync with User Interface</w:t>
      </w:r>
    </w:p>
    <w:p w14:paraId="4567E8CE" w14:textId="53C5E47F" w:rsidR="41FE0D5F" w:rsidRDefault="487CE900" w:rsidP="00623797">
      <w:pPr>
        <w:pStyle w:val="ListParagraph"/>
        <w:numPr>
          <w:ilvl w:val="1"/>
          <w:numId w:val="9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lastRenderedPageBreak/>
        <w:t>As an admin, I want a list of student allocation generated at the end of registration phase.</w:t>
      </w:r>
    </w:p>
    <w:p w14:paraId="6E7852AE" w14:textId="072154A1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Design the elements of this page.</w:t>
      </w:r>
    </w:p>
    <w:p w14:paraId="66D3D8CB" w14:textId="45FA9CA4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Retrieve the final list from the students’ allocation algorithm.</w:t>
      </w:r>
    </w:p>
    <w:p w14:paraId="5C70E1BF" w14:textId="39FF3FC3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reate a list with all the required details that is to be shown on the page. (Student’s name, Student’s ID, Elective, Batch etc.)</w:t>
      </w:r>
    </w:p>
    <w:p w14:paraId="56AE5DE5" w14:textId="19C3AB47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onnect to Database and auto update the values.</w:t>
      </w:r>
    </w:p>
    <w:p w14:paraId="106B8CFA" w14:textId="51C9DCF7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reate a button to publish the elective of students.</w:t>
      </w:r>
    </w:p>
    <w:p w14:paraId="30DFC305" w14:textId="52116055" w:rsidR="41FE0D5F" w:rsidRDefault="487CE900" w:rsidP="00623797">
      <w:pPr>
        <w:pStyle w:val="ListParagraph"/>
        <w:numPr>
          <w:ilvl w:val="2"/>
          <w:numId w:val="9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onnect the functionality of this button to students’ course page where they can see their allocated elective.</w:t>
      </w:r>
    </w:p>
    <w:p w14:paraId="101DD9E4" w14:textId="3A19A171" w:rsidR="41FE0D5F" w:rsidRDefault="487CE900" w:rsidP="306FF113">
      <w:pPr>
        <w:rPr>
          <w:rFonts w:ascii="Calibri" w:eastAsia="Calibri" w:hAnsi="Calibri" w:cs="Calibri"/>
          <w:color w:val="000000" w:themeColor="text1"/>
        </w:rPr>
      </w:pPr>
      <w:r w:rsidRPr="306FF113">
        <w:rPr>
          <w:rFonts w:ascii="Calibri" w:eastAsia="Calibri" w:hAnsi="Calibri" w:cs="Calibri"/>
          <w:color w:val="000000" w:themeColor="text1"/>
          <w:lang w:val="en-IN"/>
        </w:rPr>
        <w:t xml:space="preserve"> </w:t>
      </w:r>
    </w:p>
    <w:p w14:paraId="74851491" w14:textId="5CBC48FC" w:rsidR="41FE0D5F" w:rsidRDefault="487CE900" w:rsidP="00623797">
      <w:pPr>
        <w:pStyle w:val="ListParagraph"/>
        <w:numPr>
          <w:ilvl w:val="0"/>
          <w:numId w:val="8"/>
        </w:numPr>
        <w:rPr>
          <w:rFonts w:ascii="Calibri" w:eastAsia="Calibri" w:hAnsi="Calibri" w:cs="Calibri"/>
          <w:color w:val="000000" w:themeColor="text1"/>
          <w:sz w:val="32"/>
          <w:szCs w:val="32"/>
        </w:rPr>
      </w:pPr>
      <w:r w:rsidRPr="594624D8">
        <w:rPr>
          <w:rFonts w:ascii="Calibri" w:eastAsia="Calibri" w:hAnsi="Calibri" w:cs="Calibri"/>
          <w:b/>
          <w:bCs/>
          <w:color w:val="00B050"/>
          <w:sz w:val="32"/>
          <w:szCs w:val="32"/>
          <w:lang w:val="en-IN"/>
        </w:rPr>
        <w:t xml:space="preserve">Epic: Change of Elective </w:t>
      </w:r>
    </w:p>
    <w:p w14:paraId="689550A2" w14:textId="6A625E85" w:rsidR="41FE0D5F" w:rsidRDefault="487CE900" w:rsidP="306FF113">
      <w:pPr>
        <w:ind w:left="1080"/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User Stories:</w:t>
      </w:r>
    </w:p>
    <w:p w14:paraId="1BEFFE95" w14:textId="64D267D3" w:rsidR="41FE0D5F" w:rsidRDefault="487CE900" w:rsidP="00623797">
      <w:pPr>
        <w:pStyle w:val="ListParagraph"/>
        <w:numPr>
          <w:ilvl w:val="1"/>
          <w:numId w:val="8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Elective change request page: As a student, I want to have an option to change the elective.</w:t>
      </w:r>
    </w:p>
    <w:p w14:paraId="32E33BBF" w14:textId="61D4DA8F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heck seat availability from Database</w:t>
      </w:r>
    </w:p>
    <w:p w14:paraId="7B210450" w14:textId="2C53C6E6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Request Migration workflow (Enquire concerning tables).</w:t>
      </w:r>
    </w:p>
    <w:p w14:paraId="1A55332C" w14:textId="071A81B6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Block transfer possibility if seats unavailable</w:t>
      </w:r>
    </w:p>
    <w:p w14:paraId="69B0B61B" w14:textId="5227CCE9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Transfer student from course if applicable in records.</w:t>
      </w:r>
    </w:p>
    <w:p w14:paraId="6614A008" w14:textId="56D7181D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Write Queries to shift slot in db.</w:t>
      </w:r>
    </w:p>
    <w:p w14:paraId="62B8F071" w14:textId="56F67565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Sync UI to update data.</w:t>
      </w:r>
    </w:p>
    <w:p w14:paraId="0784F99B" w14:textId="23077FFA" w:rsidR="41FE0D5F" w:rsidRDefault="487CE900" w:rsidP="00623797">
      <w:pPr>
        <w:pStyle w:val="ListParagraph"/>
        <w:numPr>
          <w:ilvl w:val="1"/>
          <w:numId w:val="8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Open and closed electives: As a student, I would like to view the current availability of each elective.</w:t>
      </w:r>
    </w:p>
    <w:p w14:paraId="1FBC8209" w14:textId="625404E5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heck seats availability in the DB</w:t>
      </w:r>
    </w:p>
    <w:p w14:paraId="7526FE7C" w14:textId="6D8CD605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Ensure faculty availability from the DB</w:t>
      </w:r>
    </w:p>
    <w:p w14:paraId="5B263ED9" w14:textId="5974381E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Implement API calls to check academic criteria of electives.</w:t>
      </w:r>
    </w:p>
    <w:p w14:paraId="5053D3B2" w14:textId="4B6ACB85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Dynamic UI to signify elective status (open/closed)</w:t>
      </w:r>
    </w:p>
    <w:p w14:paraId="0D970AE9" w14:textId="28662626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Live UI showing activity of registration.</w:t>
      </w:r>
    </w:p>
    <w:p w14:paraId="650DA472" w14:textId="38E89301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594624D8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Implement student transfer workflow.</w:t>
      </w:r>
    </w:p>
    <w:p w14:paraId="3D9CC3ED" w14:textId="27196499" w:rsidR="41FE0D5F" w:rsidRDefault="487CE900" w:rsidP="00623797">
      <w:pPr>
        <w:pStyle w:val="ListParagraph"/>
        <w:numPr>
          <w:ilvl w:val="1"/>
          <w:numId w:val="8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Reservation and Acceptance percentage: As a student I need to know how many seats will be accepted upon reservation</w:t>
      </w:r>
    </w:p>
    <w:p w14:paraId="2119AC4D" w14:textId="71125884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Read reservation limit from DB.</w:t>
      </w:r>
    </w:p>
    <w:p w14:paraId="6A69CF54" w14:textId="7CE0684B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Ensure faculty availability</w:t>
      </w:r>
    </w:p>
    <w:p w14:paraId="3B3B4A79" w14:textId="09853B21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lastRenderedPageBreak/>
        <w:t>Ensure enough candidates reserving an elective</w:t>
      </w:r>
    </w:p>
    <w:p w14:paraId="2CBD094F" w14:textId="0CAED9AF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reate reservation workflow</w:t>
      </w:r>
    </w:p>
    <w:p w14:paraId="078356BD" w14:textId="2826FD54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Support workflow based on allocation algorithm.</w:t>
      </w:r>
    </w:p>
    <w:p w14:paraId="34383F7B" w14:textId="78BF9025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Sync UI to reflect batches.</w:t>
      </w:r>
    </w:p>
    <w:p w14:paraId="2966DE14" w14:textId="1CE71D3C" w:rsidR="41FE0D5F" w:rsidRDefault="487CE900" w:rsidP="00623797">
      <w:pPr>
        <w:pStyle w:val="ListParagraph"/>
        <w:numPr>
          <w:ilvl w:val="1"/>
          <w:numId w:val="8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Time left: As a student, I want a timer that shows the remaining time left for changing the elective.</w:t>
      </w:r>
    </w:p>
    <w:p w14:paraId="5A88DEB1" w14:textId="2A57BAB0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Live time left calculation.</w:t>
      </w:r>
    </w:p>
    <w:p w14:paraId="31125ED5" w14:textId="4655C56F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Persistent connection from backend</w:t>
      </w:r>
    </w:p>
    <w:p w14:paraId="31DCDCD9" w14:textId="05B8EEB5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Sync backend clock with NIST.</w:t>
      </w:r>
    </w:p>
    <w:p w14:paraId="34258D2C" w14:textId="374BA0A0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 xml:space="preserve">Update </w:t>
      </w:r>
      <w:r w:rsidR="76427330"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DD:</w:t>
      </w: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HH:MM:SS UI every second.</w:t>
      </w:r>
    </w:p>
    <w:p w14:paraId="5ECB8B02" w14:textId="76ACB0CA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Change colour of UI element according to time left.</w:t>
      </w:r>
    </w:p>
    <w:p w14:paraId="292BE73D" w14:textId="5B8A4AA1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Block actions if time over.</w:t>
      </w:r>
    </w:p>
    <w:p w14:paraId="56158AD8" w14:textId="043D428C" w:rsidR="41FE0D5F" w:rsidRDefault="487CE900" w:rsidP="00623797">
      <w:pPr>
        <w:pStyle w:val="ListParagraph"/>
        <w:numPr>
          <w:ilvl w:val="1"/>
          <w:numId w:val="8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Elective details with staff Page details: As a student, I want to know the staff responsible for all the electives.</w:t>
      </w:r>
    </w:p>
    <w:p w14:paraId="78052998" w14:textId="46FE802C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Query details about faculties qualified.</w:t>
      </w:r>
    </w:p>
    <w:p w14:paraId="42239EE6" w14:textId="47584012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Display faculty name against every elective.</w:t>
      </w:r>
    </w:p>
    <w:p w14:paraId="3C9CBA25" w14:textId="71B12D0D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List faculty details in an expandable widget.</w:t>
      </w:r>
    </w:p>
    <w:p w14:paraId="3208C85D" w14:textId="12B7464C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Link hyperlink to faculty page</w:t>
      </w:r>
    </w:p>
    <w:p w14:paraId="45444A9B" w14:textId="3A7A2010" w:rsidR="41FE0D5F" w:rsidRDefault="487CE900" w:rsidP="00623797">
      <w:pPr>
        <w:pStyle w:val="ListParagraph"/>
        <w:numPr>
          <w:ilvl w:val="2"/>
          <w:numId w:val="8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Facilitate multiple faculty display if applicable.</w:t>
      </w:r>
    </w:p>
    <w:p w14:paraId="48D41C6B" w14:textId="51DD300C" w:rsidR="41FE0D5F" w:rsidRDefault="487CE900" w:rsidP="306FF113">
      <w:pPr>
        <w:rPr>
          <w:rFonts w:ascii="Calibri" w:eastAsia="Calibri" w:hAnsi="Calibri" w:cs="Calibri"/>
          <w:color w:val="000000" w:themeColor="text1"/>
        </w:rPr>
      </w:pPr>
      <w:r w:rsidRPr="306FF113">
        <w:rPr>
          <w:rFonts w:ascii="Calibri" w:eastAsia="Calibri" w:hAnsi="Calibri" w:cs="Calibri"/>
          <w:color w:val="000000" w:themeColor="text1"/>
          <w:lang w:val="en-IN"/>
        </w:rPr>
        <w:t xml:space="preserve"> </w:t>
      </w:r>
    </w:p>
    <w:p w14:paraId="0682A82F" w14:textId="3FD1B770" w:rsidR="41FE0D5F" w:rsidRDefault="487CE900" w:rsidP="00623797">
      <w:pPr>
        <w:pStyle w:val="ListParagraph"/>
        <w:numPr>
          <w:ilvl w:val="0"/>
          <w:numId w:val="8"/>
        </w:numPr>
        <w:rPr>
          <w:rFonts w:ascii="Calibri" w:eastAsia="Calibri" w:hAnsi="Calibri" w:cs="Calibri"/>
          <w:color w:val="000000" w:themeColor="text1"/>
          <w:sz w:val="32"/>
          <w:szCs w:val="32"/>
        </w:rPr>
      </w:pPr>
      <w:r w:rsidRPr="594624D8">
        <w:rPr>
          <w:rFonts w:ascii="Calibri" w:eastAsia="Calibri" w:hAnsi="Calibri" w:cs="Calibri"/>
          <w:b/>
          <w:bCs/>
          <w:color w:val="00B050"/>
          <w:sz w:val="32"/>
          <w:szCs w:val="32"/>
          <w:lang w:val="en-IN"/>
        </w:rPr>
        <w:t>Epic: Teacher's Access over the portal</w:t>
      </w:r>
    </w:p>
    <w:p w14:paraId="53CA0D4E" w14:textId="29981054" w:rsidR="41FE0D5F" w:rsidRDefault="487CE900" w:rsidP="306FF113">
      <w:pPr>
        <w:ind w:left="1080"/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User Stories:</w:t>
      </w:r>
    </w:p>
    <w:p w14:paraId="049D4CA7" w14:textId="0D8D31A5" w:rsidR="41FE0D5F" w:rsidRDefault="487CE900" w:rsidP="00623797">
      <w:pPr>
        <w:pStyle w:val="ListParagraph"/>
        <w:numPr>
          <w:ilvl w:val="1"/>
          <w:numId w:val="8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 xml:space="preserve"> Teacher's homepage</w:t>
      </w:r>
    </w:p>
    <w:p w14:paraId="3CE94BFC" w14:textId="1117F19C" w:rsidR="41FE0D5F" w:rsidRDefault="487CE900" w:rsidP="00623797">
      <w:pPr>
        <w:pStyle w:val="ListParagraph"/>
        <w:numPr>
          <w:ilvl w:val="2"/>
          <w:numId w:val="7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Design a page with profile</w:t>
      </w:r>
    </w:p>
    <w:p w14:paraId="1C4D7778" w14:textId="49E08FAD" w:rsidR="41FE0D5F" w:rsidRDefault="487CE900" w:rsidP="00623797">
      <w:pPr>
        <w:pStyle w:val="ListParagraph"/>
        <w:numPr>
          <w:ilvl w:val="2"/>
          <w:numId w:val="7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Design a notification tab</w:t>
      </w:r>
    </w:p>
    <w:p w14:paraId="66BC6A04" w14:textId="4B606597" w:rsidR="41FE0D5F" w:rsidRDefault="487CE900" w:rsidP="00623797">
      <w:pPr>
        <w:pStyle w:val="ListParagraph"/>
        <w:numPr>
          <w:ilvl w:val="2"/>
          <w:numId w:val="7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Embedded button to edit password</w:t>
      </w:r>
    </w:p>
    <w:p w14:paraId="576D5816" w14:textId="1643361A" w:rsidR="41FE0D5F" w:rsidRDefault="487CE900" w:rsidP="00623797">
      <w:pPr>
        <w:pStyle w:val="ListParagraph"/>
        <w:numPr>
          <w:ilvl w:val="1"/>
          <w:numId w:val="8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teacher's Schedule Page</w:t>
      </w:r>
    </w:p>
    <w:p w14:paraId="27D0A03B" w14:textId="37C63CC1" w:rsidR="41FE0D5F" w:rsidRDefault="487CE900" w:rsidP="00623797">
      <w:pPr>
        <w:pStyle w:val="ListParagraph"/>
        <w:numPr>
          <w:ilvl w:val="2"/>
          <w:numId w:val="6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 xml:space="preserve">Drop down menu  </w:t>
      </w:r>
    </w:p>
    <w:p w14:paraId="499D61E1" w14:textId="4BBF4F3E" w:rsidR="41FE0D5F" w:rsidRDefault="487CE900" w:rsidP="00623797">
      <w:pPr>
        <w:pStyle w:val="ListParagraph"/>
        <w:numPr>
          <w:ilvl w:val="2"/>
          <w:numId w:val="5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Retrieve info on day and time for the course</w:t>
      </w:r>
    </w:p>
    <w:p w14:paraId="051BFE89" w14:textId="2A6901D2" w:rsidR="41FE0D5F" w:rsidRDefault="487CE900" w:rsidP="00623797">
      <w:pPr>
        <w:pStyle w:val="ListParagraph"/>
        <w:numPr>
          <w:ilvl w:val="2"/>
          <w:numId w:val="5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Display the info in a table</w:t>
      </w:r>
    </w:p>
    <w:p w14:paraId="440D6C03" w14:textId="298564C7" w:rsidR="41FE0D5F" w:rsidRDefault="487CE900" w:rsidP="00623797">
      <w:pPr>
        <w:pStyle w:val="ListParagraph"/>
        <w:numPr>
          <w:ilvl w:val="2"/>
          <w:numId w:val="5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Buttons to download and share the displayed info</w:t>
      </w:r>
    </w:p>
    <w:p w14:paraId="12492681" w14:textId="39559F3A" w:rsidR="41FE0D5F" w:rsidRDefault="487CE900" w:rsidP="00623797">
      <w:pPr>
        <w:pStyle w:val="ListParagraph"/>
        <w:numPr>
          <w:ilvl w:val="1"/>
          <w:numId w:val="8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Student's list</w:t>
      </w:r>
    </w:p>
    <w:p w14:paraId="478335E7" w14:textId="06434C37" w:rsidR="41FE0D5F" w:rsidRDefault="487CE900" w:rsidP="00623797">
      <w:pPr>
        <w:pStyle w:val="ListParagraph"/>
        <w:numPr>
          <w:ilvl w:val="2"/>
          <w:numId w:val="4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Input fields for course details</w:t>
      </w:r>
    </w:p>
    <w:p w14:paraId="5225AF92" w14:textId="3D66098C" w:rsidR="41FE0D5F" w:rsidRDefault="487CE900" w:rsidP="00623797">
      <w:pPr>
        <w:pStyle w:val="ListParagraph"/>
        <w:numPr>
          <w:ilvl w:val="2"/>
          <w:numId w:val="4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lastRenderedPageBreak/>
        <w:t>Submit button to accept details from input fields</w:t>
      </w:r>
    </w:p>
    <w:p w14:paraId="0473414F" w14:textId="439DAF5E" w:rsidR="41FE0D5F" w:rsidRDefault="487CE900" w:rsidP="00623797">
      <w:pPr>
        <w:pStyle w:val="ListParagraph"/>
        <w:numPr>
          <w:ilvl w:val="2"/>
          <w:numId w:val="4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Retrieve names of students enrolled for course from database</w:t>
      </w:r>
    </w:p>
    <w:p w14:paraId="60710E42" w14:textId="6D8BE852" w:rsidR="41FE0D5F" w:rsidRDefault="487CE900" w:rsidP="00623797">
      <w:pPr>
        <w:pStyle w:val="ListParagraph"/>
        <w:numPr>
          <w:ilvl w:val="2"/>
          <w:numId w:val="4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Retrieve names of students requested for elective change from database</w:t>
      </w:r>
    </w:p>
    <w:p w14:paraId="7BA7B9D6" w14:textId="0FDD084A" w:rsidR="41FE0D5F" w:rsidRDefault="487CE900" w:rsidP="00623797">
      <w:pPr>
        <w:pStyle w:val="ListParagraph"/>
        <w:numPr>
          <w:ilvl w:val="2"/>
          <w:numId w:val="4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Display the retrieved names in a table under 2 separate categories</w:t>
      </w:r>
    </w:p>
    <w:p w14:paraId="25D60E56" w14:textId="301EBA2E" w:rsidR="41FE0D5F" w:rsidRDefault="487CE900" w:rsidP="00623797">
      <w:pPr>
        <w:pStyle w:val="ListParagraph"/>
        <w:numPr>
          <w:ilvl w:val="1"/>
          <w:numId w:val="8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Allocation of classes to each topic</w:t>
      </w:r>
    </w:p>
    <w:p w14:paraId="08C84487" w14:textId="0DAFC59F" w:rsidR="41FE0D5F" w:rsidRDefault="487CE900" w:rsidP="00623797">
      <w:pPr>
        <w:pStyle w:val="ListParagraph"/>
        <w:numPr>
          <w:ilvl w:val="2"/>
          <w:numId w:val="3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Input fields for course details</w:t>
      </w:r>
    </w:p>
    <w:p w14:paraId="2D6EC95F" w14:textId="513B59EC" w:rsidR="41FE0D5F" w:rsidRDefault="487CE900" w:rsidP="00623797">
      <w:pPr>
        <w:pStyle w:val="ListParagraph"/>
        <w:numPr>
          <w:ilvl w:val="2"/>
          <w:numId w:val="3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Submit button to accept details from input details</w:t>
      </w:r>
    </w:p>
    <w:p w14:paraId="0F5CD716" w14:textId="143E08DC" w:rsidR="41FE0D5F" w:rsidRDefault="487CE900" w:rsidP="00623797">
      <w:pPr>
        <w:pStyle w:val="ListParagraph"/>
        <w:numPr>
          <w:ilvl w:val="2"/>
          <w:numId w:val="3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Input fields for topic/day/time/classes</w:t>
      </w:r>
    </w:p>
    <w:p w14:paraId="2D6564AF" w14:textId="479325E1" w:rsidR="41FE0D5F" w:rsidRDefault="487CE900" w:rsidP="00623797">
      <w:pPr>
        <w:pStyle w:val="ListParagraph"/>
        <w:numPr>
          <w:ilvl w:val="2"/>
          <w:numId w:val="3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Allocate the classes if available from the database</w:t>
      </w:r>
    </w:p>
    <w:p w14:paraId="05202294" w14:textId="779E4A53" w:rsidR="56C27A43" w:rsidRDefault="56C27A43" w:rsidP="00623797">
      <w:pPr>
        <w:pStyle w:val="ListParagraph"/>
        <w:numPr>
          <w:ilvl w:val="2"/>
          <w:numId w:val="3"/>
        </w:numPr>
        <w:rPr>
          <w:color w:val="000000" w:themeColor="text1"/>
          <w:sz w:val="28"/>
          <w:szCs w:val="28"/>
          <w:lang w:val="en-IN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Send notification to student dashboard</w:t>
      </w:r>
    </w:p>
    <w:p w14:paraId="4BAD3DB7" w14:textId="576E3096" w:rsidR="41FE0D5F" w:rsidRDefault="487CE900" w:rsidP="00623797">
      <w:pPr>
        <w:pStyle w:val="ListParagraph"/>
        <w:numPr>
          <w:ilvl w:val="1"/>
          <w:numId w:val="8"/>
        </w:num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306FF113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IN"/>
        </w:rPr>
        <w:t>Update workflow</w:t>
      </w:r>
    </w:p>
    <w:p w14:paraId="234DDECD" w14:textId="21CC0FE7" w:rsidR="41FE0D5F" w:rsidRDefault="487CE900" w:rsidP="00623797">
      <w:pPr>
        <w:pStyle w:val="ListParagraph"/>
        <w:numPr>
          <w:ilvl w:val="2"/>
          <w:numId w:val="2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Input fields for course details</w:t>
      </w:r>
    </w:p>
    <w:p w14:paraId="7F4C3F64" w14:textId="6E9F287D" w:rsidR="41FE0D5F" w:rsidRDefault="487CE900" w:rsidP="00623797">
      <w:pPr>
        <w:pStyle w:val="ListParagraph"/>
        <w:numPr>
          <w:ilvl w:val="2"/>
          <w:numId w:val="2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Input fields update by the teacher</w:t>
      </w:r>
    </w:p>
    <w:p w14:paraId="3E91DCDD" w14:textId="16E03BDA" w:rsidR="41FE0D5F" w:rsidRDefault="487CE900" w:rsidP="00623797">
      <w:pPr>
        <w:pStyle w:val="ListParagraph"/>
        <w:numPr>
          <w:ilvl w:val="2"/>
          <w:numId w:val="2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Update the database with the changes made</w:t>
      </w:r>
    </w:p>
    <w:p w14:paraId="46EFC34A" w14:textId="54DB2686" w:rsidR="41FE0D5F" w:rsidRDefault="487CE900" w:rsidP="00623797">
      <w:pPr>
        <w:pStyle w:val="ListParagraph"/>
        <w:numPr>
          <w:ilvl w:val="2"/>
          <w:numId w:val="2"/>
        </w:numPr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60B25C71">
        <w:rPr>
          <w:rFonts w:ascii="Calibri" w:eastAsia="Calibri" w:hAnsi="Calibri" w:cs="Calibri"/>
          <w:color w:val="000000" w:themeColor="text1"/>
          <w:sz w:val="28"/>
          <w:szCs w:val="28"/>
          <w:lang w:val="en-IN"/>
        </w:rPr>
        <w:t>Notify the update to student dashboard</w:t>
      </w:r>
    </w:p>
    <w:p w14:paraId="3130384F" w14:textId="71351321" w:rsidR="41FE0D5F" w:rsidRDefault="41FE0D5F" w:rsidP="306FF113">
      <w:pPr>
        <w:rPr>
          <w:rFonts w:ascii="Calibri" w:eastAsia="Calibri" w:hAnsi="Calibri" w:cs="Calibri"/>
          <w:color w:val="000000" w:themeColor="text1"/>
        </w:rPr>
      </w:pPr>
    </w:p>
    <w:p w14:paraId="515A20DE" w14:textId="5837B961" w:rsidR="41FE0D5F" w:rsidRDefault="41FE0D5F" w:rsidP="306FF113">
      <w:pPr>
        <w:rPr>
          <w:rFonts w:ascii="Calibri" w:eastAsia="Calibri" w:hAnsi="Calibri" w:cs="Calibri"/>
          <w:sz w:val="32"/>
          <w:szCs w:val="32"/>
        </w:rPr>
      </w:pPr>
    </w:p>
    <w:p w14:paraId="1F19ED41" w14:textId="74C045E4" w:rsidR="41FE0D5F" w:rsidRDefault="41FE0D5F" w:rsidP="306FF113">
      <w:pPr>
        <w:rPr>
          <w:rFonts w:ascii="Calibri" w:eastAsia="Calibri" w:hAnsi="Calibri" w:cs="Calibri"/>
          <w:sz w:val="32"/>
          <w:szCs w:val="32"/>
        </w:rPr>
      </w:pPr>
    </w:p>
    <w:p w14:paraId="52145AFA" w14:textId="3E19AE34" w:rsidR="00360AD8" w:rsidRDefault="00360AD8" w:rsidP="306FF113">
      <w:pPr>
        <w:rPr>
          <w:rFonts w:ascii="Calibri" w:eastAsia="Calibri" w:hAnsi="Calibri" w:cs="Calibri"/>
        </w:rPr>
      </w:pPr>
    </w:p>
    <w:sectPr w:rsidR="00360AD8" w:rsidSect="00455F73">
      <w:pgSz w:w="12240" w:h="15840"/>
      <w:pgMar w:top="1440" w:right="1080" w:bottom="1440" w:left="108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>
  <int2:observations>
    <int2:textHash int2:hashCode="RoHRJMxsS3O6q/" int2:id="gGUdmpj2">
      <int2:state int2:type="AugLoop_Text_Critique" int2:value="Rejected"/>
    </int2:textHash>
    <int2:textHash int2:hashCode="MFplPfTJ2NO3dh" int2:id="pKcn2lA2">
      <int2:state int2:type="LegacyProofing" int2:value="Rejected"/>
    </int2:textHash>
    <int2:bookmark int2:bookmarkName="_Int_ebUDdUlq" int2:invalidationBookmarkName="" int2:hashCode="bvYu4RkcF4/8Yz" int2:id="XKkb3IDV">
      <int2:state int2:type="LegacyProofing" int2:value="Rejected"/>
    </int2:bookmark>
    <int2:bookmark int2:bookmarkName="_Int_JNB4nWrb" int2:invalidationBookmarkName="" int2:hashCode="bvYu4RkcF4/8Yz" int2:id="aYbn4MEz">
      <int2:state int2:type="LegacyProofing" int2:value="Rejected"/>
    </int2:bookmark>
    <int2:bookmark int2:bookmarkName="_Int_MkKLmBna" int2:invalidationBookmarkName="" int2:hashCode="bvYu4RkcF4/8Yz" int2:id="6hAU4wHd">
      <int2:state int2:type="LegacyProofing" int2:value="Rejected"/>
    </int2:bookmark>
    <int2:bookmark int2:bookmarkName="_Int_HXgE6vKU" int2:invalidationBookmarkName="" int2:hashCode="bvYu4RkcF4/8Yz" int2:id="zpe6zdn5">
      <int2:state int2:type="LegacyProofing" int2:value="Rejected"/>
    </int2:bookmark>
    <int2:bookmark int2:bookmarkName="_Int_HMCIgtqC" int2:invalidationBookmarkName="" int2:hashCode="bvYu4RkcF4/8Yz" int2:id="RA8cZvuX">
      <int2:state int2:type="LegacyProofing" int2:value="Rejected"/>
    </int2:bookmark>
    <int2:bookmark int2:bookmarkName="_Int_TZrXkQPK" int2:invalidationBookmarkName="" int2:hashCode="2I1HOzdO7XBG2z" int2:id="sosUKbnT">
      <int2:state int2:type="LegacyProofing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F5BD5"/>
    <w:multiLevelType w:val="hybridMultilevel"/>
    <w:tmpl w:val="85241C4E"/>
    <w:lvl w:ilvl="0" w:tplc="201EA5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90A1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CACD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A83A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6A1B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F499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7A98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7E7A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14C1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00DFC"/>
    <w:multiLevelType w:val="hybridMultilevel"/>
    <w:tmpl w:val="3A72B53A"/>
    <w:lvl w:ilvl="0" w:tplc="04BAA8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90E4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6E8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ACA8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164B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689A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1ECC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5416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7488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3787A"/>
    <w:multiLevelType w:val="hybridMultilevel"/>
    <w:tmpl w:val="654C88FA"/>
    <w:lvl w:ilvl="0" w:tplc="80862B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7499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F496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6211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00FE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E063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664B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CCB6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704A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A3AA5"/>
    <w:multiLevelType w:val="hybridMultilevel"/>
    <w:tmpl w:val="10D2AC7A"/>
    <w:lvl w:ilvl="0" w:tplc="68980788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536832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3C73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829A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900F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8021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CAA4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585E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A281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AA6286"/>
    <w:multiLevelType w:val="hybridMultilevel"/>
    <w:tmpl w:val="F4FE6688"/>
    <w:lvl w:ilvl="0" w:tplc="E83250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C4D2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D83E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1EEF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A24B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7C4D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0839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58B4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1C7A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D2F37"/>
    <w:multiLevelType w:val="hybridMultilevel"/>
    <w:tmpl w:val="240C643C"/>
    <w:lvl w:ilvl="0" w:tplc="EE2469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30EF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4E65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927C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F608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7DACD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1E9B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A086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442A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F64697"/>
    <w:multiLevelType w:val="hybridMultilevel"/>
    <w:tmpl w:val="AAE22408"/>
    <w:lvl w:ilvl="0" w:tplc="9B406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245B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A0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605D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E482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783A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231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3EEB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8EE9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613544"/>
    <w:multiLevelType w:val="hybridMultilevel"/>
    <w:tmpl w:val="822A27CE"/>
    <w:lvl w:ilvl="0" w:tplc="957AD118">
      <w:start w:val="1"/>
      <w:numFmt w:val="decimal"/>
      <w:lvlText w:val="%1."/>
      <w:lvlJc w:val="left"/>
      <w:pPr>
        <w:ind w:left="720" w:hanging="360"/>
      </w:pPr>
    </w:lvl>
    <w:lvl w:ilvl="1" w:tplc="3E0E261E">
      <w:start w:val="1"/>
      <w:numFmt w:val="lowerLetter"/>
      <w:lvlText w:val="%2."/>
      <w:lvlJc w:val="left"/>
      <w:pPr>
        <w:ind w:left="1440" w:hanging="360"/>
      </w:pPr>
    </w:lvl>
    <w:lvl w:ilvl="2" w:tplc="9BF48634">
      <w:start w:val="1"/>
      <w:numFmt w:val="lowerRoman"/>
      <w:lvlText w:val="%3."/>
      <w:lvlJc w:val="right"/>
      <w:pPr>
        <w:ind w:left="2160" w:hanging="180"/>
      </w:pPr>
    </w:lvl>
    <w:lvl w:ilvl="3" w:tplc="F26A5A56">
      <w:start w:val="1"/>
      <w:numFmt w:val="decimal"/>
      <w:lvlText w:val="%4."/>
      <w:lvlJc w:val="left"/>
      <w:pPr>
        <w:ind w:left="2880" w:hanging="360"/>
      </w:pPr>
    </w:lvl>
    <w:lvl w:ilvl="4" w:tplc="FF1A4498">
      <w:start w:val="1"/>
      <w:numFmt w:val="lowerLetter"/>
      <w:lvlText w:val="%5."/>
      <w:lvlJc w:val="left"/>
      <w:pPr>
        <w:ind w:left="3600" w:hanging="360"/>
      </w:pPr>
    </w:lvl>
    <w:lvl w:ilvl="5" w:tplc="F4B4277E">
      <w:start w:val="1"/>
      <w:numFmt w:val="lowerRoman"/>
      <w:lvlText w:val="%6."/>
      <w:lvlJc w:val="right"/>
      <w:pPr>
        <w:ind w:left="4320" w:hanging="180"/>
      </w:pPr>
    </w:lvl>
    <w:lvl w:ilvl="6" w:tplc="6A467E72">
      <w:start w:val="1"/>
      <w:numFmt w:val="decimal"/>
      <w:lvlText w:val="%7."/>
      <w:lvlJc w:val="left"/>
      <w:pPr>
        <w:ind w:left="5040" w:hanging="360"/>
      </w:pPr>
    </w:lvl>
    <w:lvl w:ilvl="7" w:tplc="4D36A14A">
      <w:start w:val="1"/>
      <w:numFmt w:val="lowerLetter"/>
      <w:lvlText w:val="%8."/>
      <w:lvlJc w:val="left"/>
      <w:pPr>
        <w:ind w:left="5760" w:hanging="360"/>
      </w:pPr>
    </w:lvl>
    <w:lvl w:ilvl="8" w:tplc="1654088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3C6C53"/>
    <w:multiLevelType w:val="hybridMultilevel"/>
    <w:tmpl w:val="E5603662"/>
    <w:lvl w:ilvl="0" w:tplc="C854CD7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1EA11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0050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42A1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662A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54AA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EEC7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74D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38D3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920D5C"/>
    <w:multiLevelType w:val="hybridMultilevel"/>
    <w:tmpl w:val="5B8A5108"/>
    <w:lvl w:ilvl="0" w:tplc="117E56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EE48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C21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78A3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8698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345A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9017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DE95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4C92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B3562E"/>
    <w:multiLevelType w:val="hybridMultilevel"/>
    <w:tmpl w:val="C45C8CD2"/>
    <w:lvl w:ilvl="0" w:tplc="C5D284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FA81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BAE4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6E0F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0415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DCEB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B438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8A2E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58DA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5968A8"/>
    <w:multiLevelType w:val="hybridMultilevel"/>
    <w:tmpl w:val="A9BE8F0A"/>
    <w:lvl w:ilvl="0" w:tplc="DE12E1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7282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AEB8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7A63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1EF8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38BD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DADD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8C31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D4BF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840BA5"/>
    <w:multiLevelType w:val="hybridMultilevel"/>
    <w:tmpl w:val="CF4E6334"/>
    <w:lvl w:ilvl="0" w:tplc="462A1FCE">
      <w:start w:val="1"/>
      <w:numFmt w:val="decimal"/>
      <w:lvlText w:val="%1."/>
      <w:lvlJc w:val="left"/>
      <w:pPr>
        <w:ind w:left="720" w:hanging="360"/>
      </w:pPr>
    </w:lvl>
    <w:lvl w:ilvl="1" w:tplc="A1E0B1FE">
      <w:start w:val="1"/>
      <w:numFmt w:val="lowerLetter"/>
      <w:lvlText w:val="%2."/>
      <w:lvlJc w:val="left"/>
      <w:pPr>
        <w:ind w:left="1440" w:hanging="360"/>
      </w:pPr>
    </w:lvl>
    <w:lvl w:ilvl="2" w:tplc="D3028DDC">
      <w:start w:val="1"/>
      <w:numFmt w:val="lowerRoman"/>
      <w:lvlText w:val="%3."/>
      <w:lvlJc w:val="right"/>
      <w:pPr>
        <w:ind w:left="2160" w:hanging="180"/>
      </w:pPr>
    </w:lvl>
    <w:lvl w:ilvl="3" w:tplc="D0F02D62">
      <w:start w:val="1"/>
      <w:numFmt w:val="decimal"/>
      <w:lvlText w:val="%4."/>
      <w:lvlJc w:val="left"/>
      <w:pPr>
        <w:ind w:left="2880" w:hanging="360"/>
      </w:pPr>
    </w:lvl>
    <w:lvl w:ilvl="4" w:tplc="79FA0776">
      <w:start w:val="1"/>
      <w:numFmt w:val="lowerLetter"/>
      <w:lvlText w:val="%5."/>
      <w:lvlJc w:val="left"/>
      <w:pPr>
        <w:ind w:left="3600" w:hanging="360"/>
      </w:pPr>
    </w:lvl>
    <w:lvl w:ilvl="5" w:tplc="B9023150">
      <w:start w:val="1"/>
      <w:numFmt w:val="lowerRoman"/>
      <w:lvlText w:val="%6."/>
      <w:lvlJc w:val="right"/>
      <w:pPr>
        <w:ind w:left="4320" w:hanging="180"/>
      </w:pPr>
    </w:lvl>
    <w:lvl w:ilvl="6" w:tplc="50B22864">
      <w:start w:val="1"/>
      <w:numFmt w:val="decimal"/>
      <w:lvlText w:val="%7."/>
      <w:lvlJc w:val="left"/>
      <w:pPr>
        <w:ind w:left="5040" w:hanging="360"/>
      </w:pPr>
    </w:lvl>
    <w:lvl w:ilvl="7" w:tplc="0E924900">
      <w:start w:val="1"/>
      <w:numFmt w:val="lowerLetter"/>
      <w:lvlText w:val="%8."/>
      <w:lvlJc w:val="left"/>
      <w:pPr>
        <w:ind w:left="5760" w:hanging="360"/>
      </w:pPr>
    </w:lvl>
    <w:lvl w:ilvl="8" w:tplc="0916F3E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03701C"/>
    <w:multiLevelType w:val="hybridMultilevel"/>
    <w:tmpl w:val="4F4A6462"/>
    <w:lvl w:ilvl="0" w:tplc="638C6D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369D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CE47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8296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9E4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0869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9AB8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6652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D4BD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922F2D"/>
    <w:multiLevelType w:val="hybridMultilevel"/>
    <w:tmpl w:val="11D4515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1633C7"/>
    <w:multiLevelType w:val="hybridMultilevel"/>
    <w:tmpl w:val="50344236"/>
    <w:lvl w:ilvl="0" w:tplc="99A0F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7CFA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94E2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36B2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94E0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E280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A833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2CC2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0053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900191"/>
    <w:multiLevelType w:val="hybridMultilevel"/>
    <w:tmpl w:val="AA701902"/>
    <w:lvl w:ilvl="0" w:tplc="CEA64B2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2D7412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0E65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B4BC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6AAF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88022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965F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09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56E6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45797B"/>
    <w:multiLevelType w:val="hybridMultilevel"/>
    <w:tmpl w:val="7E02879C"/>
    <w:lvl w:ilvl="0" w:tplc="16C623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6EBF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3612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5689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AAE7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7FADC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B2B0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CA89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D409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680DDC"/>
    <w:multiLevelType w:val="hybridMultilevel"/>
    <w:tmpl w:val="B930D690"/>
    <w:lvl w:ilvl="0" w:tplc="E446E3E8">
      <w:start w:val="1"/>
      <w:numFmt w:val="decimal"/>
      <w:lvlText w:val="%1."/>
      <w:lvlJc w:val="left"/>
      <w:pPr>
        <w:ind w:left="720" w:hanging="360"/>
      </w:pPr>
    </w:lvl>
    <w:lvl w:ilvl="1" w:tplc="C090D07A">
      <w:start w:val="1"/>
      <w:numFmt w:val="lowerLetter"/>
      <w:lvlText w:val="%2."/>
      <w:lvlJc w:val="left"/>
      <w:pPr>
        <w:ind w:left="1440" w:hanging="360"/>
      </w:pPr>
    </w:lvl>
    <w:lvl w:ilvl="2" w:tplc="4DAC2C5C">
      <w:start w:val="1"/>
      <w:numFmt w:val="lowerRoman"/>
      <w:lvlText w:val="%3."/>
      <w:lvlJc w:val="right"/>
      <w:pPr>
        <w:ind w:left="2160" w:hanging="180"/>
      </w:pPr>
    </w:lvl>
    <w:lvl w:ilvl="3" w:tplc="295E6174">
      <w:start w:val="1"/>
      <w:numFmt w:val="decimal"/>
      <w:lvlText w:val="%4."/>
      <w:lvlJc w:val="left"/>
      <w:pPr>
        <w:ind w:left="2880" w:hanging="360"/>
      </w:pPr>
    </w:lvl>
    <w:lvl w:ilvl="4" w:tplc="22F431E4">
      <w:start w:val="1"/>
      <w:numFmt w:val="lowerLetter"/>
      <w:lvlText w:val="%5."/>
      <w:lvlJc w:val="left"/>
      <w:pPr>
        <w:ind w:left="3600" w:hanging="360"/>
      </w:pPr>
    </w:lvl>
    <w:lvl w:ilvl="5" w:tplc="845C223A">
      <w:start w:val="1"/>
      <w:numFmt w:val="lowerRoman"/>
      <w:lvlText w:val="%6."/>
      <w:lvlJc w:val="right"/>
      <w:pPr>
        <w:ind w:left="4320" w:hanging="180"/>
      </w:pPr>
    </w:lvl>
    <w:lvl w:ilvl="6" w:tplc="8DF6A392">
      <w:start w:val="1"/>
      <w:numFmt w:val="decimal"/>
      <w:lvlText w:val="%7."/>
      <w:lvlJc w:val="left"/>
      <w:pPr>
        <w:ind w:left="5040" w:hanging="360"/>
      </w:pPr>
    </w:lvl>
    <w:lvl w:ilvl="7" w:tplc="85687C9A">
      <w:start w:val="1"/>
      <w:numFmt w:val="lowerLetter"/>
      <w:lvlText w:val="%8."/>
      <w:lvlJc w:val="left"/>
      <w:pPr>
        <w:ind w:left="5760" w:hanging="360"/>
      </w:pPr>
    </w:lvl>
    <w:lvl w:ilvl="8" w:tplc="C0F62506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0D1448"/>
    <w:multiLevelType w:val="hybridMultilevel"/>
    <w:tmpl w:val="9C4CA1DE"/>
    <w:lvl w:ilvl="0" w:tplc="65389C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060B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7433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EE74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E632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06B0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6AE7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F472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6AB3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8D0A7E"/>
    <w:multiLevelType w:val="hybridMultilevel"/>
    <w:tmpl w:val="4B928A6E"/>
    <w:lvl w:ilvl="0" w:tplc="311C60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C455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CCB9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B644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DA88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E8F2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BAA8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80B9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6088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B22553"/>
    <w:multiLevelType w:val="hybridMultilevel"/>
    <w:tmpl w:val="4544B892"/>
    <w:lvl w:ilvl="0" w:tplc="53F09EA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E44E3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74FB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646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58ED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8444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1E84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F43C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0A47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F46905"/>
    <w:multiLevelType w:val="hybridMultilevel"/>
    <w:tmpl w:val="5B2CFA8A"/>
    <w:lvl w:ilvl="0" w:tplc="481259E4">
      <w:start w:val="1"/>
      <w:numFmt w:val="decimal"/>
      <w:lvlText w:val="%1."/>
      <w:lvlJc w:val="left"/>
      <w:pPr>
        <w:ind w:left="720" w:hanging="360"/>
      </w:pPr>
    </w:lvl>
    <w:lvl w:ilvl="1" w:tplc="E0F223E6">
      <w:start w:val="1"/>
      <w:numFmt w:val="lowerLetter"/>
      <w:lvlText w:val="%2."/>
      <w:lvlJc w:val="left"/>
      <w:pPr>
        <w:ind w:left="1440" w:hanging="360"/>
      </w:pPr>
    </w:lvl>
    <w:lvl w:ilvl="2" w:tplc="8AAC6CDA">
      <w:start w:val="1"/>
      <w:numFmt w:val="lowerRoman"/>
      <w:lvlText w:val="%3."/>
      <w:lvlJc w:val="right"/>
      <w:pPr>
        <w:ind w:left="2160" w:hanging="180"/>
      </w:pPr>
    </w:lvl>
    <w:lvl w:ilvl="3" w:tplc="4FDAC0C0">
      <w:start w:val="1"/>
      <w:numFmt w:val="decimal"/>
      <w:lvlText w:val="%4."/>
      <w:lvlJc w:val="left"/>
      <w:pPr>
        <w:ind w:left="2880" w:hanging="360"/>
      </w:pPr>
    </w:lvl>
    <w:lvl w:ilvl="4" w:tplc="04826D70">
      <w:start w:val="1"/>
      <w:numFmt w:val="lowerLetter"/>
      <w:lvlText w:val="%5."/>
      <w:lvlJc w:val="left"/>
      <w:pPr>
        <w:ind w:left="3600" w:hanging="360"/>
      </w:pPr>
    </w:lvl>
    <w:lvl w:ilvl="5" w:tplc="F678E98A">
      <w:start w:val="1"/>
      <w:numFmt w:val="lowerRoman"/>
      <w:lvlText w:val="%6."/>
      <w:lvlJc w:val="right"/>
      <w:pPr>
        <w:ind w:left="4320" w:hanging="180"/>
      </w:pPr>
    </w:lvl>
    <w:lvl w:ilvl="6" w:tplc="DD2EEC40">
      <w:start w:val="1"/>
      <w:numFmt w:val="decimal"/>
      <w:lvlText w:val="%7."/>
      <w:lvlJc w:val="left"/>
      <w:pPr>
        <w:ind w:left="5040" w:hanging="360"/>
      </w:pPr>
    </w:lvl>
    <w:lvl w:ilvl="7" w:tplc="E74288E8">
      <w:start w:val="1"/>
      <w:numFmt w:val="lowerLetter"/>
      <w:lvlText w:val="%8."/>
      <w:lvlJc w:val="left"/>
      <w:pPr>
        <w:ind w:left="5760" w:hanging="360"/>
      </w:pPr>
    </w:lvl>
    <w:lvl w:ilvl="8" w:tplc="96D85E5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57477D"/>
    <w:multiLevelType w:val="hybridMultilevel"/>
    <w:tmpl w:val="B48ABCB4"/>
    <w:lvl w:ilvl="0" w:tplc="EC180C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2E1E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1297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BEAE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BA1D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025F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C49F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E87C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A02D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0E34F9"/>
    <w:multiLevelType w:val="hybridMultilevel"/>
    <w:tmpl w:val="D8E43454"/>
    <w:lvl w:ilvl="0" w:tplc="FDFAF24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F422D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1C4B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94CC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20A9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426B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46F2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0A17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AC1C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751994"/>
    <w:multiLevelType w:val="hybridMultilevel"/>
    <w:tmpl w:val="F752A0F8"/>
    <w:lvl w:ilvl="0" w:tplc="F05EF7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50C7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7027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6EDE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6677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F04B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A864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0070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9EF3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1E70F7"/>
    <w:multiLevelType w:val="hybridMultilevel"/>
    <w:tmpl w:val="E8582266"/>
    <w:lvl w:ilvl="0" w:tplc="EDCC33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EEB3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D8BB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C49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906D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D0A87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C040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545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6CEF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C637AE"/>
    <w:multiLevelType w:val="hybridMultilevel"/>
    <w:tmpl w:val="BB80C316"/>
    <w:lvl w:ilvl="0" w:tplc="BB5AEA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E6F3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5853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8C22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1E02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2C84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BC68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10F4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6E1E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187F19"/>
    <w:multiLevelType w:val="hybridMultilevel"/>
    <w:tmpl w:val="6DE69E52"/>
    <w:lvl w:ilvl="0" w:tplc="2402AF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5EFC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8AF1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98D2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DEE7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E605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5ED8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5898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72DA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031A26"/>
    <w:multiLevelType w:val="hybridMultilevel"/>
    <w:tmpl w:val="B2F277F8"/>
    <w:lvl w:ilvl="0" w:tplc="07EAEE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2486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6088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4A26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86C1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06F3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EC3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500A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E0B3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3B0EA5"/>
    <w:multiLevelType w:val="hybridMultilevel"/>
    <w:tmpl w:val="1630B398"/>
    <w:lvl w:ilvl="0" w:tplc="3E0A93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6C1F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2BCDA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40A0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F4AD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6C4B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9E1D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7026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CCB0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DE7F55"/>
    <w:multiLevelType w:val="hybridMultilevel"/>
    <w:tmpl w:val="722221D6"/>
    <w:lvl w:ilvl="0" w:tplc="84E6D8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5AE3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B811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6A55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B612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3D644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A409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2068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BC15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3459DB"/>
    <w:multiLevelType w:val="hybridMultilevel"/>
    <w:tmpl w:val="EE56E9F4"/>
    <w:lvl w:ilvl="0" w:tplc="DB2E27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DAF4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8EBA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129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DEC0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6C32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1277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E824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4A99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CF5FBD"/>
    <w:multiLevelType w:val="hybridMultilevel"/>
    <w:tmpl w:val="49C8030E"/>
    <w:lvl w:ilvl="0" w:tplc="8B48CF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8FECC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1EF2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4648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0000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DA08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D8A6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283E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FA0C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CC5CD7"/>
    <w:multiLevelType w:val="hybridMultilevel"/>
    <w:tmpl w:val="FD7E7342"/>
    <w:lvl w:ilvl="0" w:tplc="0C300E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BC12C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7CBA4D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0403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1679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4A6B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E48E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92CA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DAA7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7A45EC"/>
    <w:multiLevelType w:val="hybridMultilevel"/>
    <w:tmpl w:val="7C786ED2"/>
    <w:lvl w:ilvl="0" w:tplc="E3302C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22C182">
      <w:start w:val="1"/>
      <w:numFmt w:val="bullet"/>
      <w:lvlText w:val="o"/>
      <w:lvlJc w:val="left"/>
      <w:pPr>
        <w:ind w:left="1440" w:hanging="360"/>
      </w:pPr>
      <w:rPr>
        <w:rFonts w:ascii="Symbol" w:hAnsi="Symbol" w:hint="default"/>
      </w:rPr>
    </w:lvl>
    <w:lvl w:ilvl="2" w:tplc="0CA2F4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B485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5E66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2448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2CCC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16C7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92CE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3A6331"/>
    <w:multiLevelType w:val="hybridMultilevel"/>
    <w:tmpl w:val="582E79B8"/>
    <w:lvl w:ilvl="0" w:tplc="EB9C61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E889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225E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C08F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5AB6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26F2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92D5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2E0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3E5F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946FEB"/>
    <w:multiLevelType w:val="hybridMultilevel"/>
    <w:tmpl w:val="C8A63E4C"/>
    <w:lvl w:ilvl="0" w:tplc="6F00C5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009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1E22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A0D5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4C8C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5E0A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249A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D86C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B840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541FEF"/>
    <w:multiLevelType w:val="hybridMultilevel"/>
    <w:tmpl w:val="8B48CB6C"/>
    <w:lvl w:ilvl="0" w:tplc="619C2A8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93EADD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4CBE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D4C3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8200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86E4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6CBB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E02B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BC85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E775E5"/>
    <w:multiLevelType w:val="hybridMultilevel"/>
    <w:tmpl w:val="388E2E56"/>
    <w:lvl w:ilvl="0" w:tplc="2848AE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AE2E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240B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80C2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9C25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CA07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9E64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94E9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DACD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20"/>
  </w:num>
  <w:num w:numId="3">
    <w:abstractNumId w:val="17"/>
  </w:num>
  <w:num w:numId="4">
    <w:abstractNumId w:val="27"/>
  </w:num>
  <w:num w:numId="5">
    <w:abstractNumId w:val="29"/>
  </w:num>
  <w:num w:numId="6">
    <w:abstractNumId w:val="39"/>
  </w:num>
  <w:num w:numId="7">
    <w:abstractNumId w:val="37"/>
  </w:num>
  <w:num w:numId="8">
    <w:abstractNumId w:val="5"/>
  </w:num>
  <w:num w:numId="9">
    <w:abstractNumId w:val="32"/>
  </w:num>
  <w:num w:numId="10">
    <w:abstractNumId w:val="26"/>
  </w:num>
  <w:num w:numId="11">
    <w:abstractNumId w:val="38"/>
  </w:num>
  <w:num w:numId="12">
    <w:abstractNumId w:val="15"/>
  </w:num>
  <w:num w:numId="13">
    <w:abstractNumId w:val="21"/>
  </w:num>
  <w:num w:numId="14">
    <w:abstractNumId w:val="13"/>
  </w:num>
  <w:num w:numId="15">
    <w:abstractNumId w:val="3"/>
  </w:num>
  <w:num w:numId="16">
    <w:abstractNumId w:val="2"/>
  </w:num>
  <w:num w:numId="17">
    <w:abstractNumId w:val="16"/>
  </w:num>
  <w:num w:numId="18">
    <w:abstractNumId w:val="19"/>
  </w:num>
  <w:num w:numId="19">
    <w:abstractNumId w:val="23"/>
  </w:num>
  <w:num w:numId="20">
    <w:abstractNumId w:val="6"/>
  </w:num>
  <w:num w:numId="21">
    <w:abstractNumId w:val="36"/>
  </w:num>
  <w:num w:numId="22">
    <w:abstractNumId w:val="4"/>
  </w:num>
  <w:num w:numId="23">
    <w:abstractNumId w:val="31"/>
  </w:num>
  <w:num w:numId="24">
    <w:abstractNumId w:val="1"/>
  </w:num>
  <w:num w:numId="25">
    <w:abstractNumId w:val="28"/>
  </w:num>
  <w:num w:numId="26">
    <w:abstractNumId w:val="30"/>
  </w:num>
  <w:num w:numId="27">
    <w:abstractNumId w:val="25"/>
  </w:num>
  <w:num w:numId="28">
    <w:abstractNumId w:val="10"/>
  </w:num>
  <w:num w:numId="29">
    <w:abstractNumId w:val="11"/>
  </w:num>
  <w:num w:numId="30">
    <w:abstractNumId w:val="9"/>
  </w:num>
  <w:num w:numId="31">
    <w:abstractNumId w:val="35"/>
  </w:num>
  <w:num w:numId="32">
    <w:abstractNumId w:val="33"/>
  </w:num>
  <w:num w:numId="33">
    <w:abstractNumId w:val="8"/>
  </w:num>
  <w:num w:numId="34">
    <w:abstractNumId w:val="7"/>
  </w:num>
  <w:num w:numId="35">
    <w:abstractNumId w:val="22"/>
  </w:num>
  <w:num w:numId="36">
    <w:abstractNumId w:val="12"/>
  </w:num>
  <w:num w:numId="37">
    <w:abstractNumId w:val="24"/>
  </w:num>
  <w:num w:numId="38">
    <w:abstractNumId w:val="18"/>
  </w:num>
  <w:num w:numId="39">
    <w:abstractNumId w:val="0"/>
  </w:num>
  <w:num w:numId="40">
    <w:abstractNumId w:val="14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IzMzGyMLGwsDRQ0lEKTi0uzszPAykwrAUAV+dvEiwAAAA="/>
  </w:docVars>
  <w:rsids>
    <w:rsidRoot w:val="00572BD9"/>
    <w:rsid w:val="00096F22"/>
    <w:rsid w:val="000A4BDB"/>
    <w:rsid w:val="0022115C"/>
    <w:rsid w:val="002928B2"/>
    <w:rsid w:val="002B4947"/>
    <w:rsid w:val="00360AD8"/>
    <w:rsid w:val="00392EF0"/>
    <w:rsid w:val="00415F8A"/>
    <w:rsid w:val="00455F73"/>
    <w:rsid w:val="004570B3"/>
    <w:rsid w:val="004702EA"/>
    <w:rsid w:val="00491EC4"/>
    <w:rsid w:val="004E3586"/>
    <w:rsid w:val="00572BD9"/>
    <w:rsid w:val="005919FE"/>
    <w:rsid w:val="00623797"/>
    <w:rsid w:val="00651A8D"/>
    <w:rsid w:val="006615F8"/>
    <w:rsid w:val="007514F9"/>
    <w:rsid w:val="00751592"/>
    <w:rsid w:val="0075450C"/>
    <w:rsid w:val="00767CA8"/>
    <w:rsid w:val="00793C1E"/>
    <w:rsid w:val="0079505E"/>
    <w:rsid w:val="0084653C"/>
    <w:rsid w:val="008C31AF"/>
    <w:rsid w:val="00990C03"/>
    <w:rsid w:val="009A3C6F"/>
    <w:rsid w:val="00A37929"/>
    <w:rsid w:val="00AE0076"/>
    <w:rsid w:val="00B47D38"/>
    <w:rsid w:val="00B7648F"/>
    <w:rsid w:val="00B76B45"/>
    <w:rsid w:val="00BB70F6"/>
    <w:rsid w:val="00BC3F54"/>
    <w:rsid w:val="00BD00EC"/>
    <w:rsid w:val="00C06B19"/>
    <w:rsid w:val="00C3AAD8"/>
    <w:rsid w:val="00C5350F"/>
    <w:rsid w:val="00C54C3B"/>
    <w:rsid w:val="00CC182B"/>
    <w:rsid w:val="00D302EE"/>
    <w:rsid w:val="00DC119D"/>
    <w:rsid w:val="00E034ED"/>
    <w:rsid w:val="00E72475"/>
    <w:rsid w:val="00E87AB4"/>
    <w:rsid w:val="00EA67FB"/>
    <w:rsid w:val="00EB33FE"/>
    <w:rsid w:val="00F5245F"/>
    <w:rsid w:val="00F56299"/>
    <w:rsid w:val="00F9365C"/>
    <w:rsid w:val="00F94F3A"/>
    <w:rsid w:val="00FA2BEE"/>
    <w:rsid w:val="00FD4C44"/>
    <w:rsid w:val="018D158B"/>
    <w:rsid w:val="01ACC9C5"/>
    <w:rsid w:val="01B300B2"/>
    <w:rsid w:val="02EDB709"/>
    <w:rsid w:val="030A6414"/>
    <w:rsid w:val="030F8121"/>
    <w:rsid w:val="037C3E05"/>
    <w:rsid w:val="0385F327"/>
    <w:rsid w:val="03C020E4"/>
    <w:rsid w:val="04A9F12C"/>
    <w:rsid w:val="04B34912"/>
    <w:rsid w:val="052D2D9F"/>
    <w:rsid w:val="059EF848"/>
    <w:rsid w:val="05A24831"/>
    <w:rsid w:val="069C24B9"/>
    <w:rsid w:val="06C473E6"/>
    <w:rsid w:val="0747B106"/>
    <w:rsid w:val="082A3995"/>
    <w:rsid w:val="0837F51A"/>
    <w:rsid w:val="086D519C"/>
    <w:rsid w:val="088395B7"/>
    <w:rsid w:val="08A6F97C"/>
    <w:rsid w:val="08E7E51A"/>
    <w:rsid w:val="097EC2A5"/>
    <w:rsid w:val="09D09FEC"/>
    <w:rsid w:val="0A0E82C8"/>
    <w:rsid w:val="0A119480"/>
    <w:rsid w:val="0A8A6A7A"/>
    <w:rsid w:val="0AA3F039"/>
    <w:rsid w:val="0AB3F6A2"/>
    <w:rsid w:val="0AE321CA"/>
    <w:rsid w:val="0B7B296F"/>
    <w:rsid w:val="0BAF87FE"/>
    <w:rsid w:val="0C066873"/>
    <w:rsid w:val="0C3FE951"/>
    <w:rsid w:val="0C516AAB"/>
    <w:rsid w:val="0C52651C"/>
    <w:rsid w:val="0C549596"/>
    <w:rsid w:val="0C92F20A"/>
    <w:rsid w:val="0CD032A7"/>
    <w:rsid w:val="0CF23DE0"/>
    <w:rsid w:val="0CFA2072"/>
    <w:rsid w:val="0D46D329"/>
    <w:rsid w:val="0D79753A"/>
    <w:rsid w:val="0DA238D4"/>
    <w:rsid w:val="0DB46090"/>
    <w:rsid w:val="0E65E789"/>
    <w:rsid w:val="0E8CB80A"/>
    <w:rsid w:val="0EA0DEB9"/>
    <w:rsid w:val="0EA5BD4F"/>
    <w:rsid w:val="0F278BD1"/>
    <w:rsid w:val="0F519CC5"/>
    <w:rsid w:val="0F94CD47"/>
    <w:rsid w:val="0FA8B16C"/>
    <w:rsid w:val="0FBB7B8D"/>
    <w:rsid w:val="0FCB0FFF"/>
    <w:rsid w:val="1008F197"/>
    <w:rsid w:val="1029DEA2"/>
    <w:rsid w:val="10415A49"/>
    <w:rsid w:val="10922806"/>
    <w:rsid w:val="10EDEB89"/>
    <w:rsid w:val="1114C7A4"/>
    <w:rsid w:val="1160D5AF"/>
    <w:rsid w:val="117132F3"/>
    <w:rsid w:val="11ADB598"/>
    <w:rsid w:val="1259C4B4"/>
    <w:rsid w:val="12623CDD"/>
    <w:rsid w:val="12A26DBB"/>
    <w:rsid w:val="12AC336F"/>
    <w:rsid w:val="1305F51B"/>
    <w:rsid w:val="1332134F"/>
    <w:rsid w:val="1370C636"/>
    <w:rsid w:val="14151E30"/>
    <w:rsid w:val="141C0E9C"/>
    <w:rsid w:val="14B6FF43"/>
    <w:rsid w:val="14B7F7E6"/>
    <w:rsid w:val="14CA5D86"/>
    <w:rsid w:val="14DE6DD2"/>
    <w:rsid w:val="150D7435"/>
    <w:rsid w:val="150DEE78"/>
    <w:rsid w:val="1510CF07"/>
    <w:rsid w:val="151E8C8A"/>
    <w:rsid w:val="15471C38"/>
    <w:rsid w:val="15AE2C90"/>
    <w:rsid w:val="15CAE8E2"/>
    <w:rsid w:val="15F69B11"/>
    <w:rsid w:val="1646D49E"/>
    <w:rsid w:val="16C2F02F"/>
    <w:rsid w:val="16CBBB5A"/>
    <w:rsid w:val="172CE8D4"/>
    <w:rsid w:val="175F4A54"/>
    <w:rsid w:val="17EF36DF"/>
    <w:rsid w:val="17F55242"/>
    <w:rsid w:val="186680A1"/>
    <w:rsid w:val="18B545BA"/>
    <w:rsid w:val="18FAACF7"/>
    <w:rsid w:val="1926BB3C"/>
    <w:rsid w:val="1973115D"/>
    <w:rsid w:val="19754B57"/>
    <w:rsid w:val="197925CC"/>
    <w:rsid w:val="199CC806"/>
    <w:rsid w:val="19ED6824"/>
    <w:rsid w:val="1A467488"/>
    <w:rsid w:val="1A4BB68C"/>
    <w:rsid w:val="1A54ADA2"/>
    <w:rsid w:val="1A6640D2"/>
    <w:rsid w:val="1A7A59B2"/>
    <w:rsid w:val="1AD05F55"/>
    <w:rsid w:val="1ADA20D3"/>
    <w:rsid w:val="1AEA0E43"/>
    <w:rsid w:val="1B1B645F"/>
    <w:rsid w:val="1B341B67"/>
    <w:rsid w:val="1B3F9EE1"/>
    <w:rsid w:val="1BAF685C"/>
    <w:rsid w:val="1BC3E8A8"/>
    <w:rsid w:val="1C2377A2"/>
    <w:rsid w:val="1C245EA8"/>
    <w:rsid w:val="1C39E1B0"/>
    <w:rsid w:val="1C3DBB3A"/>
    <w:rsid w:val="1C6915A8"/>
    <w:rsid w:val="1D2128C5"/>
    <w:rsid w:val="1D298693"/>
    <w:rsid w:val="1D2D47B6"/>
    <w:rsid w:val="1DA2D819"/>
    <w:rsid w:val="1DFD3B51"/>
    <w:rsid w:val="1EAF3A64"/>
    <w:rsid w:val="1EB28F98"/>
    <w:rsid w:val="1ECF4CEB"/>
    <w:rsid w:val="1EE9635A"/>
    <w:rsid w:val="1EF6BD82"/>
    <w:rsid w:val="1F95FCC0"/>
    <w:rsid w:val="1FDAB52C"/>
    <w:rsid w:val="20003E62"/>
    <w:rsid w:val="203711E4"/>
    <w:rsid w:val="20752A88"/>
    <w:rsid w:val="20DA399A"/>
    <w:rsid w:val="216EC293"/>
    <w:rsid w:val="21A35CEB"/>
    <w:rsid w:val="21E59374"/>
    <w:rsid w:val="223529FC"/>
    <w:rsid w:val="223BF1AB"/>
    <w:rsid w:val="2251F68E"/>
    <w:rsid w:val="22E6F7B5"/>
    <w:rsid w:val="2385E1E4"/>
    <w:rsid w:val="23B2C54A"/>
    <w:rsid w:val="23C16075"/>
    <w:rsid w:val="23C985ED"/>
    <w:rsid w:val="243C51C1"/>
    <w:rsid w:val="249EAE69"/>
    <w:rsid w:val="24D9751E"/>
    <w:rsid w:val="254C4E21"/>
    <w:rsid w:val="2556ADB1"/>
    <w:rsid w:val="25897012"/>
    <w:rsid w:val="25B51A60"/>
    <w:rsid w:val="25DABB06"/>
    <w:rsid w:val="268CD15B"/>
    <w:rsid w:val="2715FCAE"/>
    <w:rsid w:val="27B5E7CF"/>
    <w:rsid w:val="27D06F15"/>
    <w:rsid w:val="2916F52F"/>
    <w:rsid w:val="291F3BAB"/>
    <w:rsid w:val="299F2D88"/>
    <w:rsid w:val="2A44123C"/>
    <w:rsid w:val="2A8D8666"/>
    <w:rsid w:val="2AA0923D"/>
    <w:rsid w:val="2AFBE46A"/>
    <w:rsid w:val="2B0A8037"/>
    <w:rsid w:val="2B1C7766"/>
    <w:rsid w:val="2B3116D4"/>
    <w:rsid w:val="2B716F48"/>
    <w:rsid w:val="2B7ED8A4"/>
    <w:rsid w:val="2B87103B"/>
    <w:rsid w:val="2B986929"/>
    <w:rsid w:val="2BBAA011"/>
    <w:rsid w:val="2BC6A3A0"/>
    <w:rsid w:val="2C084CD3"/>
    <w:rsid w:val="2C8CF17B"/>
    <w:rsid w:val="2C97B348"/>
    <w:rsid w:val="2CA65098"/>
    <w:rsid w:val="2D34398A"/>
    <w:rsid w:val="2D504C8F"/>
    <w:rsid w:val="2E350E41"/>
    <w:rsid w:val="2E697549"/>
    <w:rsid w:val="2F04131C"/>
    <w:rsid w:val="2F138F71"/>
    <w:rsid w:val="2F377102"/>
    <w:rsid w:val="2F590AFE"/>
    <w:rsid w:val="2F871A13"/>
    <w:rsid w:val="2FFCEA87"/>
    <w:rsid w:val="3044E06B"/>
    <w:rsid w:val="306908F4"/>
    <w:rsid w:val="306FF113"/>
    <w:rsid w:val="3098A8AC"/>
    <w:rsid w:val="30A8D8EC"/>
    <w:rsid w:val="30CA2AE8"/>
    <w:rsid w:val="30D7B43E"/>
    <w:rsid w:val="30E35345"/>
    <w:rsid w:val="311638A4"/>
    <w:rsid w:val="313DA6F0"/>
    <w:rsid w:val="319A974C"/>
    <w:rsid w:val="31BDA181"/>
    <w:rsid w:val="3204AE90"/>
    <w:rsid w:val="3230798F"/>
    <w:rsid w:val="32913B4C"/>
    <w:rsid w:val="330286F1"/>
    <w:rsid w:val="333A5D62"/>
    <w:rsid w:val="338CC03A"/>
    <w:rsid w:val="3399335D"/>
    <w:rsid w:val="33C0950A"/>
    <w:rsid w:val="3426DA78"/>
    <w:rsid w:val="344ED538"/>
    <w:rsid w:val="346FBC83"/>
    <w:rsid w:val="3497A83A"/>
    <w:rsid w:val="34C150B5"/>
    <w:rsid w:val="34D4A2F4"/>
    <w:rsid w:val="3555F837"/>
    <w:rsid w:val="35606BFE"/>
    <w:rsid w:val="35DC440E"/>
    <w:rsid w:val="362BAE32"/>
    <w:rsid w:val="36622A6D"/>
    <w:rsid w:val="36E66BAE"/>
    <w:rsid w:val="376C096E"/>
    <w:rsid w:val="37F702A2"/>
    <w:rsid w:val="37FF8B2B"/>
    <w:rsid w:val="3857EACA"/>
    <w:rsid w:val="3881D221"/>
    <w:rsid w:val="3890BB4F"/>
    <w:rsid w:val="38AB2738"/>
    <w:rsid w:val="38BADD88"/>
    <w:rsid w:val="38C0F508"/>
    <w:rsid w:val="39399014"/>
    <w:rsid w:val="398B0E1B"/>
    <w:rsid w:val="3A4BF0AB"/>
    <w:rsid w:val="3AC93C27"/>
    <w:rsid w:val="3AF401EF"/>
    <w:rsid w:val="3B1E9B0D"/>
    <w:rsid w:val="3B3B29D6"/>
    <w:rsid w:val="3B53A524"/>
    <w:rsid w:val="3B6E125D"/>
    <w:rsid w:val="3B9439B2"/>
    <w:rsid w:val="3C25C297"/>
    <w:rsid w:val="3C3D48B1"/>
    <w:rsid w:val="3CA24FE6"/>
    <w:rsid w:val="3D2B5BED"/>
    <w:rsid w:val="3D3D2D06"/>
    <w:rsid w:val="3D55F09B"/>
    <w:rsid w:val="3DE33878"/>
    <w:rsid w:val="3E5B822D"/>
    <w:rsid w:val="3E744898"/>
    <w:rsid w:val="3E8E82A0"/>
    <w:rsid w:val="3EADF8FD"/>
    <w:rsid w:val="3EB413D8"/>
    <w:rsid w:val="3F24438C"/>
    <w:rsid w:val="3F621846"/>
    <w:rsid w:val="3F975D82"/>
    <w:rsid w:val="3FF1A47F"/>
    <w:rsid w:val="4024C35B"/>
    <w:rsid w:val="403A0253"/>
    <w:rsid w:val="40679D87"/>
    <w:rsid w:val="40ABA069"/>
    <w:rsid w:val="40C9BF0A"/>
    <w:rsid w:val="4100525E"/>
    <w:rsid w:val="414953FD"/>
    <w:rsid w:val="41649398"/>
    <w:rsid w:val="41CE45D2"/>
    <w:rsid w:val="41E47F08"/>
    <w:rsid w:val="41FE0D5F"/>
    <w:rsid w:val="421297ED"/>
    <w:rsid w:val="421A902B"/>
    <w:rsid w:val="425BE44E"/>
    <w:rsid w:val="42C09DAA"/>
    <w:rsid w:val="42E8F7AF"/>
    <w:rsid w:val="4304795A"/>
    <w:rsid w:val="431349E1"/>
    <w:rsid w:val="43816A20"/>
    <w:rsid w:val="43DEEE44"/>
    <w:rsid w:val="4412C739"/>
    <w:rsid w:val="44778D0D"/>
    <w:rsid w:val="4486C6F8"/>
    <w:rsid w:val="448F7139"/>
    <w:rsid w:val="44C40E93"/>
    <w:rsid w:val="44CD9BB5"/>
    <w:rsid w:val="44E09360"/>
    <w:rsid w:val="45230844"/>
    <w:rsid w:val="453A3DFB"/>
    <w:rsid w:val="454394BD"/>
    <w:rsid w:val="45831EB8"/>
    <w:rsid w:val="45A55290"/>
    <w:rsid w:val="45D5379C"/>
    <w:rsid w:val="46043B18"/>
    <w:rsid w:val="464AEAA3"/>
    <w:rsid w:val="46583AE3"/>
    <w:rsid w:val="467A3420"/>
    <w:rsid w:val="46BD325C"/>
    <w:rsid w:val="4770F261"/>
    <w:rsid w:val="477E3D8E"/>
    <w:rsid w:val="47F88359"/>
    <w:rsid w:val="47F9CA5A"/>
    <w:rsid w:val="483727BF"/>
    <w:rsid w:val="486B93D4"/>
    <w:rsid w:val="487CE900"/>
    <w:rsid w:val="48A7A670"/>
    <w:rsid w:val="49078D39"/>
    <w:rsid w:val="4935E5C4"/>
    <w:rsid w:val="4966CA25"/>
    <w:rsid w:val="49B05330"/>
    <w:rsid w:val="49CE180D"/>
    <w:rsid w:val="49EEBE5A"/>
    <w:rsid w:val="49F8992A"/>
    <w:rsid w:val="4AF50927"/>
    <w:rsid w:val="4B99BCD4"/>
    <w:rsid w:val="4BAA2B21"/>
    <w:rsid w:val="4BCAE5E0"/>
    <w:rsid w:val="4BE69F5A"/>
    <w:rsid w:val="4BE99E37"/>
    <w:rsid w:val="4C0E265A"/>
    <w:rsid w:val="4C9271BC"/>
    <w:rsid w:val="4CA622CB"/>
    <w:rsid w:val="4CC54187"/>
    <w:rsid w:val="4D0A8DCD"/>
    <w:rsid w:val="4D3A7EE2"/>
    <w:rsid w:val="4D3D75B7"/>
    <w:rsid w:val="4D3ED8CA"/>
    <w:rsid w:val="4DF08F41"/>
    <w:rsid w:val="4E0A5216"/>
    <w:rsid w:val="4F778746"/>
    <w:rsid w:val="4FC56EED"/>
    <w:rsid w:val="4FC84525"/>
    <w:rsid w:val="5002C64C"/>
    <w:rsid w:val="50295277"/>
    <w:rsid w:val="5051788C"/>
    <w:rsid w:val="50C8444B"/>
    <w:rsid w:val="514C01D8"/>
    <w:rsid w:val="515B2592"/>
    <w:rsid w:val="516874C5"/>
    <w:rsid w:val="51903662"/>
    <w:rsid w:val="519A3766"/>
    <w:rsid w:val="519AEE90"/>
    <w:rsid w:val="52186FB9"/>
    <w:rsid w:val="529A3063"/>
    <w:rsid w:val="52D8BBCE"/>
    <w:rsid w:val="52EF807C"/>
    <w:rsid w:val="53A30DDA"/>
    <w:rsid w:val="53E8E4F4"/>
    <w:rsid w:val="53FBF043"/>
    <w:rsid w:val="54076A26"/>
    <w:rsid w:val="5426E071"/>
    <w:rsid w:val="54A2D960"/>
    <w:rsid w:val="553B4BD1"/>
    <w:rsid w:val="55589A01"/>
    <w:rsid w:val="556C55E7"/>
    <w:rsid w:val="557347AD"/>
    <w:rsid w:val="5584B555"/>
    <w:rsid w:val="558755AE"/>
    <w:rsid w:val="55A23C9F"/>
    <w:rsid w:val="55F925AF"/>
    <w:rsid w:val="55F97E33"/>
    <w:rsid w:val="560DF8E1"/>
    <w:rsid w:val="56121A5C"/>
    <w:rsid w:val="562F83A8"/>
    <w:rsid w:val="567C865D"/>
    <w:rsid w:val="56AC079A"/>
    <w:rsid w:val="56AEB13C"/>
    <w:rsid w:val="56C27A43"/>
    <w:rsid w:val="56F85D7F"/>
    <w:rsid w:val="57002AFB"/>
    <w:rsid w:val="573453F0"/>
    <w:rsid w:val="573F0AE8"/>
    <w:rsid w:val="576DF9BD"/>
    <w:rsid w:val="57C1BBF6"/>
    <w:rsid w:val="57C2FC93"/>
    <w:rsid w:val="5842B65A"/>
    <w:rsid w:val="59180E85"/>
    <w:rsid w:val="5922E68C"/>
    <w:rsid w:val="59358027"/>
    <w:rsid w:val="59452621"/>
    <w:rsid w:val="594624D8"/>
    <w:rsid w:val="59722655"/>
    <w:rsid w:val="599537EB"/>
    <w:rsid w:val="59C9D2D8"/>
    <w:rsid w:val="59D2D2BB"/>
    <w:rsid w:val="5A26BB2E"/>
    <w:rsid w:val="5A29DB90"/>
    <w:rsid w:val="5A7217D6"/>
    <w:rsid w:val="5AA09B3A"/>
    <w:rsid w:val="5AB2EBC5"/>
    <w:rsid w:val="5B24A2CD"/>
    <w:rsid w:val="5BA18F56"/>
    <w:rsid w:val="5BAA8D55"/>
    <w:rsid w:val="5BF2968F"/>
    <w:rsid w:val="5BF4EC7D"/>
    <w:rsid w:val="5C200A9E"/>
    <w:rsid w:val="5C78B075"/>
    <w:rsid w:val="5C800875"/>
    <w:rsid w:val="5CFC05E7"/>
    <w:rsid w:val="5D1BAD3F"/>
    <w:rsid w:val="5D96F0DE"/>
    <w:rsid w:val="5E3A680B"/>
    <w:rsid w:val="5E791289"/>
    <w:rsid w:val="5EAB470F"/>
    <w:rsid w:val="5ECDBDFB"/>
    <w:rsid w:val="5FA9852E"/>
    <w:rsid w:val="5FC6E854"/>
    <w:rsid w:val="6098CB73"/>
    <w:rsid w:val="60AB514D"/>
    <w:rsid w:val="60B25C71"/>
    <w:rsid w:val="60C6CA09"/>
    <w:rsid w:val="60F7F4F4"/>
    <w:rsid w:val="6168340B"/>
    <w:rsid w:val="61D51C18"/>
    <w:rsid w:val="62357D15"/>
    <w:rsid w:val="624924A9"/>
    <w:rsid w:val="62C3CAAB"/>
    <w:rsid w:val="62D60979"/>
    <w:rsid w:val="62E80643"/>
    <w:rsid w:val="62EC7BE9"/>
    <w:rsid w:val="634BF926"/>
    <w:rsid w:val="638601B3"/>
    <w:rsid w:val="63B8D100"/>
    <w:rsid w:val="63E9917E"/>
    <w:rsid w:val="63FB92E2"/>
    <w:rsid w:val="64535281"/>
    <w:rsid w:val="6456896B"/>
    <w:rsid w:val="646125DD"/>
    <w:rsid w:val="6494CD29"/>
    <w:rsid w:val="64F56C0A"/>
    <w:rsid w:val="6534545F"/>
    <w:rsid w:val="654033C9"/>
    <w:rsid w:val="659A3B2C"/>
    <w:rsid w:val="65D87271"/>
    <w:rsid w:val="65F1DF40"/>
    <w:rsid w:val="660FE3FE"/>
    <w:rsid w:val="664D746C"/>
    <w:rsid w:val="6660C152"/>
    <w:rsid w:val="667A3E28"/>
    <w:rsid w:val="66913C6B"/>
    <w:rsid w:val="66DC042A"/>
    <w:rsid w:val="66E5ABAD"/>
    <w:rsid w:val="66F2560A"/>
    <w:rsid w:val="67168464"/>
    <w:rsid w:val="674F6B7F"/>
    <w:rsid w:val="67BFF800"/>
    <w:rsid w:val="67F77EC1"/>
    <w:rsid w:val="682CB779"/>
    <w:rsid w:val="68344A51"/>
    <w:rsid w:val="6844D0F9"/>
    <w:rsid w:val="6882329A"/>
    <w:rsid w:val="689F276A"/>
    <w:rsid w:val="68AD9010"/>
    <w:rsid w:val="68C874A9"/>
    <w:rsid w:val="6A0F27EC"/>
    <w:rsid w:val="6A13A4EC"/>
    <w:rsid w:val="6A371739"/>
    <w:rsid w:val="6ABF62ED"/>
    <w:rsid w:val="6ADCC83D"/>
    <w:rsid w:val="6B57F99A"/>
    <w:rsid w:val="6BAAF84D"/>
    <w:rsid w:val="6BE96377"/>
    <w:rsid w:val="6BF531C0"/>
    <w:rsid w:val="6C89CD31"/>
    <w:rsid w:val="6C9B56A9"/>
    <w:rsid w:val="6CAC52AD"/>
    <w:rsid w:val="6CC56DB6"/>
    <w:rsid w:val="6D304BA1"/>
    <w:rsid w:val="6D5AE0A5"/>
    <w:rsid w:val="6D83D1A4"/>
    <w:rsid w:val="6DB351FF"/>
    <w:rsid w:val="6E37270A"/>
    <w:rsid w:val="6E9453D4"/>
    <w:rsid w:val="6EAB6475"/>
    <w:rsid w:val="6F50F180"/>
    <w:rsid w:val="6FD2EC77"/>
    <w:rsid w:val="6FD2F76B"/>
    <w:rsid w:val="701C55FB"/>
    <w:rsid w:val="701E0080"/>
    <w:rsid w:val="70AC3646"/>
    <w:rsid w:val="70C03BF6"/>
    <w:rsid w:val="70C89ADD"/>
    <w:rsid w:val="711BB240"/>
    <w:rsid w:val="71559F6F"/>
    <w:rsid w:val="715FF3A9"/>
    <w:rsid w:val="716056E4"/>
    <w:rsid w:val="719D0E86"/>
    <w:rsid w:val="71A08A9B"/>
    <w:rsid w:val="725A9D39"/>
    <w:rsid w:val="72CBBFA9"/>
    <w:rsid w:val="73398206"/>
    <w:rsid w:val="73DA7C63"/>
    <w:rsid w:val="746B8327"/>
    <w:rsid w:val="7475155E"/>
    <w:rsid w:val="74BE5BD4"/>
    <w:rsid w:val="74FA4A31"/>
    <w:rsid w:val="751970AC"/>
    <w:rsid w:val="7551DA93"/>
    <w:rsid w:val="759CD23F"/>
    <w:rsid w:val="75FE0A23"/>
    <w:rsid w:val="76427330"/>
    <w:rsid w:val="769B536E"/>
    <w:rsid w:val="76D5A6B2"/>
    <w:rsid w:val="77118FA9"/>
    <w:rsid w:val="778C8FB5"/>
    <w:rsid w:val="78583405"/>
    <w:rsid w:val="786D32C5"/>
    <w:rsid w:val="788EE77E"/>
    <w:rsid w:val="78B6E853"/>
    <w:rsid w:val="79D91FEC"/>
    <w:rsid w:val="7A2C412D"/>
    <w:rsid w:val="7AA77EDF"/>
    <w:rsid w:val="7B16FFF0"/>
    <w:rsid w:val="7B2A5259"/>
    <w:rsid w:val="7B36FC63"/>
    <w:rsid w:val="7B902DD2"/>
    <w:rsid w:val="7BEBC5B4"/>
    <w:rsid w:val="7C387763"/>
    <w:rsid w:val="7C434F40"/>
    <w:rsid w:val="7CB54A9C"/>
    <w:rsid w:val="7CC515C5"/>
    <w:rsid w:val="7D03D9FC"/>
    <w:rsid w:val="7D43A243"/>
    <w:rsid w:val="7D484D0A"/>
    <w:rsid w:val="7D49CDF8"/>
    <w:rsid w:val="7D6956FE"/>
    <w:rsid w:val="7D72F4B4"/>
    <w:rsid w:val="7DC235EC"/>
    <w:rsid w:val="7DC619CD"/>
    <w:rsid w:val="7DDF1FA1"/>
    <w:rsid w:val="7E3C42B3"/>
    <w:rsid w:val="7EB801C0"/>
    <w:rsid w:val="7ECAF50E"/>
    <w:rsid w:val="7F4E93C4"/>
    <w:rsid w:val="7F7E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26BBD0"/>
  <w15:chartTrackingRefBased/>
  <w15:docId w15:val="{9FCE19C2-0E1B-45D4-B87F-6F3A59B42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2BD9"/>
    <w:pPr>
      <w:ind w:left="720"/>
      <w:contextualSpacing/>
    </w:pPr>
  </w:style>
  <w:style w:type="paragraph" w:customStyle="1" w:styleId="Default">
    <w:name w:val="Default"/>
    <w:rsid w:val="00EB33FE"/>
    <w:pPr>
      <w:autoSpaceDE w:val="0"/>
      <w:autoSpaceDN w:val="0"/>
      <w:adjustRightInd w:val="0"/>
      <w:spacing w:after="0" w:line="240" w:lineRule="auto"/>
    </w:pPr>
    <w:rPr>
      <w:rFonts w:ascii="Helvetica" w:hAnsi="Helvetica" w:cs="Helvetic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60A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0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9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saurav382032.invisionapp.com/freehand/Board-Alpha-mu0OOmjgp?dsid_h=a827483cd43c630601f06b8599990ec407ac2865b87279cf8a2f93979aa08ac5&amp;uid_h=e1401f478d496b839155f841772a9847128e8ed2e1d1e0cf4d3ea3ae5a2950ae" TargetMode="External"/><Relationship Id="Rb37c6c0ac5b64a18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fdd9f9ac-4091-4c06-afdf-c0efc024dc57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F11C905C1AEE4DB76EA2C7A032B1BB" ma:contentTypeVersion="1" ma:contentTypeDescription="Create a new document." ma:contentTypeScope="" ma:versionID="5fdc518292e7baf6094ebb1abb5ff6d6">
  <xsd:schema xmlns:xsd="http://www.w3.org/2001/XMLSchema" xmlns:xs="http://www.w3.org/2001/XMLSchema" xmlns:p="http://schemas.microsoft.com/office/2006/metadata/properties" xmlns:ns2="fdd9f9ac-4091-4c06-afdf-c0efc024dc57" targetNamespace="http://schemas.microsoft.com/office/2006/metadata/properties" ma:root="true" ma:fieldsID="9ef287c28dde0bdcd06b5d08fdc5ecbf" ns2:_="">
    <xsd:import namespace="fdd9f9ac-4091-4c06-afdf-c0efc024dc57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d9f9ac-4091-4c06-afdf-c0efc024dc57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2C9E1A3-DEB1-4B7E-8207-ABB5985523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7D0C84-2B32-4720-9476-FC20D45ADA71}">
  <ds:schemaRefs>
    <ds:schemaRef ds:uri="http://schemas.microsoft.com/office/2006/metadata/properties"/>
    <ds:schemaRef ds:uri="http://schemas.microsoft.com/office/infopath/2007/PartnerControls"/>
    <ds:schemaRef ds:uri="fdd9f9ac-4091-4c06-afdf-c0efc024dc57"/>
  </ds:schemaRefs>
</ds:datastoreItem>
</file>

<file path=customXml/itemProps3.xml><?xml version="1.0" encoding="utf-8"?>
<ds:datastoreItem xmlns:ds="http://schemas.openxmlformats.org/officeDocument/2006/customXml" ds:itemID="{62D3BBB8-D823-4200-BE0A-83610D28FA1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E429B56-BA27-415C-991F-2B8841F3BB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d9f9ac-4091-4c06-afdf-c0efc024dc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351</Words>
  <Characters>13404</Characters>
  <Application>Microsoft Office Word</Application>
  <DocSecurity>0</DocSecurity>
  <Lines>111</Lines>
  <Paragraphs>31</Paragraphs>
  <ScaleCrop>false</ScaleCrop>
  <Company/>
  <LinksUpToDate>false</LinksUpToDate>
  <CharactersWithSpaces>15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nka Kumar (CSE)</dc:creator>
  <cp:keywords/>
  <dc:description/>
  <cp:lastModifiedBy>Viswabharathi K A</cp:lastModifiedBy>
  <cp:revision>45</cp:revision>
  <dcterms:created xsi:type="dcterms:W3CDTF">2022-01-05T10:21:00Z</dcterms:created>
  <dcterms:modified xsi:type="dcterms:W3CDTF">2022-02-23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F11C905C1AEE4DB76EA2C7A032B1BB</vt:lpwstr>
  </property>
</Properties>
</file>